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D8B" w:rsidRDefault="003E6D8B" w:rsidP="00EE0CBB">
      <w:bookmarkStart w:id="0" w:name="_GoBack"/>
      <w:bookmarkEnd w:id="0"/>
      <w:r>
        <w:br w:type="page"/>
      </w:r>
    </w:p>
    <w:p w:rsidR="00E746D0" w:rsidRDefault="003E6D8B" w:rsidP="00EE0CBB">
      <w:pPr>
        <w:pStyle w:val="Heading1"/>
      </w:pPr>
      <w:r w:rsidRPr="003E6D8B">
        <w:lastRenderedPageBreak/>
        <w:t>Appendix</w:t>
      </w:r>
    </w:p>
    <w:p w:rsidR="00E746D0" w:rsidRPr="00E746D0" w:rsidRDefault="00E746D0" w:rsidP="00EE0CBB">
      <w:pPr>
        <w:pStyle w:val="Heading2"/>
      </w:pPr>
      <w:r>
        <w:t>Appendix A</w:t>
      </w:r>
    </w:p>
    <w:tbl>
      <w:tblPr>
        <w:tblW w:w="93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81"/>
        <w:gridCol w:w="481"/>
        <w:gridCol w:w="5294"/>
      </w:tblGrid>
      <w:tr w:rsidR="00E746D0" w:rsidRPr="00D23703" w:rsidTr="002902DA">
        <w:tc>
          <w:tcPr>
            <w:tcW w:w="4062" w:type="dxa"/>
            <w:gridSpan w:val="2"/>
          </w:tcPr>
          <w:p w:rsidR="00E746D0" w:rsidRPr="00D23703" w:rsidRDefault="00E746D0" w:rsidP="00EE0CBB">
            <w:pPr>
              <w:pStyle w:val="BodyText"/>
            </w:pPr>
            <w:r w:rsidRPr="00D23703">
              <w:t>Date and Time of Session</w:t>
            </w:r>
          </w:p>
        </w:tc>
        <w:tc>
          <w:tcPr>
            <w:tcW w:w="5294" w:type="dxa"/>
          </w:tcPr>
          <w:p w:rsidR="00E746D0" w:rsidRPr="00D23703" w:rsidRDefault="00E746D0" w:rsidP="00EE0CBB">
            <w:pPr>
              <w:pStyle w:val="BodyText"/>
            </w:pPr>
            <w:r>
              <w:t>31</w:t>
            </w:r>
            <w:r w:rsidRPr="00D23703">
              <w:t>/0</w:t>
            </w:r>
            <w:r>
              <w:t>1</w:t>
            </w:r>
            <w:r w:rsidRPr="00D23703">
              <w:t>/19</w:t>
            </w:r>
            <w:r>
              <w:t>, 1</w:t>
            </w:r>
            <w:r w:rsidRPr="00D23703">
              <w:t>.00 PM</w:t>
            </w:r>
          </w:p>
        </w:tc>
      </w:tr>
      <w:tr w:rsidR="00E746D0" w:rsidRPr="00D23703" w:rsidTr="002902DA">
        <w:tc>
          <w:tcPr>
            <w:tcW w:w="9356" w:type="dxa"/>
            <w:gridSpan w:val="3"/>
          </w:tcPr>
          <w:p w:rsidR="00E746D0" w:rsidRPr="00D23703" w:rsidRDefault="00E746D0" w:rsidP="00EE0CBB">
            <w:pPr>
              <w:pStyle w:val="BodyText"/>
            </w:pPr>
            <w:r w:rsidRPr="00D23703">
              <w:t>Brief description of work done by each group member since last meeting</w:t>
            </w:r>
          </w:p>
        </w:tc>
      </w:tr>
      <w:tr w:rsidR="00E746D0" w:rsidRPr="00D23703" w:rsidTr="002902DA">
        <w:trPr>
          <w:trHeight w:val="4287"/>
        </w:trPr>
        <w:tc>
          <w:tcPr>
            <w:tcW w:w="9356" w:type="dxa"/>
            <w:gridSpan w:val="3"/>
          </w:tcPr>
          <w:p w:rsidR="00E746D0" w:rsidRPr="00D23703" w:rsidRDefault="00E746D0" w:rsidP="00EE0CBB">
            <w:pPr>
              <w:pStyle w:val="BodyText"/>
            </w:pPr>
            <w:r>
              <w:t>First</w:t>
            </w:r>
            <w:r w:rsidRPr="00D23703">
              <w:t xml:space="preserve"> group meeting, group members include;</w:t>
            </w:r>
          </w:p>
          <w:p w:rsidR="00E746D0" w:rsidRPr="00D23703" w:rsidRDefault="00E746D0" w:rsidP="00EE0CBB">
            <w:pPr>
              <w:pStyle w:val="BodyText"/>
            </w:pPr>
            <w:r w:rsidRPr="00D23703">
              <w:t>Jordan Delaney w16015149</w:t>
            </w:r>
          </w:p>
          <w:p w:rsidR="00E746D0" w:rsidRPr="00D23703" w:rsidRDefault="00E746D0" w:rsidP="00EE0CBB">
            <w:pPr>
              <w:pStyle w:val="BodyText"/>
            </w:pPr>
            <w:r w:rsidRPr="00D23703">
              <w:t>Aows Rashad w16024005</w:t>
            </w:r>
          </w:p>
          <w:p w:rsidR="00E746D0" w:rsidRDefault="00E746D0" w:rsidP="00EE0CBB">
            <w:pPr>
              <w:pStyle w:val="BodyText"/>
            </w:pPr>
            <w:r w:rsidRPr="00D23703">
              <w:t>Lee Haley w16014111</w:t>
            </w:r>
          </w:p>
          <w:p w:rsidR="00E746D0" w:rsidRDefault="00E746D0" w:rsidP="00EE0CBB">
            <w:pPr>
              <w:pStyle w:val="BodyText"/>
            </w:pPr>
            <w:r>
              <w:t>Neetan Briah w16028251</w:t>
            </w:r>
          </w:p>
          <w:p w:rsidR="00E746D0" w:rsidRDefault="00E746D0" w:rsidP="00EE0CBB">
            <w:pPr>
              <w:pStyle w:val="BodyText"/>
            </w:pPr>
          </w:p>
          <w:p w:rsidR="00E746D0" w:rsidRDefault="00E64C30" w:rsidP="00EE0CBB">
            <w:pPr>
              <w:pStyle w:val="BodyText"/>
            </w:pPr>
            <w:r>
              <w:t xml:space="preserve">This is our first meeting as a group so we will be going through the assignment and deciding on what we will be doing as a team and individually. </w:t>
            </w:r>
            <w:r w:rsidR="00E746D0">
              <w:t xml:space="preserve">We first decided on what the site was going to do, we looked initially at the example of a running group webpage and decided to change that idea to be a travel review website. Once we had decided on the idea we each picked what part of the project we would be taking responsibility for and </w:t>
            </w:r>
            <w:r w:rsidR="00481BB0">
              <w:t>which</w:t>
            </w:r>
            <w:r w:rsidR="00E746D0">
              <w:t xml:space="preserve"> parts would be done as a group</w:t>
            </w:r>
            <w:r w:rsidR="00F7400E">
              <w:t xml:space="preserve"> for all documentation before we starting building the product</w:t>
            </w:r>
            <w:r w:rsidR="00E746D0">
              <w:t xml:space="preserve">. After all this was decided we then gave out tasks to each member and began the planning documentation. </w:t>
            </w:r>
            <w:r w:rsidR="00F7400E">
              <w:t>The tasks for each group member are as below:</w:t>
            </w:r>
          </w:p>
          <w:p w:rsidR="00E746D0" w:rsidRDefault="00E746D0" w:rsidP="00EE0CBB">
            <w:pPr>
              <w:pStyle w:val="BodyText"/>
            </w:pPr>
            <w:r>
              <w:t>Jordan- risk assessment, style guide</w:t>
            </w:r>
          </w:p>
          <w:p w:rsidR="00E746D0" w:rsidRDefault="00E746D0" w:rsidP="00EE0CBB">
            <w:pPr>
              <w:pStyle w:val="BodyText"/>
            </w:pPr>
            <w:r>
              <w:t>Neetan- Project proposal, Code of conduct</w:t>
            </w:r>
          </w:p>
          <w:p w:rsidR="00E746D0" w:rsidRDefault="00E746D0" w:rsidP="00EE0CBB">
            <w:pPr>
              <w:pStyle w:val="BodyText"/>
            </w:pPr>
            <w:r>
              <w:t>Aows- Ethical Approval form, pricing proposal,</w:t>
            </w:r>
          </w:p>
          <w:p w:rsidR="00E746D0" w:rsidRDefault="00E746D0" w:rsidP="00EE0CBB">
            <w:pPr>
              <w:pStyle w:val="BodyText"/>
            </w:pPr>
            <w:r>
              <w:t>Lee- Gantt Chart, weekly meeting logs</w:t>
            </w:r>
          </w:p>
          <w:p w:rsidR="00E746D0" w:rsidRDefault="00E746D0" w:rsidP="00EE0CBB">
            <w:pPr>
              <w:pStyle w:val="BodyText"/>
            </w:pPr>
            <w:r>
              <w:t>We also all took this time to complete a skills audit.</w:t>
            </w:r>
          </w:p>
          <w:p w:rsidR="00E746D0" w:rsidRPr="00D23703" w:rsidRDefault="00E746D0" w:rsidP="00EE0CBB">
            <w:pPr>
              <w:pStyle w:val="BodyText"/>
            </w:pPr>
          </w:p>
          <w:p w:rsidR="00E746D0" w:rsidRPr="00D23703" w:rsidRDefault="00E746D0" w:rsidP="00EE0CBB">
            <w:pPr>
              <w:pStyle w:val="BodyText"/>
            </w:pPr>
          </w:p>
        </w:tc>
      </w:tr>
      <w:tr w:rsidR="00E746D0" w:rsidRPr="00D23703" w:rsidTr="002902DA">
        <w:tc>
          <w:tcPr>
            <w:tcW w:w="9356" w:type="dxa"/>
            <w:gridSpan w:val="3"/>
            <w:tcBorders>
              <w:top w:val="nil"/>
              <w:bottom w:val="nil"/>
            </w:tcBorders>
          </w:tcPr>
          <w:p w:rsidR="00E746D0" w:rsidRPr="00D23703" w:rsidRDefault="00E746D0" w:rsidP="00EE0CBB">
            <w:pPr>
              <w:pStyle w:val="BodyText"/>
            </w:pPr>
            <w:r w:rsidRPr="00D23703">
              <w:t>Agreed tasks for next meeting for each group member</w:t>
            </w:r>
          </w:p>
        </w:tc>
      </w:tr>
      <w:tr w:rsidR="00E746D0" w:rsidRPr="00CA1891" w:rsidTr="00E746D0">
        <w:trPr>
          <w:trHeight w:val="1694"/>
        </w:trPr>
        <w:tc>
          <w:tcPr>
            <w:tcW w:w="9356" w:type="dxa"/>
            <w:gridSpan w:val="3"/>
          </w:tcPr>
          <w:p w:rsidR="00E746D0" w:rsidRDefault="00E746D0" w:rsidP="00EE0CBB">
            <w:pPr>
              <w:pStyle w:val="BodyText"/>
            </w:pPr>
          </w:p>
          <w:p w:rsidR="00E746D0" w:rsidRPr="00CA1891" w:rsidRDefault="00E746D0" w:rsidP="00EE0CBB">
            <w:pPr>
              <w:pStyle w:val="BodyText"/>
            </w:pPr>
            <w:r>
              <w:t xml:space="preserve">For the next meeting we plan to finish all assignment documentation tasks and begin to work on the terms of reference. </w:t>
            </w:r>
            <w:r w:rsidR="00817250">
              <w:t xml:space="preserve">We should also have the final person for our group next week so we will look at integrating the remaining tasks into the project. </w:t>
            </w:r>
            <w:r>
              <w:t xml:space="preserve">Neetan will be submitting the code of conduct which is the first piece of submission that has to be done. </w:t>
            </w:r>
          </w:p>
        </w:tc>
      </w:tr>
      <w:tr w:rsidR="00E746D0" w:rsidRPr="00D23703" w:rsidTr="002902DA">
        <w:trPr>
          <w:trHeight w:val="258"/>
        </w:trPr>
        <w:tc>
          <w:tcPr>
            <w:tcW w:w="3581" w:type="dxa"/>
            <w:vMerge w:val="restart"/>
          </w:tcPr>
          <w:p w:rsidR="00E746D0" w:rsidRPr="00D23703" w:rsidRDefault="00E746D0" w:rsidP="00EE0CBB">
            <w:pPr>
              <w:pStyle w:val="BodyText"/>
            </w:pPr>
            <w:r w:rsidRPr="00D23703">
              <w:t>Student signatures</w:t>
            </w:r>
          </w:p>
        </w:tc>
        <w:tc>
          <w:tcPr>
            <w:tcW w:w="5775" w:type="dxa"/>
            <w:gridSpan w:val="2"/>
          </w:tcPr>
          <w:p w:rsidR="00E746D0" w:rsidRPr="00D23703" w:rsidRDefault="00E746D0" w:rsidP="00EE0CBB">
            <w:pPr>
              <w:pStyle w:val="BodyText"/>
            </w:pPr>
          </w:p>
        </w:tc>
      </w:tr>
      <w:tr w:rsidR="00E746D0" w:rsidRPr="00D23703" w:rsidTr="002902DA">
        <w:trPr>
          <w:trHeight w:val="402"/>
        </w:trPr>
        <w:tc>
          <w:tcPr>
            <w:tcW w:w="3581" w:type="dxa"/>
            <w:vMerge/>
          </w:tcPr>
          <w:p w:rsidR="00E746D0" w:rsidRPr="00D23703" w:rsidRDefault="00E746D0" w:rsidP="00EE0CBB">
            <w:pPr>
              <w:pStyle w:val="BodyText"/>
            </w:pPr>
          </w:p>
        </w:tc>
        <w:tc>
          <w:tcPr>
            <w:tcW w:w="5775" w:type="dxa"/>
            <w:gridSpan w:val="2"/>
          </w:tcPr>
          <w:p w:rsidR="00E746D0" w:rsidRPr="00D23703" w:rsidRDefault="00E746D0" w:rsidP="00EE0CBB">
            <w:pPr>
              <w:pStyle w:val="BodyText"/>
            </w:pPr>
          </w:p>
        </w:tc>
      </w:tr>
      <w:tr w:rsidR="00E746D0" w:rsidRPr="00D23703" w:rsidTr="002902DA">
        <w:trPr>
          <w:trHeight w:val="402"/>
        </w:trPr>
        <w:tc>
          <w:tcPr>
            <w:tcW w:w="3581" w:type="dxa"/>
            <w:vMerge/>
          </w:tcPr>
          <w:p w:rsidR="00E746D0" w:rsidRPr="00D23703" w:rsidRDefault="00E746D0" w:rsidP="00EE0CBB">
            <w:pPr>
              <w:pStyle w:val="BodyText"/>
            </w:pPr>
          </w:p>
        </w:tc>
        <w:tc>
          <w:tcPr>
            <w:tcW w:w="5775" w:type="dxa"/>
            <w:gridSpan w:val="2"/>
          </w:tcPr>
          <w:p w:rsidR="00E746D0" w:rsidRPr="00D23703" w:rsidRDefault="00E746D0" w:rsidP="00EE0CBB">
            <w:pPr>
              <w:pStyle w:val="BodyText"/>
            </w:pPr>
          </w:p>
        </w:tc>
      </w:tr>
      <w:tr w:rsidR="00E746D0" w:rsidRPr="00D23703" w:rsidTr="002902DA">
        <w:trPr>
          <w:trHeight w:val="402"/>
        </w:trPr>
        <w:tc>
          <w:tcPr>
            <w:tcW w:w="3581" w:type="dxa"/>
            <w:vMerge/>
          </w:tcPr>
          <w:p w:rsidR="00E746D0" w:rsidRPr="00D23703" w:rsidRDefault="00E746D0" w:rsidP="00EE0CBB">
            <w:pPr>
              <w:pStyle w:val="BodyText"/>
            </w:pPr>
          </w:p>
        </w:tc>
        <w:tc>
          <w:tcPr>
            <w:tcW w:w="5775" w:type="dxa"/>
            <w:gridSpan w:val="2"/>
          </w:tcPr>
          <w:p w:rsidR="00E746D0" w:rsidRPr="00D23703" w:rsidRDefault="00E746D0" w:rsidP="00EE0CBB">
            <w:pPr>
              <w:pStyle w:val="BodyText"/>
            </w:pPr>
          </w:p>
        </w:tc>
      </w:tr>
      <w:tr w:rsidR="00E746D0" w:rsidRPr="00D23703" w:rsidTr="002902DA">
        <w:trPr>
          <w:trHeight w:val="402"/>
        </w:trPr>
        <w:tc>
          <w:tcPr>
            <w:tcW w:w="3581" w:type="dxa"/>
            <w:vMerge/>
          </w:tcPr>
          <w:p w:rsidR="00E746D0" w:rsidRPr="00D23703" w:rsidRDefault="00E746D0" w:rsidP="00EE0CBB">
            <w:pPr>
              <w:pStyle w:val="BodyText"/>
            </w:pPr>
          </w:p>
        </w:tc>
        <w:tc>
          <w:tcPr>
            <w:tcW w:w="5775" w:type="dxa"/>
            <w:gridSpan w:val="2"/>
          </w:tcPr>
          <w:p w:rsidR="00E746D0" w:rsidRPr="00D23703" w:rsidRDefault="00E746D0" w:rsidP="00EE0CBB">
            <w:pPr>
              <w:pStyle w:val="BodyText"/>
            </w:pPr>
          </w:p>
        </w:tc>
      </w:tr>
      <w:tr w:rsidR="00E746D0" w:rsidRPr="00D23703" w:rsidTr="002902DA">
        <w:trPr>
          <w:trHeight w:val="65"/>
        </w:trPr>
        <w:tc>
          <w:tcPr>
            <w:tcW w:w="3581" w:type="dxa"/>
          </w:tcPr>
          <w:p w:rsidR="00E746D0" w:rsidRPr="00D23703" w:rsidRDefault="00E746D0" w:rsidP="00EE0CBB">
            <w:pPr>
              <w:pStyle w:val="BodyText"/>
            </w:pPr>
            <w:r w:rsidRPr="00D23703">
              <w:t>Date / Time of next meeting</w:t>
            </w:r>
          </w:p>
        </w:tc>
        <w:tc>
          <w:tcPr>
            <w:tcW w:w="5775" w:type="dxa"/>
            <w:gridSpan w:val="2"/>
          </w:tcPr>
          <w:p w:rsidR="00E746D0" w:rsidRPr="00D23703" w:rsidRDefault="009D04A7" w:rsidP="00EE0CBB">
            <w:pPr>
              <w:pStyle w:val="BodyText"/>
            </w:pPr>
            <w:r>
              <w:t>07/02</w:t>
            </w:r>
            <w:r w:rsidR="00E746D0">
              <w:t>/19</w:t>
            </w:r>
            <w:r w:rsidR="00E746D0" w:rsidRPr="00D23703">
              <w:t xml:space="preserve">, </w:t>
            </w:r>
            <w:r>
              <w:t>1</w:t>
            </w:r>
            <w:r w:rsidR="00E746D0">
              <w:t>.00P</w:t>
            </w:r>
            <w:r w:rsidR="00E746D0" w:rsidRPr="00D23703">
              <w:t>M</w:t>
            </w:r>
          </w:p>
        </w:tc>
      </w:tr>
    </w:tbl>
    <w:p w:rsidR="003E6D8B" w:rsidRDefault="003E6D8B" w:rsidP="00EE0CBB"/>
    <w:p w:rsidR="003E6D8B" w:rsidRDefault="00E746D0" w:rsidP="00EE0CBB">
      <w:pPr>
        <w:pStyle w:val="Heading2"/>
      </w:pPr>
      <w:r>
        <w:t>Appendix B</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E746D0" w:rsidTr="00E746D0">
        <w:tc>
          <w:tcPr>
            <w:tcW w:w="4062" w:type="dxa"/>
            <w:gridSpan w:val="2"/>
            <w:tcBorders>
              <w:top w:val="single" w:sz="6" w:space="0" w:color="auto"/>
              <w:left w:val="single" w:sz="6" w:space="0" w:color="auto"/>
              <w:bottom w:val="single" w:sz="6" w:space="0" w:color="auto"/>
              <w:right w:val="single" w:sz="6" w:space="0" w:color="auto"/>
            </w:tcBorders>
            <w:hideMark/>
          </w:tcPr>
          <w:p w:rsidR="00E746D0" w:rsidRDefault="00E746D0" w:rsidP="00EE0CBB">
            <w:pPr>
              <w:pStyle w:val="BodyText"/>
            </w:pPr>
            <w:r>
              <w:t>Date and Time of Session</w:t>
            </w:r>
          </w:p>
        </w:tc>
        <w:tc>
          <w:tcPr>
            <w:tcW w:w="5294" w:type="dxa"/>
            <w:tcBorders>
              <w:top w:val="single" w:sz="6" w:space="0" w:color="auto"/>
              <w:left w:val="single" w:sz="6" w:space="0" w:color="auto"/>
              <w:bottom w:val="single" w:sz="6" w:space="0" w:color="auto"/>
              <w:right w:val="single" w:sz="6" w:space="0" w:color="auto"/>
            </w:tcBorders>
            <w:hideMark/>
          </w:tcPr>
          <w:p w:rsidR="00E746D0" w:rsidRDefault="00E746D0" w:rsidP="00EE0CBB">
            <w:pPr>
              <w:pStyle w:val="BodyText"/>
            </w:pPr>
            <w:r>
              <w:t>07/02/19, 1.00 PM</w:t>
            </w:r>
          </w:p>
        </w:tc>
      </w:tr>
      <w:tr w:rsidR="00E746D0" w:rsidTr="00E746D0">
        <w:tc>
          <w:tcPr>
            <w:tcW w:w="9356" w:type="dxa"/>
            <w:gridSpan w:val="3"/>
            <w:tcBorders>
              <w:top w:val="single" w:sz="6" w:space="0" w:color="auto"/>
              <w:left w:val="single" w:sz="6" w:space="0" w:color="auto"/>
              <w:bottom w:val="single" w:sz="6" w:space="0" w:color="auto"/>
              <w:right w:val="single" w:sz="6" w:space="0" w:color="auto"/>
            </w:tcBorders>
            <w:hideMark/>
          </w:tcPr>
          <w:p w:rsidR="00E746D0" w:rsidRDefault="00E746D0" w:rsidP="00EE0CBB">
            <w:pPr>
              <w:pStyle w:val="BodyText"/>
            </w:pPr>
            <w:r>
              <w:t>Brief description of work done by each group member since last meeting</w:t>
            </w:r>
          </w:p>
        </w:tc>
      </w:tr>
      <w:tr w:rsidR="00E746D0" w:rsidTr="00E746D0">
        <w:trPr>
          <w:trHeight w:val="4287"/>
        </w:trPr>
        <w:tc>
          <w:tcPr>
            <w:tcW w:w="9356" w:type="dxa"/>
            <w:gridSpan w:val="3"/>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r>
              <w:t>Second group meeting, group members include;</w:t>
            </w:r>
          </w:p>
          <w:p w:rsidR="00E746D0" w:rsidRDefault="00E746D0" w:rsidP="00EE0CBB">
            <w:pPr>
              <w:pStyle w:val="BodyText"/>
            </w:pPr>
            <w:r>
              <w:t>Jordan Delaney w16015149</w:t>
            </w:r>
          </w:p>
          <w:p w:rsidR="00E746D0" w:rsidRDefault="00E746D0" w:rsidP="00EE0CBB">
            <w:pPr>
              <w:pStyle w:val="BodyText"/>
            </w:pPr>
            <w:r>
              <w:t>Aows Rashad w16024005</w:t>
            </w:r>
          </w:p>
          <w:p w:rsidR="00E746D0" w:rsidRDefault="00E746D0" w:rsidP="00EE0CBB">
            <w:pPr>
              <w:pStyle w:val="BodyText"/>
            </w:pPr>
            <w:r>
              <w:t>Lee Haley w16014111</w:t>
            </w:r>
          </w:p>
          <w:p w:rsidR="00E746D0" w:rsidRDefault="00E746D0" w:rsidP="00EE0CBB">
            <w:pPr>
              <w:pStyle w:val="BodyText"/>
            </w:pPr>
            <w:r>
              <w:t>Neetan Briah w16028251</w:t>
            </w:r>
          </w:p>
          <w:p w:rsidR="00E746D0" w:rsidRDefault="00E746D0" w:rsidP="00EE0CBB">
            <w:pPr>
              <w:pStyle w:val="BodyText"/>
            </w:pPr>
            <w:r>
              <w:t>Umar Shaban w16015928</w:t>
            </w:r>
          </w:p>
          <w:p w:rsidR="00E746D0" w:rsidRDefault="00E746D0" w:rsidP="00EE0CBB">
            <w:pPr>
              <w:pStyle w:val="BodyText"/>
            </w:pPr>
          </w:p>
          <w:p w:rsidR="00E746D0" w:rsidRDefault="00E746D0" w:rsidP="00EE0CBB">
            <w:pPr>
              <w:pStyle w:val="BodyText"/>
            </w:pPr>
            <w:r>
              <w:t xml:space="preserve">In the second week we got our final group member which is Umar. The code of conduct was submitted on time by Neetan. This week we had Umar join us and we separated the tasks we have to do for the TOR. </w:t>
            </w:r>
            <w:r w:rsidR="004A580F">
              <w:t xml:space="preserve">As umar has joined he will take up the last subsystem which was the subsystem 3 we have also split the TOR tasks accordingly. </w:t>
            </w:r>
            <w:r>
              <w:t>The hand in for the TOR is the 25</w:t>
            </w:r>
            <w:r>
              <w:rPr>
                <w:vertAlign w:val="superscript"/>
              </w:rPr>
              <w:t>th</w:t>
            </w:r>
            <w:r>
              <w:t xml:space="preserve"> of February. </w:t>
            </w:r>
            <w:r w:rsidR="00817250">
              <w:t xml:space="preserve">The TOR is where we lay out the plan for our project and our system this is going to be vital for throughout the project. </w:t>
            </w:r>
            <w:r>
              <w:t>We separated all of the tasks fairly between all of us. This week we also decided on the subsystem we were choosing, below is the subsystem and TOR tasks for each person:</w:t>
            </w:r>
          </w:p>
          <w:p w:rsidR="00E746D0" w:rsidRDefault="00E746D0" w:rsidP="00EE0CBB">
            <w:pPr>
              <w:pStyle w:val="BodyText"/>
            </w:pPr>
            <w:r>
              <w:t xml:space="preserve">Jordan- subsystem 5, scope of subsystem 5, requirements capture plan, </w:t>
            </w:r>
          </w:p>
          <w:p w:rsidR="00E746D0" w:rsidRDefault="00E746D0" w:rsidP="00EE0CBB">
            <w:pPr>
              <w:pStyle w:val="BodyText"/>
            </w:pPr>
            <w:r>
              <w:t>Neetan- subsystem 1, scope of subsystem 1, research, Gantt chart</w:t>
            </w:r>
          </w:p>
          <w:p w:rsidR="00E746D0" w:rsidRDefault="00E746D0" w:rsidP="00EE0CBB">
            <w:pPr>
              <w:pStyle w:val="BodyText"/>
            </w:pPr>
            <w:r>
              <w:t>Aows- subsystem 2, scope of subsystem 2, predicted look for system, costing, ethics</w:t>
            </w:r>
          </w:p>
          <w:p w:rsidR="00E746D0" w:rsidRDefault="00E746D0" w:rsidP="00EE0CBB">
            <w:pPr>
              <w:pStyle w:val="BodyText"/>
            </w:pPr>
            <w:r>
              <w:t>Lee- subsystem 4, scope of subsystem 4, introduction, stakeholder input</w:t>
            </w:r>
            <w:r w:rsidR="00E64C30">
              <w:t xml:space="preserve">, </w:t>
            </w:r>
            <w:r w:rsidR="00003A24">
              <w:t>requirements specification list</w:t>
            </w:r>
          </w:p>
          <w:p w:rsidR="00E746D0" w:rsidRDefault="00E746D0" w:rsidP="00EE0CBB">
            <w:pPr>
              <w:pStyle w:val="BodyText"/>
            </w:pPr>
            <w:r>
              <w:t>Umar - subsystem 3, scope of subsystem 3, risk analysis, legal, social, ethical and professional analysis.</w:t>
            </w:r>
          </w:p>
          <w:p w:rsidR="00E746D0" w:rsidRDefault="00E746D0" w:rsidP="00EE0CBB">
            <w:pPr>
              <w:pStyle w:val="BodyText"/>
            </w:pPr>
          </w:p>
          <w:p w:rsidR="00E746D0" w:rsidRDefault="00E746D0" w:rsidP="00EE0CBB">
            <w:pPr>
              <w:pStyle w:val="BodyText"/>
            </w:pPr>
          </w:p>
        </w:tc>
      </w:tr>
      <w:tr w:rsidR="00E746D0" w:rsidTr="00E746D0">
        <w:tc>
          <w:tcPr>
            <w:tcW w:w="9356" w:type="dxa"/>
            <w:gridSpan w:val="3"/>
            <w:tcBorders>
              <w:top w:val="nil"/>
              <w:left w:val="single" w:sz="6" w:space="0" w:color="auto"/>
              <w:bottom w:val="nil"/>
              <w:right w:val="single" w:sz="6" w:space="0" w:color="auto"/>
            </w:tcBorders>
            <w:hideMark/>
          </w:tcPr>
          <w:p w:rsidR="00E746D0" w:rsidRDefault="00E746D0" w:rsidP="00EE0CBB">
            <w:pPr>
              <w:pStyle w:val="BodyText"/>
            </w:pPr>
            <w:r>
              <w:t>Agreed tasks for next meeting for each group member</w:t>
            </w:r>
          </w:p>
        </w:tc>
      </w:tr>
      <w:tr w:rsidR="00E746D0" w:rsidTr="00E746D0">
        <w:trPr>
          <w:trHeight w:val="1694"/>
        </w:trPr>
        <w:tc>
          <w:tcPr>
            <w:tcW w:w="9356" w:type="dxa"/>
            <w:gridSpan w:val="3"/>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p>
          <w:p w:rsidR="00E746D0" w:rsidRDefault="00E746D0" w:rsidP="00EE0CBB">
            <w:pPr>
              <w:pStyle w:val="BodyText"/>
            </w:pPr>
            <w:r>
              <w:t>For the next meeting we want some work for the TOR done and the ethics form submitted so we can hopefully get approval for it by next week’s meeting.</w:t>
            </w:r>
            <w:r w:rsidR="00ED0B30">
              <w:t xml:space="preserve"> individually we want everyone to of done at least one of their tasks for the TOR done, we are aiming to get two done individually. </w:t>
            </w:r>
          </w:p>
        </w:tc>
      </w:tr>
      <w:tr w:rsidR="00E746D0" w:rsidTr="00E746D0">
        <w:trPr>
          <w:trHeight w:val="258"/>
        </w:trPr>
        <w:tc>
          <w:tcPr>
            <w:tcW w:w="3581" w:type="dxa"/>
            <w:vMerge w:val="restart"/>
            <w:tcBorders>
              <w:top w:val="single" w:sz="6" w:space="0" w:color="auto"/>
              <w:left w:val="single" w:sz="6" w:space="0" w:color="auto"/>
              <w:bottom w:val="single" w:sz="6" w:space="0" w:color="auto"/>
              <w:right w:val="single" w:sz="6" w:space="0" w:color="auto"/>
            </w:tcBorders>
            <w:hideMark/>
          </w:tcPr>
          <w:p w:rsidR="00E746D0" w:rsidRDefault="00E746D0" w:rsidP="00EE0CBB">
            <w:pPr>
              <w:pStyle w:val="BodyText"/>
            </w:pPr>
            <w:r>
              <w:t>Student signatures</w:t>
            </w:r>
          </w:p>
        </w:tc>
        <w:tc>
          <w:tcPr>
            <w:tcW w:w="5775" w:type="dxa"/>
            <w:gridSpan w:val="2"/>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p>
        </w:tc>
      </w:tr>
      <w:tr w:rsidR="00E746D0" w:rsidTr="00E746D0">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746D0" w:rsidRDefault="00E746D0" w:rsidP="00EE0CBB"/>
        </w:tc>
        <w:tc>
          <w:tcPr>
            <w:tcW w:w="5775" w:type="dxa"/>
            <w:gridSpan w:val="2"/>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p>
        </w:tc>
      </w:tr>
      <w:tr w:rsidR="00E746D0" w:rsidTr="00E746D0">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746D0" w:rsidRDefault="00E746D0" w:rsidP="00EE0CBB"/>
        </w:tc>
        <w:tc>
          <w:tcPr>
            <w:tcW w:w="5775" w:type="dxa"/>
            <w:gridSpan w:val="2"/>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p>
        </w:tc>
      </w:tr>
      <w:tr w:rsidR="00E746D0" w:rsidTr="00E746D0">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746D0" w:rsidRDefault="00E746D0" w:rsidP="00EE0CBB"/>
        </w:tc>
        <w:tc>
          <w:tcPr>
            <w:tcW w:w="5775" w:type="dxa"/>
            <w:gridSpan w:val="2"/>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p>
        </w:tc>
      </w:tr>
      <w:tr w:rsidR="00E746D0" w:rsidTr="00E746D0">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746D0" w:rsidRDefault="00E746D0" w:rsidP="00EE0CBB"/>
        </w:tc>
        <w:tc>
          <w:tcPr>
            <w:tcW w:w="5775" w:type="dxa"/>
            <w:gridSpan w:val="2"/>
            <w:tcBorders>
              <w:top w:val="single" w:sz="6" w:space="0" w:color="auto"/>
              <w:left w:val="single" w:sz="6" w:space="0" w:color="auto"/>
              <w:bottom w:val="single" w:sz="6" w:space="0" w:color="auto"/>
              <w:right w:val="single" w:sz="6" w:space="0" w:color="auto"/>
            </w:tcBorders>
          </w:tcPr>
          <w:p w:rsidR="00E746D0" w:rsidRDefault="00E746D0" w:rsidP="00EE0CBB">
            <w:pPr>
              <w:pStyle w:val="BodyText"/>
            </w:pPr>
          </w:p>
        </w:tc>
      </w:tr>
      <w:tr w:rsidR="00E746D0" w:rsidTr="00E746D0">
        <w:trPr>
          <w:trHeight w:val="65"/>
        </w:trPr>
        <w:tc>
          <w:tcPr>
            <w:tcW w:w="3581" w:type="dxa"/>
            <w:tcBorders>
              <w:top w:val="single" w:sz="6" w:space="0" w:color="auto"/>
              <w:left w:val="single" w:sz="6" w:space="0" w:color="auto"/>
              <w:bottom w:val="single" w:sz="6" w:space="0" w:color="auto"/>
              <w:right w:val="single" w:sz="6" w:space="0" w:color="auto"/>
            </w:tcBorders>
            <w:hideMark/>
          </w:tcPr>
          <w:p w:rsidR="00E746D0" w:rsidRDefault="00E746D0" w:rsidP="00EE0CBB">
            <w:pPr>
              <w:pStyle w:val="BodyText"/>
            </w:pPr>
            <w:r>
              <w:t>Date / Time of next meeting</w:t>
            </w:r>
          </w:p>
        </w:tc>
        <w:tc>
          <w:tcPr>
            <w:tcW w:w="5775" w:type="dxa"/>
            <w:gridSpan w:val="2"/>
            <w:tcBorders>
              <w:top w:val="single" w:sz="6" w:space="0" w:color="auto"/>
              <w:left w:val="single" w:sz="6" w:space="0" w:color="auto"/>
              <w:bottom w:val="single" w:sz="6" w:space="0" w:color="auto"/>
              <w:right w:val="single" w:sz="6" w:space="0" w:color="auto"/>
            </w:tcBorders>
            <w:hideMark/>
          </w:tcPr>
          <w:p w:rsidR="00E746D0" w:rsidRDefault="008E1CAB" w:rsidP="00EE0CBB">
            <w:pPr>
              <w:pStyle w:val="BodyText"/>
            </w:pPr>
            <w:r>
              <w:t>14/02/19, 2</w:t>
            </w:r>
            <w:r w:rsidR="00E746D0">
              <w:t>.00PM</w:t>
            </w:r>
          </w:p>
        </w:tc>
      </w:tr>
    </w:tbl>
    <w:p w:rsidR="003E6D8B" w:rsidRDefault="009D04A7" w:rsidP="00EE0CBB">
      <w:pPr>
        <w:pStyle w:val="Heading2"/>
      </w:pPr>
      <w:r>
        <w:t>Appendix C</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9D04A7" w:rsidTr="009D04A7">
        <w:tc>
          <w:tcPr>
            <w:tcW w:w="4062" w:type="dxa"/>
            <w:gridSpan w:val="2"/>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Date and Time of Session</w:t>
            </w:r>
          </w:p>
        </w:tc>
        <w:tc>
          <w:tcPr>
            <w:tcW w:w="5294" w:type="dxa"/>
            <w:tcBorders>
              <w:top w:val="single" w:sz="6" w:space="0" w:color="auto"/>
              <w:left w:val="single" w:sz="6" w:space="0" w:color="auto"/>
              <w:bottom w:val="single" w:sz="6" w:space="0" w:color="auto"/>
              <w:right w:val="single" w:sz="6" w:space="0" w:color="auto"/>
            </w:tcBorders>
            <w:hideMark/>
          </w:tcPr>
          <w:p w:rsidR="009D04A7" w:rsidRDefault="008E1CAB" w:rsidP="00EE0CBB">
            <w:pPr>
              <w:pStyle w:val="BodyText"/>
            </w:pPr>
            <w:r>
              <w:t>14/02/19, 2</w:t>
            </w:r>
            <w:r w:rsidR="009D04A7">
              <w:t>.00 PM</w:t>
            </w:r>
          </w:p>
        </w:tc>
      </w:tr>
      <w:tr w:rsidR="009D04A7" w:rsidTr="009D04A7">
        <w:tc>
          <w:tcPr>
            <w:tcW w:w="9356" w:type="dxa"/>
            <w:gridSpan w:val="3"/>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Brief description of work done by each group member since last meeting</w:t>
            </w:r>
          </w:p>
        </w:tc>
      </w:tr>
      <w:tr w:rsidR="009D04A7" w:rsidTr="009D04A7">
        <w:trPr>
          <w:trHeight w:val="4287"/>
        </w:trPr>
        <w:tc>
          <w:tcPr>
            <w:tcW w:w="9356" w:type="dxa"/>
            <w:gridSpan w:val="3"/>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r>
              <w:t>Third group meeting, group members include;</w:t>
            </w:r>
          </w:p>
          <w:p w:rsidR="009D04A7" w:rsidRDefault="009D04A7" w:rsidP="00EE0CBB">
            <w:pPr>
              <w:pStyle w:val="BodyText"/>
            </w:pPr>
            <w:r>
              <w:t>Jordan Delaney w16015149</w:t>
            </w:r>
          </w:p>
          <w:p w:rsidR="009D04A7" w:rsidRDefault="009D04A7" w:rsidP="00EE0CBB">
            <w:pPr>
              <w:pStyle w:val="BodyText"/>
            </w:pPr>
            <w:r>
              <w:t>Aows Rashad w16024005</w:t>
            </w:r>
          </w:p>
          <w:p w:rsidR="009D04A7" w:rsidRDefault="009D04A7" w:rsidP="00EE0CBB">
            <w:pPr>
              <w:pStyle w:val="BodyText"/>
            </w:pPr>
            <w:r>
              <w:t>Lee Haley w16014111</w:t>
            </w:r>
          </w:p>
          <w:p w:rsidR="009D04A7" w:rsidRDefault="009D04A7" w:rsidP="00EE0CBB">
            <w:pPr>
              <w:pStyle w:val="BodyText"/>
            </w:pPr>
            <w:r>
              <w:t>Neetan Briah w16028251</w:t>
            </w:r>
          </w:p>
          <w:p w:rsidR="009D04A7" w:rsidRDefault="009D04A7" w:rsidP="00EE0CBB">
            <w:pPr>
              <w:pStyle w:val="BodyText"/>
            </w:pPr>
            <w:r>
              <w:t>Umar Shaban w16015928</w:t>
            </w:r>
          </w:p>
          <w:p w:rsidR="009D04A7" w:rsidRDefault="009D04A7" w:rsidP="00EE0CBB">
            <w:pPr>
              <w:pStyle w:val="BodyText"/>
            </w:pPr>
          </w:p>
          <w:p w:rsidR="009D04A7" w:rsidRDefault="009D04A7" w:rsidP="00EE0CBB">
            <w:pPr>
              <w:pStyle w:val="BodyText"/>
            </w:pPr>
            <w:r>
              <w:t xml:space="preserve">In the third week we are just catching up with each other about the work we have done the deadline for the TOR is still not for another 11 days so we still have plenty of time. Last week we had the goal of completing some of the tasks that we were given. We are all at a good stage with all our work and are setting a good standard of work and time management. </w:t>
            </w:r>
            <w:r w:rsidR="00F45D76">
              <w:t xml:space="preserve">Each member of the group has done there scope of there subsystem for the TOR as we wanted to do these so we knew what our individual role for the project is. Aows has also submitted the ethics form and should hopefully get approval by next week. </w:t>
            </w:r>
            <w:r w:rsidR="00003A24">
              <w:t xml:space="preserve">The </w:t>
            </w:r>
            <w:r w:rsidR="00DA41E5">
              <w:t>remaining</w:t>
            </w:r>
            <w:r w:rsidR="00003A24">
              <w:t xml:space="preserve"> tasks for each member of the group are as follows: </w:t>
            </w:r>
          </w:p>
          <w:p w:rsidR="00003A24" w:rsidRDefault="00003A24" w:rsidP="00003A24">
            <w:pPr>
              <w:pStyle w:val="BodyText"/>
            </w:pPr>
            <w:r>
              <w:t>Jordan Delaney: requirements capture plan</w:t>
            </w:r>
          </w:p>
          <w:p w:rsidR="00003A24" w:rsidRDefault="00003A24" w:rsidP="00003A24">
            <w:pPr>
              <w:pStyle w:val="BodyText"/>
            </w:pPr>
            <w:r>
              <w:t>Aows Rashad: predicted look for system, costing</w:t>
            </w:r>
          </w:p>
          <w:p w:rsidR="00003A24" w:rsidRDefault="00003A24" w:rsidP="00003A24">
            <w:pPr>
              <w:pStyle w:val="BodyText"/>
            </w:pPr>
            <w:r>
              <w:t>Lee Haley: introduction, stakeholder input, requirements specification list</w:t>
            </w:r>
          </w:p>
          <w:p w:rsidR="00003A24" w:rsidRDefault="00003A24" w:rsidP="00003A24">
            <w:pPr>
              <w:pStyle w:val="BodyText"/>
            </w:pPr>
            <w:r>
              <w:t>Neetan Briah: research, Gantt chart</w:t>
            </w:r>
          </w:p>
          <w:p w:rsidR="00003A24" w:rsidRDefault="00003A24" w:rsidP="00003A24">
            <w:pPr>
              <w:pStyle w:val="BodyText"/>
            </w:pPr>
            <w:r>
              <w:t>Umar Shaban: risk analysis, legal, social, ethical and professional analysis.</w:t>
            </w:r>
          </w:p>
          <w:p w:rsidR="009D04A7" w:rsidRDefault="009D04A7" w:rsidP="00003A24">
            <w:pPr>
              <w:pStyle w:val="BodyText"/>
              <w:ind w:left="0"/>
            </w:pPr>
          </w:p>
        </w:tc>
      </w:tr>
      <w:tr w:rsidR="009D04A7" w:rsidTr="009D04A7">
        <w:tc>
          <w:tcPr>
            <w:tcW w:w="9356" w:type="dxa"/>
            <w:gridSpan w:val="3"/>
            <w:tcBorders>
              <w:top w:val="nil"/>
              <w:left w:val="single" w:sz="6" w:space="0" w:color="auto"/>
              <w:bottom w:val="nil"/>
              <w:right w:val="single" w:sz="6" w:space="0" w:color="auto"/>
            </w:tcBorders>
            <w:hideMark/>
          </w:tcPr>
          <w:p w:rsidR="009D04A7" w:rsidRDefault="009D04A7" w:rsidP="00EE0CBB">
            <w:pPr>
              <w:pStyle w:val="BodyText"/>
            </w:pPr>
            <w:r>
              <w:lastRenderedPageBreak/>
              <w:t>Agreed tasks for next meeting for each group member</w:t>
            </w:r>
          </w:p>
        </w:tc>
      </w:tr>
      <w:tr w:rsidR="009D04A7" w:rsidTr="009D04A7">
        <w:trPr>
          <w:trHeight w:val="4400"/>
        </w:trPr>
        <w:tc>
          <w:tcPr>
            <w:tcW w:w="9356" w:type="dxa"/>
            <w:gridSpan w:val="3"/>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p w:rsidR="0057063E" w:rsidRPr="0057063E" w:rsidRDefault="00F45D76" w:rsidP="0057063E">
            <w:pPr>
              <w:pStyle w:val="BodyText"/>
            </w:pPr>
            <w:r>
              <w:t>For the meeting next week we will only be a few days away from the TOR hand in date so we are expecting everything to be finished for it. We should also get ethical approval for our project next week as well.</w:t>
            </w:r>
            <w:r w:rsidR="009D04A7">
              <w:t xml:space="preserve"> </w:t>
            </w:r>
            <w:r w:rsidR="00003A24">
              <w:t xml:space="preserve">Next week each member of the team should have there </w:t>
            </w:r>
            <w:r w:rsidR="0057063E">
              <w:t>remaining</w:t>
            </w:r>
            <w:r w:rsidR="00003A24">
              <w:t xml:space="preserve"> tasks completed so we can check over everything as a team and submit the TOR off</w:t>
            </w:r>
            <w:r w:rsidR="0057063E">
              <w:t>.</w:t>
            </w:r>
          </w:p>
        </w:tc>
      </w:tr>
      <w:tr w:rsidR="009D04A7" w:rsidTr="009D04A7">
        <w:trPr>
          <w:trHeight w:val="258"/>
        </w:trPr>
        <w:tc>
          <w:tcPr>
            <w:tcW w:w="3581" w:type="dxa"/>
            <w:vMerge w:val="restart"/>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Student signatures</w:t>
            </w:r>
          </w:p>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65"/>
        </w:trPr>
        <w:tc>
          <w:tcPr>
            <w:tcW w:w="3581" w:type="dxa"/>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Date / Time of next meeting</w:t>
            </w:r>
          </w:p>
        </w:tc>
        <w:tc>
          <w:tcPr>
            <w:tcW w:w="5775" w:type="dxa"/>
            <w:gridSpan w:val="2"/>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21/02/19, 1.00PM</w:t>
            </w:r>
          </w:p>
        </w:tc>
      </w:tr>
    </w:tbl>
    <w:p w:rsidR="009D04A7" w:rsidRDefault="009D04A7" w:rsidP="00EE0CBB">
      <w:pPr>
        <w:pStyle w:val="Heading2"/>
      </w:pPr>
      <w:r>
        <w:t>Appendix D</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9D04A7" w:rsidTr="009D04A7">
        <w:tc>
          <w:tcPr>
            <w:tcW w:w="4062" w:type="dxa"/>
            <w:gridSpan w:val="2"/>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Date and Time of Session</w:t>
            </w:r>
          </w:p>
        </w:tc>
        <w:tc>
          <w:tcPr>
            <w:tcW w:w="5294" w:type="dxa"/>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21/02/19, 1.00 PM</w:t>
            </w:r>
          </w:p>
        </w:tc>
      </w:tr>
      <w:tr w:rsidR="009D04A7" w:rsidTr="009D04A7">
        <w:tc>
          <w:tcPr>
            <w:tcW w:w="9356" w:type="dxa"/>
            <w:gridSpan w:val="3"/>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Brief description of work done by each group member since last meeting</w:t>
            </w:r>
          </w:p>
        </w:tc>
      </w:tr>
      <w:tr w:rsidR="009D04A7" w:rsidTr="009D04A7">
        <w:trPr>
          <w:trHeight w:val="4287"/>
        </w:trPr>
        <w:tc>
          <w:tcPr>
            <w:tcW w:w="9356" w:type="dxa"/>
            <w:gridSpan w:val="3"/>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r>
              <w:t>Fourth group meeting, group members include;</w:t>
            </w:r>
          </w:p>
          <w:p w:rsidR="009D04A7" w:rsidRDefault="009D04A7" w:rsidP="00EE0CBB">
            <w:pPr>
              <w:pStyle w:val="BodyText"/>
            </w:pPr>
            <w:r>
              <w:t>Jordan Delaney w16015149</w:t>
            </w:r>
          </w:p>
          <w:p w:rsidR="009D04A7" w:rsidRDefault="009D04A7" w:rsidP="00EE0CBB">
            <w:pPr>
              <w:pStyle w:val="BodyText"/>
            </w:pPr>
            <w:r>
              <w:t>Aows Rashad w16024005</w:t>
            </w:r>
          </w:p>
          <w:p w:rsidR="009D04A7" w:rsidRDefault="009D04A7" w:rsidP="00EE0CBB">
            <w:pPr>
              <w:pStyle w:val="BodyText"/>
            </w:pPr>
            <w:r>
              <w:t>Lee Haley w16014111</w:t>
            </w:r>
          </w:p>
          <w:p w:rsidR="009D04A7" w:rsidRDefault="009D04A7" w:rsidP="00EE0CBB">
            <w:pPr>
              <w:pStyle w:val="BodyText"/>
            </w:pPr>
            <w:r>
              <w:t>Neetan Briah w16028251</w:t>
            </w:r>
          </w:p>
          <w:p w:rsidR="009D04A7" w:rsidRDefault="009D04A7" w:rsidP="00EE0CBB">
            <w:pPr>
              <w:pStyle w:val="BodyText"/>
            </w:pPr>
            <w:r>
              <w:t>Umar Shaban w16015928</w:t>
            </w:r>
            <w:r w:rsidR="00DA41E5">
              <w:t xml:space="preserve"> </w:t>
            </w:r>
          </w:p>
          <w:p w:rsidR="009D04A7" w:rsidRDefault="009D04A7" w:rsidP="00EE0CBB">
            <w:pPr>
              <w:pStyle w:val="BodyText"/>
            </w:pPr>
          </w:p>
          <w:p w:rsidR="009D04A7" w:rsidRDefault="009D04A7" w:rsidP="0057063E">
            <w:pPr>
              <w:pStyle w:val="BodyText"/>
            </w:pPr>
            <w:r>
              <w:t>In the fourth week we are putting all of the work we have done for the TOR together into one file and making sure it’s ready for submission. Everyone’s work has been to done to a good standard and we will be handing in the work on the 25</w:t>
            </w:r>
            <w:r>
              <w:rPr>
                <w:vertAlign w:val="superscript"/>
              </w:rPr>
              <w:t>th</w:t>
            </w:r>
            <w:r>
              <w:t xml:space="preserve"> so we can put some finishing touches to the TOR and making sure </w:t>
            </w:r>
            <w:r w:rsidR="0057063E">
              <w:t>it’s</w:t>
            </w:r>
            <w:r>
              <w:t xml:space="preserve"> perfect. </w:t>
            </w:r>
            <w:r w:rsidR="00DA41E5">
              <w:t>Every one</w:t>
            </w:r>
            <w:r w:rsidR="0057063E">
              <w:t xml:space="preserve"> of the team has completed </w:t>
            </w:r>
            <w:r w:rsidR="00DA41E5">
              <w:t>their</w:t>
            </w:r>
            <w:r w:rsidR="0057063E">
              <w:t xml:space="preserve"> task that they were given last </w:t>
            </w:r>
            <w:r w:rsidR="0057063E">
              <w:lastRenderedPageBreak/>
              <w:t xml:space="preserve">week and the TOR will be sent on Monday as just the presentation needs to be touched up. </w:t>
            </w:r>
          </w:p>
        </w:tc>
      </w:tr>
      <w:tr w:rsidR="009D04A7" w:rsidTr="009D04A7">
        <w:tc>
          <w:tcPr>
            <w:tcW w:w="9356" w:type="dxa"/>
            <w:gridSpan w:val="3"/>
            <w:tcBorders>
              <w:top w:val="nil"/>
              <w:left w:val="single" w:sz="6" w:space="0" w:color="auto"/>
              <w:bottom w:val="nil"/>
              <w:right w:val="single" w:sz="6" w:space="0" w:color="auto"/>
            </w:tcBorders>
            <w:hideMark/>
          </w:tcPr>
          <w:p w:rsidR="009D04A7" w:rsidRDefault="009D04A7" w:rsidP="00EE0CBB">
            <w:pPr>
              <w:pStyle w:val="BodyText"/>
            </w:pPr>
            <w:r>
              <w:lastRenderedPageBreak/>
              <w:t>Agreed tasks for next meeting for each group member</w:t>
            </w:r>
          </w:p>
        </w:tc>
      </w:tr>
      <w:tr w:rsidR="009D04A7" w:rsidTr="009D04A7">
        <w:trPr>
          <w:trHeight w:val="4400"/>
        </w:trPr>
        <w:tc>
          <w:tcPr>
            <w:tcW w:w="9356" w:type="dxa"/>
            <w:gridSpan w:val="3"/>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p w:rsidR="009D04A7" w:rsidRDefault="00460634" w:rsidP="00EE0CBB">
            <w:pPr>
              <w:pStyle w:val="BodyText"/>
            </w:pPr>
            <w:r>
              <w:t xml:space="preserve">For next </w:t>
            </w:r>
            <w:r w:rsidR="00DA41E5">
              <w:t>week’s</w:t>
            </w:r>
            <w:r>
              <w:t xml:space="preserve"> meeting we will review the TOR look at all of the work done and then start planning for our project. The TOR is going to be vital for our project as this is our foundation where we build the website from as it has designs, research, stakeholder input, social, legal, ethical issues that we will have to look at and make a plan for our product in regards to these. Setting up a plan as a group in regards to the TOR will be the main goal for next meeting. </w:t>
            </w:r>
            <w:r w:rsidR="009D04A7">
              <w:t xml:space="preserve">On Monday Neetan will be handing in the TOR. </w:t>
            </w:r>
          </w:p>
        </w:tc>
      </w:tr>
      <w:tr w:rsidR="009D04A7" w:rsidTr="009D04A7">
        <w:trPr>
          <w:trHeight w:val="258"/>
        </w:trPr>
        <w:tc>
          <w:tcPr>
            <w:tcW w:w="3581" w:type="dxa"/>
            <w:vMerge w:val="restart"/>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Student signatures</w:t>
            </w:r>
          </w:p>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9D04A7" w:rsidRDefault="009D04A7" w:rsidP="00EE0CBB"/>
        </w:tc>
        <w:tc>
          <w:tcPr>
            <w:tcW w:w="5775" w:type="dxa"/>
            <w:gridSpan w:val="2"/>
            <w:tcBorders>
              <w:top w:val="single" w:sz="6" w:space="0" w:color="auto"/>
              <w:left w:val="single" w:sz="6" w:space="0" w:color="auto"/>
              <w:bottom w:val="single" w:sz="6" w:space="0" w:color="auto"/>
              <w:right w:val="single" w:sz="6" w:space="0" w:color="auto"/>
            </w:tcBorders>
          </w:tcPr>
          <w:p w:rsidR="009D04A7" w:rsidRDefault="009D04A7" w:rsidP="00EE0CBB">
            <w:pPr>
              <w:pStyle w:val="BodyText"/>
            </w:pPr>
          </w:p>
        </w:tc>
      </w:tr>
      <w:tr w:rsidR="009D04A7" w:rsidTr="009D04A7">
        <w:trPr>
          <w:trHeight w:val="65"/>
        </w:trPr>
        <w:tc>
          <w:tcPr>
            <w:tcW w:w="3581" w:type="dxa"/>
            <w:tcBorders>
              <w:top w:val="single" w:sz="6" w:space="0" w:color="auto"/>
              <w:left w:val="single" w:sz="6" w:space="0" w:color="auto"/>
              <w:bottom w:val="single" w:sz="6" w:space="0" w:color="auto"/>
              <w:right w:val="single" w:sz="6" w:space="0" w:color="auto"/>
            </w:tcBorders>
            <w:hideMark/>
          </w:tcPr>
          <w:p w:rsidR="009D04A7" w:rsidRDefault="009D04A7" w:rsidP="00EE0CBB">
            <w:pPr>
              <w:pStyle w:val="BodyText"/>
            </w:pPr>
            <w:r>
              <w:t>Date / Time of next meeting</w:t>
            </w:r>
          </w:p>
        </w:tc>
        <w:tc>
          <w:tcPr>
            <w:tcW w:w="5775" w:type="dxa"/>
            <w:gridSpan w:val="2"/>
            <w:tcBorders>
              <w:top w:val="single" w:sz="6" w:space="0" w:color="auto"/>
              <w:left w:val="single" w:sz="6" w:space="0" w:color="auto"/>
              <w:bottom w:val="single" w:sz="6" w:space="0" w:color="auto"/>
              <w:right w:val="single" w:sz="6" w:space="0" w:color="auto"/>
            </w:tcBorders>
            <w:hideMark/>
          </w:tcPr>
          <w:p w:rsidR="009D04A7" w:rsidRDefault="008E1CAB" w:rsidP="00EE0CBB">
            <w:pPr>
              <w:pStyle w:val="BodyText"/>
            </w:pPr>
            <w:r>
              <w:t>28/02/19, 2</w:t>
            </w:r>
            <w:r w:rsidR="009D04A7">
              <w:t>.00PM</w:t>
            </w:r>
          </w:p>
        </w:tc>
      </w:tr>
    </w:tbl>
    <w:p w:rsidR="009D04A7" w:rsidRPr="009D04A7" w:rsidRDefault="009D04A7" w:rsidP="00EE0CBB"/>
    <w:p w:rsidR="00413DE5" w:rsidRDefault="004162AC" w:rsidP="00EE0CBB">
      <w:pPr>
        <w:pStyle w:val="Heading2"/>
      </w:pPr>
      <w:r>
        <w:t>Appendix E</w:t>
      </w:r>
    </w:p>
    <w:tbl>
      <w:tblPr>
        <w:tblpPr w:leftFromText="180" w:rightFromText="180" w:vertAnchor="text" w:horzAnchor="margin" w:tblpY="14"/>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413DE5" w:rsidTr="00413DE5">
        <w:tc>
          <w:tcPr>
            <w:tcW w:w="4064" w:type="dxa"/>
            <w:gridSpan w:val="2"/>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Date and Time of Session</w:t>
            </w:r>
          </w:p>
        </w:tc>
        <w:tc>
          <w:tcPr>
            <w:tcW w:w="5296" w:type="dxa"/>
            <w:tcBorders>
              <w:top w:val="single" w:sz="6" w:space="0" w:color="auto"/>
              <w:left w:val="single" w:sz="6" w:space="0" w:color="auto"/>
              <w:bottom w:val="single" w:sz="6" w:space="0" w:color="auto"/>
              <w:right w:val="single" w:sz="6" w:space="0" w:color="auto"/>
            </w:tcBorders>
            <w:hideMark/>
          </w:tcPr>
          <w:p w:rsidR="00413DE5" w:rsidRDefault="008E1CAB" w:rsidP="00EE0CBB">
            <w:pPr>
              <w:pStyle w:val="BodyText"/>
            </w:pPr>
            <w:r>
              <w:t>28/02/19, 2</w:t>
            </w:r>
            <w:r w:rsidR="00413DE5">
              <w:t>.00 PM</w:t>
            </w:r>
          </w:p>
        </w:tc>
      </w:tr>
      <w:tr w:rsidR="00413DE5" w:rsidTr="00413DE5">
        <w:tc>
          <w:tcPr>
            <w:tcW w:w="9360" w:type="dxa"/>
            <w:gridSpan w:val="3"/>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Brief description of work done by each group member since last meeting</w:t>
            </w:r>
          </w:p>
        </w:tc>
      </w:tr>
      <w:tr w:rsidR="00413DE5" w:rsidTr="00413DE5">
        <w:trPr>
          <w:trHeight w:val="4287"/>
        </w:trPr>
        <w:tc>
          <w:tcPr>
            <w:tcW w:w="9360" w:type="dxa"/>
            <w:gridSpan w:val="3"/>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r>
              <w:lastRenderedPageBreak/>
              <w:t>Fifth group meeting, group members include;</w:t>
            </w:r>
          </w:p>
          <w:p w:rsidR="00413DE5" w:rsidRDefault="00413DE5" w:rsidP="00EE0CBB">
            <w:pPr>
              <w:pStyle w:val="BodyText"/>
            </w:pPr>
            <w:r>
              <w:t>Jordan Delaney w16015149</w:t>
            </w:r>
          </w:p>
          <w:p w:rsidR="00413DE5" w:rsidRDefault="00413DE5" w:rsidP="00EE0CBB">
            <w:pPr>
              <w:pStyle w:val="BodyText"/>
            </w:pPr>
            <w:r>
              <w:t>Aows Rashad w16024005</w:t>
            </w:r>
          </w:p>
          <w:p w:rsidR="00413DE5" w:rsidRDefault="00413DE5" w:rsidP="00EE0CBB">
            <w:pPr>
              <w:pStyle w:val="BodyText"/>
            </w:pPr>
            <w:r>
              <w:t>Lee Haley w16014111</w:t>
            </w:r>
          </w:p>
          <w:p w:rsidR="00413DE5" w:rsidRDefault="00413DE5" w:rsidP="00EE0CBB">
            <w:pPr>
              <w:pStyle w:val="BodyText"/>
            </w:pPr>
            <w:r>
              <w:t>Neetan Briah w16028251</w:t>
            </w:r>
          </w:p>
          <w:p w:rsidR="00413DE5" w:rsidRDefault="00413DE5" w:rsidP="00EE0CBB">
            <w:pPr>
              <w:pStyle w:val="BodyText"/>
            </w:pPr>
            <w:r>
              <w:t>Umar Shaban w16015928</w:t>
            </w:r>
          </w:p>
          <w:p w:rsidR="00413DE5" w:rsidRDefault="00413DE5" w:rsidP="00EE0CBB">
            <w:pPr>
              <w:pStyle w:val="BodyText"/>
            </w:pPr>
          </w:p>
          <w:p w:rsidR="00413DE5" w:rsidRDefault="004A445D" w:rsidP="00EE0CBB">
            <w:pPr>
              <w:pStyle w:val="BodyText"/>
            </w:pPr>
            <w:r>
              <w:t>On Monday the 25</w:t>
            </w:r>
            <w:r w:rsidRPr="004A445D">
              <w:rPr>
                <w:vertAlign w:val="superscript"/>
              </w:rPr>
              <w:t>th</w:t>
            </w:r>
            <w:r>
              <w:t xml:space="preserve"> the TOR was submitted and we are awaiting the feedback from the TOR. As discussed in last weeks agreed tasks we are going to look at how we are going to go about the development of the product and this is what we did. We reviewed the TOR and all of the elements that this includes and have discussed how we want the website to look and feel. </w:t>
            </w:r>
            <w:r w:rsidR="00056177">
              <w:t xml:space="preserve">Each individual member will now take into account the work we have done in TOR and look at how they want their individual subsystem to look and feel. </w:t>
            </w:r>
            <w:r w:rsidR="00F07307">
              <w:t>We have also discussed the general layout and design of the website.</w:t>
            </w:r>
          </w:p>
          <w:p w:rsidR="00413DE5" w:rsidRDefault="00413DE5" w:rsidP="00EE0CBB">
            <w:pPr>
              <w:pStyle w:val="BodyText"/>
            </w:pPr>
          </w:p>
          <w:p w:rsidR="00413DE5" w:rsidRDefault="00413DE5" w:rsidP="00EE0CBB">
            <w:pPr>
              <w:pStyle w:val="BodyText"/>
            </w:pPr>
          </w:p>
        </w:tc>
      </w:tr>
      <w:tr w:rsidR="00413DE5" w:rsidTr="00413DE5">
        <w:tc>
          <w:tcPr>
            <w:tcW w:w="9360" w:type="dxa"/>
            <w:gridSpan w:val="3"/>
            <w:tcBorders>
              <w:top w:val="nil"/>
              <w:left w:val="single" w:sz="6" w:space="0" w:color="auto"/>
              <w:bottom w:val="nil"/>
              <w:right w:val="single" w:sz="6" w:space="0" w:color="auto"/>
            </w:tcBorders>
            <w:hideMark/>
          </w:tcPr>
          <w:p w:rsidR="00413DE5" w:rsidRDefault="00413DE5" w:rsidP="00EE0CBB">
            <w:pPr>
              <w:pStyle w:val="BodyText"/>
            </w:pPr>
            <w:r>
              <w:t>Agreed tasks for next meeting for each group member</w:t>
            </w:r>
          </w:p>
        </w:tc>
      </w:tr>
      <w:tr w:rsidR="00413DE5" w:rsidTr="00413DE5">
        <w:trPr>
          <w:trHeight w:val="4400"/>
        </w:trPr>
        <w:tc>
          <w:tcPr>
            <w:tcW w:w="9360" w:type="dxa"/>
            <w:gridSpan w:val="3"/>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p w:rsidR="00F07307" w:rsidRDefault="00F07307" w:rsidP="00F07307">
            <w:pPr>
              <w:pStyle w:val="BodyText"/>
            </w:pPr>
            <w:r>
              <w:t>Each individual member of the group is going to have these tasks to do for next week so we can look at start implementing some of the designs for our website.</w:t>
            </w:r>
          </w:p>
          <w:p w:rsidR="00F07307" w:rsidRDefault="00F07307" w:rsidP="00F07307">
            <w:pPr>
              <w:pStyle w:val="BodyText"/>
            </w:pPr>
            <w:r>
              <w:t>Jordan Delaney: subsystem 5 designs</w:t>
            </w:r>
          </w:p>
          <w:p w:rsidR="00F07307" w:rsidRDefault="00F07307" w:rsidP="00F07307">
            <w:pPr>
              <w:pStyle w:val="BodyText"/>
            </w:pPr>
            <w:r>
              <w:t>Aows Rashad: subsystem 2 designs</w:t>
            </w:r>
          </w:p>
          <w:p w:rsidR="00F07307" w:rsidRDefault="00F07307" w:rsidP="00F07307">
            <w:pPr>
              <w:pStyle w:val="BodyText"/>
            </w:pPr>
            <w:r>
              <w:t>Lee Haley: subsystem 4 designs</w:t>
            </w:r>
          </w:p>
          <w:p w:rsidR="00F07307" w:rsidRDefault="00F07307" w:rsidP="00F07307">
            <w:pPr>
              <w:pStyle w:val="BodyText"/>
            </w:pPr>
            <w:r>
              <w:t>Neetan Briah: subsystem 1 designs</w:t>
            </w:r>
          </w:p>
          <w:p w:rsidR="00F07307" w:rsidRDefault="00F07307" w:rsidP="00F07307">
            <w:pPr>
              <w:pStyle w:val="BodyText"/>
            </w:pPr>
            <w:r>
              <w:t>Umar Shaban: subsystem 3 designs</w:t>
            </w:r>
          </w:p>
          <w:p w:rsidR="00F42E84" w:rsidRDefault="00F42E84" w:rsidP="00F07307">
            <w:pPr>
              <w:pStyle w:val="BodyText"/>
            </w:pPr>
            <w:r>
              <w:t xml:space="preserve">So next week should have some designs and can start coding some of our individual subsystems we will also look at general layout and design of the website and take this into consideration when starting to code our subsystems.  </w:t>
            </w:r>
          </w:p>
          <w:p w:rsidR="00413DE5" w:rsidRDefault="00413DE5" w:rsidP="00EE0CBB">
            <w:pPr>
              <w:pStyle w:val="BodyText"/>
            </w:pPr>
          </w:p>
        </w:tc>
      </w:tr>
      <w:tr w:rsidR="00413DE5" w:rsidTr="00413DE5">
        <w:trPr>
          <w:trHeight w:val="258"/>
        </w:trPr>
        <w:tc>
          <w:tcPr>
            <w:tcW w:w="3583" w:type="dxa"/>
            <w:vMerge w:val="restart"/>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Student signatures</w:t>
            </w:r>
          </w:p>
        </w:tc>
        <w:tc>
          <w:tcPr>
            <w:tcW w:w="5777"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7"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7"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7"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7"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65"/>
        </w:trPr>
        <w:tc>
          <w:tcPr>
            <w:tcW w:w="3583" w:type="dxa"/>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Date / Time of next meeting</w:t>
            </w:r>
          </w:p>
        </w:tc>
        <w:tc>
          <w:tcPr>
            <w:tcW w:w="5777" w:type="dxa"/>
            <w:gridSpan w:val="2"/>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07/03/19, 2.00PM</w:t>
            </w:r>
          </w:p>
        </w:tc>
      </w:tr>
    </w:tbl>
    <w:p w:rsidR="00413DE5" w:rsidRDefault="00413DE5" w:rsidP="00EE0CBB">
      <w:pPr>
        <w:pStyle w:val="Heading2"/>
      </w:pPr>
      <w:r>
        <w:lastRenderedPageBreak/>
        <w:t>Appendix F</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413DE5" w:rsidTr="00413DE5">
        <w:tc>
          <w:tcPr>
            <w:tcW w:w="4062" w:type="dxa"/>
            <w:gridSpan w:val="2"/>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Date and Time of Session</w:t>
            </w:r>
          </w:p>
        </w:tc>
        <w:tc>
          <w:tcPr>
            <w:tcW w:w="5294" w:type="dxa"/>
            <w:tcBorders>
              <w:top w:val="single" w:sz="6" w:space="0" w:color="auto"/>
              <w:left w:val="single" w:sz="6" w:space="0" w:color="auto"/>
              <w:bottom w:val="single" w:sz="6" w:space="0" w:color="auto"/>
              <w:right w:val="single" w:sz="6" w:space="0" w:color="auto"/>
            </w:tcBorders>
            <w:hideMark/>
          </w:tcPr>
          <w:p w:rsidR="00413DE5" w:rsidRDefault="008E1CAB" w:rsidP="00EE0CBB">
            <w:pPr>
              <w:pStyle w:val="BodyText"/>
            </w:pPr>
            <w:r>
              <w:t>07/03/19, 2</w:t>
            </w:r>
            <w:r w:rsidR="00413DE5">
              <w:t>.00 PM</w:t>
            </w:r>
          </w:p>
        </w:tc>
      </w:tr>
      <w:tr w:rsidR="00413DE5" w:rsidTr="00413DE5">
        <w:tc>
          <w:tcPr>
            <w:tcW w:w="9356" w:type="dxa"/>
            <w:gridSpan w:val="3"/>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Brief description of work done by each group member since last meeting</w:t>
            </w:r>
          </w:p>
        </w:tc>
      </w:tr>
      <w:tr w:rsidR="00413DE5" w:rsidTr="00413DE5">
        <w:trPr>
          <w:trHeight w:val="4287"/>
        </w:trPr>
        <w:tc>
          <w:tcPr>
            <w:tcW w:w="9356" w:type="dxa"/>
            <w:gridSpan w:val="3"/>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r>
              <w:t>Sixth group meeting, group members include;</w:t>
            </w:r>
          </w:p>
          <w:p w:rsidR="00413DE5" w:rsidRDefault="00413DE5" w:rsidP="00EE0CBB">
            <w:pPr>
              <w:pStyle w:val="BodyText"/>
            </w:pPr>
            <w:r>
              <w:t>Jordan Delaney w16015149</w:t>
            </w:r>
          </w:p>
          <w:p w:rsidR="00413DE5" w:rsidRDefault="00413DE5" w:rsidP="00EE0CBB">
            <w:pPr>
              <w:pStyle w:val="BodyText"/>
            </w:pPr>
            <w:r>
              <w:t>Aows Rashad w16024005</w:t>
            </w:r>
          </w:p>
          <w:p w:rsidR="00413DE5" w:rsidRDefault="00413DE5" w:rsidP="00EE0CBB">
            <w:pPr>
              <w:pStyle w:val="BodyText"/>
            </w:pPr>
            <w:r>
              <w:t>Lee Hayley w16014111</w:t>
            </w:r>
          </w:p>
          <w:p w:rsidR="00413DE5" w:rsidRDefault="00413DE5" w:rsidP="00EE0CBB">
            <w:pPr>
              <w:pStyle w:val="BodyText"/>
            </w:pPr>
            <w:r>
              <w:t>Neetan Briah w16028251</w:t>
            </w:r>
          </w:p>
          <w:p w:rsidR="00413DE5" w:rsidRDefault="00413DE5" w:rsidP="00A34F21">
            <w:pPr>
              <w:pStyle w:val="BodyText"/>
            </w:pPr>
            <w:r>
              <w:t>Umar Shaban w16015928</w:t>
            </w:r>
          </w:p>
          <w:p w:rsidR="00413DE5" w:rsidRDefault="00A34F21" w:rsidP="00EE0CBB">
            <w:pPr>
              <w:pStyle w:val="BodyText"/>
            </w:pPr>
            <w:r>
              <w:t xml:space="preserve">In this week we will be looking at the designs that each group member has made and we will be looking at starting to code for our individual subsystem. We </w:t>
            </w:r>
            <w:r w:rsidR="009906ED">
              <w:t>have looked at TOR and decided that the styling for our website is going to be done with bootstrap as Me, Neetan, Aows and Jordan have all used is it before in team projects in the past.</w:t>
            </w:r>
          </w:p>
          <w:p w:rsidR="00413DE5" w:rsidRDefault="00413DE5" w:rsidP="00EE0CBB">
            <w:pPr>
              <w:pStyle w:val="BodyText"/>
            </w:pPr>
          </w:p>
          <w:p w:rsidR="00413DE5" w:rsidRDefault="00413DE5" w:rsidP="00EE0CBB">
            <w:pPr>
              <w:pStyle w:val="BodyText"/>
            </w:pPr>
          </w:p>
        </w:tc>
      </w:tr>
      <w:tr w:rsidR="00413DE5" w:rsidTr="00413DE5">
        <w:tc>
          <w:tcPr>
            <w:tcW w:w="9356" w:type="dxa"/>
            <w:gridSpan w:val="3"/>
            <w:tcBorders>
              <w:top w:val="nil"/>
              <w:left w:val="single" w:sz="6" w:space="0" w:color="auto"/>
              <w:bottom w:val="nil"/>
              <w:right w:val="single" w:sz="6" w:space="0" w:color="auto"/>
            </w:tcBorders>
            <w:hideMark/>
          </w:tcPr>
          <w:p w:rsidR="00413DE5" w:rsidRDefault="00413DE5" w:rsidP="00EE0CBB">
            <w:pPr>
              <w:pStyle w:val="BodyText"/>
            </w:pPr>
            <w:r>
              <w:t>Agreed tasks for next meeting for each group member</w:t>
            </w:r>
          </w:p>
        </w:tc>
      </w:tr>
      <w:tr w:rsidR="00413DE5" w:rsidTr="00413DE5">
        <w:trPr>
          <w:trHeight w:val="4400"/>
        </w:trPr>
        <w:tc>
          <w:tcPr>
            <w:tcW w:w="9356" w:type="dxa"/>
            <w:gridSpan w:val="3"/>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p w:rsidR="00413DE5" w:rsidRDefault="00413DE5" w:rsidP="00EE0CBB">
            <w:pPr>
              <w:pStyle w:val="BodyText"/>
            </w:pPr>
            <w:r>
              <w:t>F</w:t>
            </w:r>
            <w:r w:rsidR="009906ED">
              <w:t xml:space="preserve">rom this week on we will be focusing on individual subcomponents and each week we will be catching up on everyone’s individual work. For next week’s work we are going to be wanting these tasks completed: </w:t>
            </w:r>
          </w:p>
          <w:p w:rsidR="009906ED" w:rsidRPr="003E42D0" w:rsidRDefault="003E42D0" w:rsidP="003E42D0">
            <w:pPr>
              <w:spacing w:before="40" w:after="40" w:line="240" w:lineRule="auto"/>
              <w:ind w:left="720"/>
              <w:contextualSpacing/>
              <w:rPr>
                <w:rFonts w:ascii="Calibri" w:hAnsi="Calibri"/>
              </w:rPr>
            </w:pPr>
            <w:r>
              <w:t>J</w:t>
            </w:r>
            <w:r w:rsidR="009906ED">
              <w:t>ordan Delaney: subsystem 5</w:t>
            </w:r>
            <w:r>
              <w:t>:</w:t>
            </w:r>
            <w:r w:rsidR="009906ED">
              <w:t xml:space="preserve"> </w:t>
            </w:r>
            <w:r w:rsidRPr="00617568">
              <w:rPr>
                <w:rFonts w:ascii="Calibri" w:hAnsi="Calibri"/>
              </w:rPr>
              <w:t xml:space="preserve">Must allow only registered members to search by keyword across all categories (i.e. routes, events and registered users). </w:t>
            </w:r>
          </w:p>
          <w:p w:rsidR="009906ED" w:rsidRPr="003E42D0" w:rsidRDefault="009906ED" w:rsidP="003E42D0">
            <w:pPr>
              <w:spacing w:before="40" w:after="40" w:line="240" w:lineRule="auto"/>
              <w:ind w:left="720"/>
              <w:contextualSpacing/>
              <w:rPr>
                <w:rFonts w:asciiTheme="minorHAnsi" w:hAnsiTheme="minorHAnsi"/>
              </w:rPr>
            </w:pPr>
            <w:r w:rsidRPr="003E42D0">
              <w:rPr>
                <w:rFonts w:asciiTheme="minorHAnsi" w:hAnsiTheme="minorHAnsi"/>
              </w:rPr>
              <w:t>Aows Rashad: subsystem 2</w:t>
            </w:r>
            <w:r w:rsidR="003E42D0">
              <w:rPr>
                <w:rFonts w:asciiTheme="minorHAnsi" w:hAnsiTheme="minorHAnsi"/>
              </w:rPr>
              <w:t>:</w:t>
            </w:r>
            <w:r w:rsidRPr="003E42D0">
              <w:rPr>
                <w:rFonts w:asciiTheme="minorHAnsi" w:hAnsiTheme="minorHAnsi"/>
              </w:rPr>
              <w:t xml:space="preserve"> </w:t>
            </w:r>
            <w:r w:rsidR="003E42D0" w:rsidRPr="003E42D0">
              <w:rPr>
                <w:rFonts w:asciiTheme="minorHAnsi" w:hAnsiTheme="minorHAnsi"/>
              </w:rPr>
              <w:t xml:space="preserve">Must allow all registered members to suggest/recommend routes (i.e. create, edit, delete route suggestions based on text and graphic route representations). </w:t>
            </w:r>
          </w:p>
          <w:p w:rsidR="009906ED" w:rsidRPr="003E42D0" w:rsidRDefault="009906ED" w:rsidP="003E42D0">
            <w:pPr>
              <w:spacing w:before="40" w:after="40" w:line="240" w:lineRule="auto"/>
              <w:ind w:left="720"/>
              <w:contextualSpacing/>
              <w:rPr>
                <w:rFonts w:asciiTheme="minorHAnsi" w:hAnsiTheme="minorHAnsi"/>
              </w:rPr>
            </w:pPr>
            <w:r w:rsidRPr="003E42D0">
              <w:rPr>
                <w:rFonts w:asciiTheme="minorHAnsi" w:hAnsiTheme="minorHAnsi"/>
              </w:rPr>
              <w:t>Lee Haley: subsystem 4</w:t>
            </w:r>
            <w:r w:rsidR="003E42D0">
              <w:rPr>
                <w:rFonts w:asciiTheme="minorHAnsi" w:hAnsiTheme="minorHAnsi"/>
              </w:rPr>
              <w:t>:</w:t>
            </w:r>
            <w:r w:rsidRPr="003E42D0">
              <w:rPr>
                <w:rFonts w:asciiTheme="minorHAnsi" w:hAnsiTheme="minorHAnsi"/>
              </w:rPr>
              <w:t xml:space="preserve"> </w:t>
            </w:r>
            <w:r w:rsidR="003E42D0" w:rsidRPr="003E42D0">
              <w:rPr>
                <w:rFonts w:asciiTheme="minorHAnsi" w:hAnsiTheme="minorHAnsi"/>
              </w:rPr>
              <w:t>Must only allow organising committee members to create and view threads (topics) for discussion.</w:t>
            </w:r>
          </w:p>
          <w:p w:rsidR="009906ED" w:rsidRPr="003E42D0" w:rsidRDefault="009906ED" w:rsidP="003E42D0">
            <w:pPr>
              <w:spacing w:before="40" w:after="40" w:line="240" w:lineRule="auto"/>
              <w:ind w:left="720"/>
              <w:contextualSpacing/>
              <w:rPr>
                <w:rFonts w:asciiTheme="minorHAnsi" w:hAnsiTheme="minorHAnsi"/>
              </w:rPr>
            </w:pPr>
            <w:r w:rsidRPr="003E42D0">
              <w:rPr>
                <w:rFonts w:asciiTheme="minorHAnsi" w:hAnsiTheme="minorHAnsi"/>
              </w:rPr>
              <w:t>Neetan Briah: subsystem 1</w:t>
            </w:r>
            <w:r w:rsidR="003E42D0">
              <w:rPr>
                <w:rFonts w:asciiTheme="minorHAnsi" w:hAnsiTheme="minorHAnsi"/>
              </w:rPr>
              <w:t>:</w:t>
            </w:r>
            <w:r w:rsidRPr="003E42D0">
              <w:rPr>
                <w:rFonts w:asciiTheme="minorHAnsi" w:hAnsiTheme="minorHAnsi"/>
              </w:rPr>
              <w:t xml:space="preserve"> </w:t>
            </w:r>
            <w:r w:rsidR="003E42D0" w:rsidRPr="003E42D0">
              <w:rPr>
                <w:rFonts w:asciiTheme="minorHAnsi" w:hAnsiTheme="minorHAnsi"/>
              </w:rPr>
              <w:t>Must allow different levels of user (standard member/organising committee member/admin) with different permissions.</w:t>
            </w:r>
          </w:p>
          <w:p w:rsidR="003E42D0" w:rsidRPr="003E42D0" w:rsidRDefault="009906ED" w:rsidP="003E42D0">
            <w:pPr>
              <w:tabs>
                <w:tab w:val="left" w:pos="6211"/>
              </w:tabs>
              <w:spacing w:before="40" w:after="40" w:line="240" w:lineRule="auto"/>
              <w:ind w:left="720"/>
              <w:contextualSpacing/>
              <w:rPr>
                <w:rFonts w:asciiTheme="minorHAnsi" w:hAnsiTheme="minorHAnsi"/>
              </w:rPr>
            </w:pPr>
            <w:r w:rsidRPr="003E42D0">
              <w:rPr>
                <w:rFonts w:asciiTheme="minorHAnsi" w:hAnsiTheme="minorHAnsi"/>
              </w:rPr>
              <w:t>Umar Shaban: subsystem 3</w:t>
            </w:r>
            <w:r w:rsidR="003E42D0">
              <w:rPr>
                <w:rFonts w:asciiTheme="minorHAnsi" w:hAnsiTheme="minorHAnsi"/>
              </w:rPr>
              <w:t>:</w:t>
            </w:r>
            <w:r w:rsidRPr="003E42D0">
              <w:rPr>
                <w:rFonts w:asciiTheme="minorHAnsi" w:hAnsiTheme="minorHAnsi"/>
              </w:rPr>
              <w:t xml:space="preserve"> </w:t>
            </w:r>
            <w:r w:rsidR="003E42D0" w:rsidRPr="003E42D0">
              <w:rPr>
                <w:rFonts w:asciiTheme="minorHAnsi" w:hAnsiTheme="minorHAnsi"/>
              </w:rPr>
              <w:t xml:space="preserve">Must allow all registered members to create, edit, delete and archive a one-off or reoccurring event (running or social). </w:t>
            </w:r>
          </w:p>
          <w:p w:rsidR="009906ED" w:rsidRDefault="002A7C2F" w:rsidP="009906ED">
            <w:pPr>
              <w:pStyle w:val="BodyText"/>
            </w:pPr>
            <w:r>
              <w:t xml:space="preserve">We will be expecting people to of at the very least started these </w:t>
            </w:r>
            <w:r w:rsidR="00AD581D">
              <w:t xml:space="preserve">if not completed their first task of the subsystem. </w:t>
            </w:r>
          </w:p>
          <w:p w:rsidR="009906ED" w:rsidRDefault="009906ED" w:rsidP="00EE0CBB">
            <w:pPr>
              <w:pStyle w:val="BodyText"/>
            </w:pPr>
          </w:p>
        </w:tc>
      </w:tr>
      <w:tr w:rsidR="00413DE5" w:rsidTr="00413DE5">
        <w:trPr>
          <w:trHeight w:val="258"/>
        </w:trPr>
        <w:tc>
          <w:tcPr>
            <w:tcW w:w="3581" w:type="dxa"/>
            <w:vMerge w:val="restart"/>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Student signatures</w:t>
            </w:r>
          </w:p>
        </w:tc>
        <w:tc>
          <w:tcPr>
            <w:tcW w:w="5775"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5"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5"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5"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413DE5" w:rsidRDefault="00413DE5" w:rsidP="00EE0CBB"/>
        </w:tc>
        <w:tc>
          <w:tcPr>
            <w:tcW w:w="5775" w:type="dxa"/>
            <w:gridSpan w:val="2"/>
            <w:tcBorders>
              <w:top w:val="single" w:sz="6" w:space="0" w:color="auto"/>
              <w:left w:val="single" w:sz="6" w:space="0" w:color="auto"/>
              <w:bottom w:val="single" w:sz="6" w:space="0" w:color="auto"/>
              <w:right w:val="single" w:sz="6" w:space="0" w:color="auto"/>
            </w:tcBorders>
          </w:tcPr>
          <w:p w:rsidR="00413DE5" w:rsidRDefault="00413DE5" w:rsidP="00EE0CBB">
            <w:pPr>
              <w:pStyle w:val="BodyText"/>
            </w:pPr>
          </w:p>
        </w:tc>
      </w:tr>
      <w:tr w:rsidR="00413DE5" w:rsidTr="00413DE5">
        <w:trPr>
          <w:trHeight w:val="65"/>
        </w:trPr>
        <w:tc>
          <w:tcPr>
            <w:tcW w:w="3581" w:type="dxa"/>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Date / Time of next meeting</w:t>
            </w:r>
          </w:p>
        </w:tc>
        <w:tc>
          <w:tcPr>
            <w:tcW w:w="5775" w:type="dxa"/>
            <w:gridSpan w:val="2"/>
            <w:tcBorders>
              <w:top w:val="single" w:sz="6" w:space="0" w:color="auto"/>
              <w:left w:val="single" w:sz="6" w:space="0" w:color="auto"/>
              <w:bottom w:val="single" w:sz="6" w:space="0" w:color="auto"/>
              <w:right w:val="single" w:sz="6" w:space="0" w:color="auto"/>
            </w:tcBorders>
            <w:hideMark/>
          </w:tcPr>
          <w:p w:rsidR="00413DE5" w:rsidRDefault="00413DE5" w:rsidP="00EE0CBB">
            <w:pPr>
              <w:pStyle w:val="BodyText"/>
            </w:pPr>
            <w:r>
              <w:t>14/03/19, 2.00PM</w:t>
            </w:r>
          </w:p>
        </w:tc>
      </w:tr>
    </w:tbl>
    <w:p w:rsidR="00413DE5" w:rsidRDefault="00413DE5" w:rsidP="00EE0CBB">
      <w:pPr>
        <w:pStyle w:val="Heading2"/>
      </w:pPr>
      <w:r>
        <w:t>Appendix G</w:t>
      </w:r>
    </w:p>
    <w:tbl>
      <w:tblPr>
        <w:tblW w:w="93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81"/>
        <w:gridCol w:w="481"/>
        <w:gridCol w:w="5294"/>
      </w:tblGrid>
      <w:tr w:rsidR="00413DE5" w:rsidRPr="00D23703" w:rsidTr="002902DA">
        <w:tc>
          <w:tcPr>
            <w:tcW w:w="4062" w:type="dxa"/>
            <w:gridSpan w:val="2"/>
          </w:tcPr>
          <w:p w:rsidR="00413DE5" w:rsidRPr="00D23703" w:rsidRDefault="00413DE5" w:rsidP="00EE0CBB">
            <w:pPr>
              <w:pStyle w:val="BodyText"/>
            </w:pPr>
            <w:r w:rsidRPr="00D23703">
              <w:t>Date and Time of Session</w:t>
            </w:r>
          </w:p>
        </w:tc>
        <w:tc>
          <w:tcPr>
            <w:tcW w:w="5294" w:type="dxa"/>
          </w:tcPr>
          <w:p w:rsidR="00413DE5" w:rsidRPr="00D23703" w:rsidRDefault="00413DE5" w:rsidP="00EE0CBB">
            <w:pPr>
              <w:pStyle w:val="BodyText"/>
            </w:pPr>
            <w:r>
              <w:t>14</w:t>
            </w:r>
            <w:r w:rsidRPr="00D23703">
              <w:t>/0</w:t>
            </w:r>
            <w:r>
              <w:t>3</w:t>
            </w:r>
            <w:r w:rsidRPr="00D23703">
              <w:t>/19</w:t>
            </w:r>
            <w:r w:rsidR="008E1CAB">
              <w:t>, 2</w:t>
            </w:r>
            <w:r w:rsidRPr="00D23703">
              <w:t>.00 PM</w:t>
            </w:r>
          </w:p>
        </w:tc>
      </w:tr>
      <w:tr w:rsidR="00413DE5" w:rsidRPr="00D23703" w:rsidTr="002902DA">
        <w:tc>
          <w:tcPr>
            <w:tcW w:w="9356" w:type="dxa"/>
            <w:gridSpan w:val="3"/>
          </w:tcPr>
          <w:p w:rsidR="00413DE5" w:rsidRPr="00D23703" w:rsidRDefault="00413DE5" w:rsidP="00EE0CBB">
            <w:pPr>
              <w:pStyle w:val="BodyText"/>
            </w:pPr>
            <w:r w:rsidRPr="00D23703">
              <w:t>Brief description of work done by each group member since last meeting</w:t>
            </w:r>
          </w:p>
        </w:tc>
      </w:tr>
      <w:tr w:rsidR="00413DE5" w:rsidRPr="00D23703" w:rsidTr="002902DA">
        <w:trPr>
          <w:trHeight w:val="4287"/>
        </w:trPr>
        <w:tc>
          <w:tcPr>
            <w:tcW w:w="9356" w:type="dxa"/>
            <w:gridSpan w:val="3"/>
          </w:tcPr>
          <w:p w:rsidR="00413DE5" w:rsidRPr="00D23703" w:rsidRDefault="00413DE5" w:rsidP="00EE0CBB">
            <w:pPr>
              <w:pStyle w:val="BodyText"/>
            </w:pPr>
            <w:r>
              <w:t>Seventh</w:t>
            </w:r>
            <w:r w:rsidRPr="00D23703">
              <w:t xml:space="preserve"> group meeting, group members include;</w:t>
            </w:r>
          </w:p>
          <w:p w:rsidR="00413DE5" w:rsidRPr="00D23703" w:rsidRDefault="00413DE5" w:rsidP="00EE0CBB">
            <w:pPr>
              <w:pStyle w:val="BodyText"/>
            </w:pPr>
            <w:r w:rsidRPr="00D23703">
              <w:t>Jordan Delaney w16015149</w:t>
            </w:r>
          </w:p>
          <w:p w:rsidR="00413DE5" w:rsidRPr="00D23703" w:rsidRDefault="00413DE5" w:rsidP="00EE0CBB">
            <w:pPr>
              <w:pStyle w:val="BodyText"/>
            </w:pPr>
            <w:r w:rsidRPr="00D23703">
              <w:t>Aows Rashad w16024005</w:t>
            </w:r>
          </w:p>
          <w:p w:rsidR="00413DE5" w:rsidRDefault="00413DE5" w:rsidP="00EE0CBB">
            <w:pPr>
              <w:pStyle w:val="BodyText"/>
            </w:pPr>
            <w:r w:rsidRPr="00D23703">
              <w:t>Lee Hayley w16014111</w:t>
            </w:r>
          </w:p>
          <w:p w:rsidR="00413DE5" w:rsidRDefault="00413DE5" w:rsidP="00EE0CBB">
            <w:pPr>
              <w:pStyle w:val="BodyText"/>
            </w:pPr>
            <w:r>
              <w:t>Neetan Briah w16028251</w:t>
            </w:r>
          </w:p>
          <w:p w:rsidR="00413DE5" w:rsidRDefault="00413DE5" w:rsidP="00EE0CBB">
            <w:pPr>
              <w:pStyle w:val="BodyText"/>
            </w:pPr>
            <w:r>
              <w:t>Umar Shaban w16015928</w:t>
            </w:r>
          </w:p>
          <w:p w:rsidR="00413DE5" w:rsidRDefault="00413DE5" w:rsidP="00EE0CBB">
            <w:pPr>
              <w:pStyle w:val="BodyText"/>
            </w:pPr>
          </w:p>
          <w:p w:rsidR="00413DE5" w:rsidRDefault="00413DE5" w:rsidP="00EE0CBB">
            <w:pPr>
              <w:pStyle w:val="BodyText"/>
            </w:pPr>
            <w:r>
              <w:t xml:space="preserve">In the seventh week we have looked over </w:t>
            </w:r>
            <w:r w:rsidR="00AD581D">
              <w:t xml:space="preserve">what everyone has done from the tasks that were given out last week. Everyone has started there subsystems, Neetan has made more progress than anyone else and is currently ahead of schedule. He has completed his first task of his subsystem and started on his second task. </w:t>
            </w:r>
            <w:r w:rsidR="00755B07">
              <w:t xml:space="preserve">Me, Aows, Umar and Jordan are making steady progress and have started on the first task of our subsystem. </w:t>
            </w:r>
          </w:p>
          <w:p w:rsidR="00413DE5" w:rsidRPr="00D23703" w:rsidRDefault="00413DE5" w:rsidP="00EE0CBB">
            <w:pPr>
              <w:pStyle w:val="BodyText"/>
            </w:pPr>
          </w:p>
          <w:p w:rsidR="00413DE5" w:rsidRPr="00D23703" w:rsidRDefault="00413DE5" w:rsidP="00EE0CBB">
            <w:pPr>
              <w:pStyle w:val="BodyText"/>
            </w:pPr>
          </w:p>
        </w:tc>
      </w:tr>
      <w:tr w:rsidR="00413DE5" w:rsidRPr="00D23703" w:rsidTr="002902DA">
        <w:tc>
          <w:tcPr>
            <w:tcW w:w="9356" w:type="dxa"/>
            <w:gridSpan w:val="3"/>
            <w:tcBorders>
              <w:top w:val="nil"/>
              <w:bottom w:val="nil"/>
            </w:tcBorders>
          </w:tcPr>
          <w:p w:rsidR="00413DE5" w:rsidRPr="00D23703" w:rsidRDefault="00413DE5" w:rsidP="00EE0CBB">
            <w:pPr>
              <w:pStyle w:val="BodyText"/>
            </w:pPr>
            <w:r w:rsidRPr="00D23703">
              <w:t>Agreed tasks for next meeting for each group member</w:t>
            </w:r>
          </w:p>
        </w:tc>
      </w:tr>
      <w:tr w:rsidR="00413DE5" w:rsidRPr="00CA1891" w:rsidTr="002902DA">
        <w:trPr>
          <w:trHeight w:val="4400"/>
        </w:trPr>
        <w:tc>
          <w:tcPr>
            <w:tcW w:w="9356" w:type="dxa"/>
            <w:gridSpan w:val="3"/>
          </w:tcPr>
          <w:p w:rsidR="00413DE5" w:rsidRDefault="00413DE5" w:rsidP="00EE0CBB">
            <w:pPr>
              <w:pStyle w:val="BodyText"/>
            </w:pPr>
          </w:p>
          <w:p w:rsidR="00413DE5" w:rsidRDefault="00413DE5" w:rsidP="00EE0CBB">
            <w:pPr>
              <w:pStyle w:val="BodyText"/>
            </w:pPr>
            <w:r>
              <w:t>For next week’s meeting we will be expecting everyone to</w:t>
            </w:r>
            <w:r w:rsidR="00755B07">
              <w:t xml:space="preserve"> ma</w:t>
            </w:r>
            <w:r w:rsidR="00E57E4A">
              <w:t>de progress with their subsystems. Given Neetan has done his first task of the subsystem he can work towards his second task. The other tasks are as follows for each person:</w:t>
            </w:r>
          </w:p>
          <w:p w:rsidR="00E57E4A" w:rsidRPr="003E42D0" w:rsidRDefault="00E57E4A" w:rsidP="00E57E4A">
            <w:pPr>
              <w:spacing w:before="40" w:after="40" w:line="240" w:lineRule="auto"/>
              <w:ind w:left="720"/>
              <w:contextualSpacing/>
              <w:rPr>
                <w:rFonts w:ascii="Calibri" w:hAnsi="Calibri"/>
              </w:rPr>
            </w:pPr>
            <w:r>
              <w:t xml:space="preserve">Jordan Delaney: subsystem 5: </w:t>
            </w:r>
            <w:r>
              <w:rPr>
                <w:rFonts w:ascii="Calibri" w:hAnsi="Calibri"/>
              </w:rPr>
              <w:t>complete first task of subsystem</w:t>
            </w:r>
            <w:r w:rsidR="00C3797C">
              <w:rPr>
                <w:rFonts w:ascii="Calibri" w:hAnsi="Calibri"/>
              </w:rPr>
              <w:t>, start on second if possible.</w:t>
            </w:r>
          </w:p>
          <w:p w:rsidR="00E57E4A" w:rsidRPr="003E42D0" w:rsidRDefault="00E57E4A" w:rsidP="00E57E4A">
            <w:pPr>
              <w:spacing w:before="40" w:after="40" w:line="240" w:lineRule="auto"/>
              <w:ind w:left="720"/>
              <w:contextualSpacing/>
              <w:rPr>
                <w:rFonts w:asciiTheme="minorHAnsi" w:hAnsiTheme="minorHAnsi"/>
              </w:rPr>
            </w:pPr>
            <w:r w:rsidRPr="003E42D0">
              <w:rPr>
                <w:rFonts w:asciiTheme="minorHAnsi" w:hAnsiTheme="minorHAnsi"/>
              </w:rPr>
              <w:t>Aows Rashad: subsystem 2</w:t>
            </w:r>
            <w:r>
              <w:rPr>
                <w:rFonts w:asciiTheme="minorHAnsi" w:hAnsiTheme="minorHAnsi"/>
              </w:rPr>
              <w:t>:</w:t>
            </w:r>
            <w:r w:rsidRPr="003E42D0">
              <w:rPr>
                <w:rFonts w:asciiTheme="minorHAnsi" w:hAnsiTheme="minorHAnsi"/>
              </w:rPr>
              <w:t xml:space="preserve"> </w:t>
            </w:r>
            <w:r>
              <w:rPr>
                <w:rFonts w:ascii="Calibri" w:hAnsi="Calibri"/>
              </w:rPr>
              <w:t>complete first task of subsystem</w:t>
            </w:r>
            <w:r w:rsidR="00C3797C">
              <w:rPr>
                <w:rFonts w:ascii="Calibri" w:hAnsi="Calibri"/>
              </w:rPr>
              <w:t>, start on second if possible.</w:t>
            </w:r>
          </w:p>
          <w:p w:rsidR="00E57E4A" w:rsidRPr="003E42D0" w:rsidRDefault="00E57E4A" w:rsidP="00E57E4A">
            <w:pPr>
              <w:spacing w:before="40" w:after="40" w:line="240" w:lineRule="auto"/>
              <w:ind w:left="720"/>
              <w:contextualSpacing/>
              <w:rPr>
                <w:rFonts w:asciiTheme="minorHAnsi" w:hAnsiTheme="minorHAnsi"/>
              </w:rPr>
            </w:pPr>
            <w:r w:rsidRPr="003E42D0">
              <w:rPr>
                <w:rFonts w:asciiTheme="minorHAnsi" w:hAnsiTheme="minorHAnsi"/>
              </w:rPr>
              <w:t>Lee Haley: subsystem 4</w:t>
            </w:r>
            <w:r>
              <w:rPr>
                <w:rFonts w:asciiTheme="minorHAnsi" w:hAnsiTheme="minorHAnsi"/>
              </w:rPr>
              <w:t>:</w:t>
            </w:r>
            <w:r w:rsidRPr="003E42D0">
              <w:rPr>
                <w:rFonts w:asciiTheme="minorHAnsi" w:hAnsiTheme="minorHAnsi"/>
              </w:rPr>
              <w:t xml:space="preserve"> </w:t>
            </w:r>
            <w:r>
              <w:rPr>
                <w:rFonts w:ascii="Calibri" w:hAnsi="Calibri"/>
              </w:rPr>
              <w:t>complete first task of subsystem</w:t>
            </w:r>
            <w:r w:rsidR="00C3797C">
              <w:rPr>
                <w:rFonts w:ascii="Calibri" w:hAnsi="Calibri"/>
              </w:rPr>
              <w:t>, start on second if possible.</w:t>
            </w:r>
          </w:p>
          <w:p w:rsidR="00E57E4A" w:rsidRPr="003E42D0" w:rsidRDefault="00E57E4A" w:rsidP="00E57E4A">
            <w:pPr>
              <w:spacing w:before="40" w:after="40" w:line="240" w:lineRule="auto"/>
              <w:ind w:left="720"/>
              <w:contextualSpacing/>
              <w:rPr>
                <w:rFonts w:asciiTheme="minorHAnsi" w:hAnsiTheme="minorHAnsi"/>
              </w:rPr>
            </w:pPr>
            <w:r w:rsidRPr="003E42D0">
              <w:rPr>
                <w:rFonts w:asciiTheme="minorHAnsi" w:hAnsiTheme="minorHAnsi"/>
              </w:rPr>
              <w:t>Neetan Briah: subsystem 1</w:t>
            </w:r>
            <w:r>
              <w:rPr>
                <w:rFonts w:asciiTheme="minorHAnsi" w:hAnsiTheme="minorHAnsi"/>
              </w:rPr>
              <w:t>:</w:t>
            </w:r>
            <w:r w:rsidRPr="003E42D0">
              <w:rPr>
                <w:rFonts w:asciiTheme="minorHAnsi" w:hAnsiTheme="minorHAnsi"/>
              </w:rPr>
              <w:t xml:space="preserve"> </w:t>
            </w:r>
            <w:r>
              <w:rPr>
                <w:rFonts w:ascii="Calibri" w:hAnsi="Calibri"/>
              </w:rPr>
              <w:t>complete second task of subsystem (not as important)</w:t>
            </w:r>
          </w:p>
          <w:p w:rsidR="00E57E4A" w:rsidRPr="003E42D0" w:rsidRDefault="00E57E4A" w:rsidP="00E57E4A">
            <w:pPr>
              <w:tabs>
                <w:tab w:val="left" w:pos="6211"/>
              </w:tabs>
              <w:spacing w:before="40" w:after="40" w:line="240" w:lineRule="auto"/>
              <w:ind w:left="720"/>
              <w:contextualSpacing/>
              <w:rPr>
                <w:rFonts w:asciiTheme="minorHAnsi" w:hAnsiTheme="minorHAnsi"/>
              </w:rPr>
            </w:pPr>
            <w:r w:rsidRPr="003E42D0">
              <w:rPr>
                <w:rFonts w:asciiTheme="minorHAnsi" w:hAnsiTheme="minorHAnsi"/>
              </w:rPr>
              <w:t>Umar Shaban: subsystem 3</w:t>
            </w:r>
            <w:r>
              <w:rPr>
                <w:rFonts w:asciiTheme="minorHAnsi" w:hAnsiTheme="minorHAnsi"/>
              </w:rPr>
              <w:t>:</w:t>
            </w:r>
            <w:r w:rsidRPr="003E42D0">
              <w:rPr>
                <w:rFonts w:asciiTheme="minorHAnsi" w:hAnsiTheme="minorHAnsi"/>
              </w:rPr>
              <w:t xml:space="preserve"> </w:t>
            </w:r>
            <w:r>
              <w:rPr>
                <w:rFonts w:ascii="Calibri" w:hAnsi="Calibri"/>
              </w:rPr>
              <w:t>complete first task of subsystem</w:t>
            </w:r>
            <w:r w:rsidR="00C3797C">
              <w:rPr>
                <w:rFonts w:ascii="Calibri" w:hAnsi="Calibri"/>
              </w:rPr>
              <w:t>, start on second if possible.</w:t>
            </w:r>
          </w:p>
          <w:p w:rsidR="00E57E4A" w:rsidRPr="00CA1891" w:rsidRDefault="00E57E4A" w:rsidP="00EE0CBB">
            <w:pPr>
              <w:pStyle w:val="BodyText"/>
            </w:pPr>
          </w:p>
        </w:tc>
      </w:tr>
      <w:tr w:rsidR="00413DE5" w:rsidRPr="00D23703" w:rsidTr="002902DA">
        <w:trPr>
          <w:trHeight w:val="258"/>
        </w:trPr>
        <w:tc>
          <w:tcPr>
            <w:tcW w:w="3581" w:type="dxa"/>
            <w:vMerge w:val="restart"/>
          </w:tcPr>
          <w:p w:rsidR="00413DE5" w:rsidRPr="00D23703" w:rsidRDefault="00413DE5" w:rsidP="00EE0CBB">
            <w:pPr>
              <w:pStyle w:val="BodyText"/>
            </w:pPr>
            <w:r w:rsidRPr="00D23703">
              <w:t>Student signatures</w:t>
            </w:r>
          </w:p>
        </w:tc>
        <w:tc>
          <w:tcPr>
            <w:tcW w:w="5775" w:type="dxa"/>
            <w:gridSpan w:val="2"/>
          </w:tcPr>
          <w:p w:rsidR="00413DE5" w:rsidRPr="00D23703" w:rsidRDefault="00413DE5" w:rsidP="00EE0CBB">
            <w:pPr>
              <w:pStyle w:val="BodyText"/>
            </w:pPr>
          </w:p>
        </w:tc>
      </w:tr>
      <w:tr w:rsidR="00413DE5" w:rsidRPr="00D23703" w:rsidTr="002902DA">
        <w:trPr>
          <w:trHeight w:val="402"/>
        </w:trPr>
        <w:tc>
          <w:tcPr>
            <w:tcW w:w="3581" w:type="dxa"/>
            <w:vMerge/>
          </w:tcPr>
          <w:p w:rsidR="00413DE5" w:rsidRPr="00D23703" w:rsidRDefault="00413DE5" w:rsidP="00EE0CBB">
            <w:pPr>
              <w:pStyle w:val="BodyText"/>
            </w:pPr>
          </w:p>
        </w:tc>
        <w:tc>
          <w:tcPr>
            <w:tcW w:w="5775" w:type="dxa"/>
            <w:gridSpan w:val="2"/>
          </w:tcPr>
          <w:p w:rsidR="00413DE5" w:rsidRPr="00D23703" w:rsidRDefault="00413DE5" w:rsidP="00EE0CBB">
            <w:pPr>
              <w:pStyle w:val="BodyText"/>
            </w:pPr>
          </w:p>
        </w:tc>
      </w:tr>
      <w:tr w:rsidR="00413DE5" w:rsidRPr="00D23703" w:rsidTr="002902DA">
        <w:trPr>
          <w:trHeight w:val="402"/>
        </w:trPr>
        <w:tc>
          <w:tcPr>
            <w:tcW w:w="3581" w:type="dxa"/>
            <w:vMerge/>
          </w:tcPr>
          <w:p w:rsidR="00413DE5" w:rsidRPr="00D23703" w:rsidRDefault="00413DE5" w:rsidP="00EE0CBB">
            <w:pPr>
              <w:pStyle w:val="BodyText"/>
            </w:pPr>
          </w:p>
        </w:tc>
        <w:tc>
          <w:tcPr>
            <w:tcW w:w="5775" w:type="dxa"/>
            <w:gridSpan w:val="2"/>
          </w:tcPr>
          <w:p w:rsidR="00413DE5" w:rsidRPr="00D23703" w:rsidRDefault="00413DE5" w:rsidP="00EE0CBB">
            <w:pPr>
              <w:pStyle w:val="BodyText"/>
            </w:pPr>
          </w:p>
        </w:tc>
      </w:tr>
      <w:tr w:rsidR="00413DE5" w:rsidRPr="00D23703" w:rsidTr="002902DA">
        <w:trPr>
          <w:trHeight w:val="402"/>
        </w:trPr>
        <w:tc>
          <w:tcPr>
            <w:tcW w:w="3581" w:type="dxa"/>
            <w:vMerge/>
          </w:tcPr>
          <w:p w:rsidR="00413DE5" w:rsidRPr="00D23703" w:rsidRDefault="00413DE5" w:rsidP="00EE0CBB">
            <w:pPr>
              <w:pStyle w:val="BodyText"/>
            </w:pPr>
          </w:p>
        </w:tc>
        <w:tc>
          <w:tcPr>
            <w:tcW w:w="5775" w:type="dxa"/>
            <w:gridSpan w:val="2"/>
          </w:tcPr>
          <w:p w:rsidR="00413DE5" w:rsidRPr="00D23703" w:rsidRDefault="00413DE5" w:rsidP="00EE0CBB">
            <w:pPr>
              <w:pStyle w:val="BodyText"/>
            </w:pPr>
          </w:p>
        </w:tc>
      </w:tr>
      <w:tr w:rsidR="00413DE5" w:rsidRPr="00D23703" w:rsidTr="002902DA">
        <w:trPr>
          <w:trHeight w:val="402"/>
        </w:trPr>
        <w:tc>
          <w:tcPr>
            <w:tcW w:w="3581" w:type="dxa"/>
            <w:vMerge/>
          </w:tcPr>
          <w:p w:rsidR="00413DE5" w:rsidRPr="00D23703" w:rsidRDefault="00413DE5" w:rsidP="00EE0CBB">
            <w:pPr>
              <w:pStyle w:val="BodyText"/>
            </w:pPr>
          </w:p>
        </w:tc>
        <w:tc>
          <w:tcPr>
            <w:tcW w:w="5775" w:type="dxa"/>
            <w:gridSpan w:val="2"/>
          </w:tcPr>
          <w:p w:rsidR="00413DE5" w:rsidRPr="00D23703" w:rsidRDefault="00413DE5" w:rsidP="00EE0CBB">
            <w:pPr>
              <w:pStyle w:val="BodyText"/>
            </w:pPr>
          </w:p>
        </w:tc>
      </w:tr>
      <w:tr w:rsidR="00413DE5" w:rsidRPr="00D23703" w:rsidTr="002902DA">
        <w:trPr>
          <w:trHeight w:val="65"/>
        </w:trPr>
        <w:tc>
          <w:tcPr>
            <w:tcW w:w="3581" w:type="dxa"/>
          </w:tcPr>
          <w:p w:rsidR="00413DE5" w:rsidRPr="00D23703" w:rsidRDefault="00413DE5" w:rsidP="00EE0CBB">
            <w:pPr>
              <w:pStyle w:val="BodyText"/>
            </w:pPr>
            <w:r w:rsidRPr="00D23703">
              <w:t>Date / Time of next meeting</w:t>
            </w:r>
          </w:p>
        </w:tc>
        <w:tc>
          <w:tcPr>
            <w:tcW w:w="5775" w:type="dxa"/>
            <w:gridSpan w:val="2"/>
          </w:tcPr>
          <w:p w:rsidR="00413DE5" w:rsidRPr="00D23703" w:rsidRDefault="00413DE5" w:rsidP="00EE0CBB">
            <w:pPr>
              <w:pStyle w:val="BodyText"/>
            </w:pPr>
            <w:r>
              <w:t>21/03/19</w:t>
            </w:r>
            <w:r w:rsidRPr="00D23703">
              <w:t xml:space="preserve">, </w:t>
            </w:r>
            <w:r>
              <w:t>2.00P</w:t>
            </w:r>
            <w:r w:rsidRPr="00D23703">
              <w:t>M</w:t>
            </w:r>
          </w:p>
        </w:tc>
      </w:tr>
    </w:tbl>
    <w:p w:rsidR="00413DE5" w:rsidRDefault="00413DE5" w:rsidP="00EE0CBB">
      <w:pPr>
        <w:pStyle w:val="Heading2"/>
      </w:pPr>
      <w:r>
        <w:br w:type="page"/>
      </w:r>
    </w:p>
    <w:p w:rsidR="00413DE5" w:rsidRDefault="00EC005A" w:rsidP="00EE0CBB">
      <w:pPr>
        <w:pStyle w:val="Heading2"/>
      </w:pPr>
      <w:r>
        <w:lastRenderedPageBreak/>
        <w:t>Appendix H</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EC005A" w:rsidTr="00EC005A">
        <w:tc>
          <w:tcPr>
            <w:tcW w:w="4062" w:type="dxa"/>
            <w:gridSpan w:val="2"/>
            <w:tcBorders>
              <w:top w:val="single" w:sz="6" w:space="0" w:color="auto"/>
              <w:left w:val="single" w:sz="6" w:space="0" w:color="auto"/>
              <w:bottom w:val="single" w:sz="6" w:space="0" w:color="auto"/>
              <w:right w:val="single" w:sz="6" w:space="0" w:color="auto"/>
            </w:tcBorders>
            <w:hideMark/>
          </w:tcPr>
          <w:p w:rsidR="00EC005A" w:rsidRDefault="00EC005A" w:rsidP="00EE0CBB">
            <w:pPr>
              <w:pStyle w:val="BodyText"/>
            </w:pPr>
            <w:r>
              <w:t>Date and Time of Session</w:t>
            </w:r>
          </w:p>
        </w:tc>
        <w:tc>
          <w:tcPr>
            <w:tcW w:w="5294" w:type="dxa"/>
            <w:tcBorders>
              <w:top w:val="single" w:sz="6" w:space="0" w:color="auto"/>
              <w:left w:val="single" w:sz="6" w:space="0" w:color="auto"/>
              <w:bottom w:val="single" w:sz="6" w:space="0" w:color="auto"/>
              <w:right w:val="single" w:sz="6" w:space="0" w:color="auto"/>
            </w:tcBorders>
            <w:hideMark/>
          </w:tcPr>
          <w:p w:rsidR="00EC005A" w:rsidRDefault="008E1CAB" w:rsidP="00EE0CBB">
            <w:pPr>
              <w:pStyle w:val="BodyText"/>
            </w:pPr>
            <w:r>
              <w:t>21/03/19, 2</w:t>
            </w:r>
            <w:r w:rsidR="00EC005A">
              <w:t>.00 PM</w:t>
            </w:r>
          </w:p>
        </w:tc>
      </w:tr>
      <w:tr w:rsidR="00EC005A" w:rsidTr="00EC005A">
        <w:tc>
          <w:tcPr>
            <w:tcW w:w="9356" w:type="dxa"/>
            <w:gridSpan w:val="3"/>
            <w:tcBorders>
              <w:top w:val="single" w:sz="6" w:space="0" w:color="auto"/>
              <w:left w:val="single" w:sz="6" w:space="0" w:color="auto"/>
              <w:bottom w:val="single" w:sz="6" w:space="0" w:color="auto"/>
              <w:right w:val="single" w:sz="6" w:space="0" w:color="auto"/>
            </w:tcBorders>
            <w:hideMark/>
          </w:tcPr>
          <w:p w:rsidR="00EC005A" w:rsidRDefault="00EC005A" w:rsidP="00EE0CBB">
            <w:pPr>
              <w:pStyle w:val="BodyText"/>
            </w:pPr>
            <w:r>
              <w:t>Brief description of work done by each group member since last meeting</w:t>
            </w:r>
          </w:p>
        </w:tc>
      </w:tr>
      <w:tr w:rsidR="00EC005A" w:rsidTr="00EC005A">
        <w:trPr>
          <w:trHeight w:val="4287"/>
        </w:trPr>
        <w:tc>
          <w:tcPr>
            <w:tcW w:w="9356" w:type="dxa"/>
            <w:gridSpan w:val="3"/>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r>
              <w:t>Eight group meeting, group members include;</w:t>
            </w:r>
          </w:p>
          <w:p w:rsidR="00EC005A" w:rsidRDefault="00EC005A" w:rsidP="00EE0CBB">
            <w:pPr>
              <w:pStyle w:val="BodyText"/>
            </w:pPr>
            <w:r>
              <w:t>Jordan Delaney w16015149</w:t>
            </w:r>
          </w:p>
          <w:p w:rsidR="00EC005A" w:rsidRDefault="00EC005A" w:rsidP="00EE0CBB">
            <w:pPr>
              <w:pStyle w:val="BodyText"/>
            </w:pPr>
            <w:r>
              <w:t>Aows Rashad w16024005</w:t>
            </w:r>
          </w:p>
          <w:p w:rsidR="00EC005A" w:rsidRDefault="00EC005A" w:rsidP="00EE0CBB">
            <w:pPr>
              <w:pStyle w:val="BodyText"/>
            </w:pPr>
            <w:r>
              <w:t>Lee Hayley w16014111</w:t>
            </w:r>
          </w:p>
          <w:p w:rsidR="00EC005A" w:rsidRDefault="00EC005A" w:rsidP="00EE0CBB">
            <w:pPr>
              <w:pStyle w:val="BodyText"/>
            </w:pPr>
            <w:r>
              <w:t>Neetan Briah w16028251</w:t>
            </w:r>
          </w:p>
          <w:p w:rsidR="00EC005A" w:rsidRDefault="00EC005A" w:rsidP="00EE0CBB">
            <w:pPr>
              <w:pStyle w:val="BodyText"/>
            </w:pPr>
            <w:r>
              <w:t>Umar Shaban w16015928</w:t>
            </w:r>
          </w:p>
          <w:p w:rsidR="00EC005A" w:rsidRDefault="00EC005A" w:rsidP="00EE0CBB">
            <w:pPr>
              <w:pStyle w:val="BodyText"/>
            </w:pPr>
          </w:p>
          <w:p w:rsidR="00EC005A" w:rsidRDefault="00EC005A" w:rsidP="00EE0CBB">
            <w:pPr>
              <w:pStyle w:val="BodyText"/>
            </w:pPr>
            <w:r>
              <w:t>In the eight week we have sat down and looked at everyone’s work, everyone is making good process given the how long left there is in the project. Aows is however a little bit behind and will need to make some progress for next week.</w:t>
            </w:r>
            <w:r w:rsidR="00982982">
              <w:t xml:space="preserve"> Neetan is advancing at a great rate and has done task 2 of his subsystem so he now has three left. Jordan has done his first task and started on his second component. Umar has completed his first task and is making progress on his second task. I have done the first task and working towards the second task as well. </w:t>
            </w:r>
          </w:p>
          <w:p w:rsidR="00EC005A" w:rsidRDefault="00EC005A" w:rsidP="00EE0CBB">
            <w:pPr>
              <w:pStyle w:val="BodyText"/>
            </w:pPr>
          </w:p>
          <w:p w:rsidR="00EC005A" w:rsidRDefault="00EC005A" w:rsidP="00EE0CBB">
            <w:pPr>
              <w:pStyle w:val="BodyText"/>
            </w:pPr>
          </w:p>
        </w:tc>
      </w:tr>
      <w:tr w:rsidR="00EC005A" w:rsidTr="00EC005A">
        <w:tc>
          <w:tcPr>
            <w:tcW w:w="9356" w:type="dxa"/>
            <w:gridSpan w:val="3"/>
            <w:tcBorders>
              <w:top w:val="nil"/>
              <w:left w:val="single" w:sz="6" w:space="0" w:color="auto"/>
              <w:bottom w:val="nil"/>
              <w:right w:val="single" w:sz="6" w:space="0" w:color="auto"/>
            </w:tcBorders>
            <w:hideMark/>
          </w:tcPr>
          <w:p w:rsidR="00EC005A" w:rsidRDefault="00EC005A" w:rsidP="00EE0CBB">
            <w:pPr>
              <w:pStyle w:val="BodyText"/>
            </w:pPr>
            <w:r>
              <w:t>Agreed tasks for next meeting for each group member</w:t>
            </w:r>
          </w:p>
        </w:tc>
      </w:tr>
      <w:tr w:rsidR="00EC005A" w:rsidTr="00EC005A">
        <w:trPr>
          <w:trHeight w:val="4400"/>
        </w:trPr>
        <w:tc>
          <w:tcPr>
            <w:tcW w:w="9356" w:type="dxa"/>
            <w:gridSpan w:val="3"/>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p>
          <w:p w:rsidR="00EC005A" w:rsidRDefault="00982982" w:rsidP="00EE0CBB">
            <w:pPr>
              <w:pStyle w:val="BodyText"/>
            </w:pPr>
            <w:r>
              <w:t xml:space="preserve">For next week meeting each individual person is going to </w:t>
            </w:r>
            <w:r w:rsidR="0007702F">
              <w:t>be working on their tasks for just like the previous weeks they will be as follows:</w:t>
            </w:r>
          </w:p>
          <w:p w:rsidR="0007702F" w:rsidRPr="003E42D0" w:rsidRDefault="0007702F" w:rsidP="0007702F">
            <w:pPr>
              <w:spacing w:before="40" w:after="40" w:line="240" w:lineRule="auto"/>
              <w:ind w:left="720"/>
              <w:contextualSpacing/>
              <w:rPr>
                <w:rFonts w:ascii="Calibri" w:hAnsi="Calibri"/>
              </w:rPr>
            </w:pPr>
            <w:r>
              <w:t xml:space="preserve">Jordan Delaney: subsystem 5: </w:t>
            </w:r>
            <w:r>
              <w:rPr>
                <w:rFonts w:ascii="Calibri" w:hAnsi="Calibri"/>
              </w:rPr>
              <w:t>complete second task of subsystem</w:t>
            </w:r>
          </w:p>
          <w:p w:rsidR="0007702F" w:rsidRPr="003E42D0" w:rsidRDefault="0007702F" w:rsidP="0007702F">
            <w:pPr>
              <w:spacing w:before="40" w:after="40" w:line="240" w:lineRule="auto"/>
              <w:ind w:left="720"/>
              <w:contextualSpacing/>
              <w:rPr>
                <w:rFonts w:asciiTheme="minorHAnsi" w:hAnsiTheme="minorHAnsi"/>
              </w:rPr>
            </w:pPr>
            <w:r w:rsidRPr="003E42D0">
              <w:rPr>
                <w:rFonts w:asciiTheme="minorHAnsi" w:hAnsiTheme="minorHAnsi"/>
              </w:rPr>
              <w:t>Aows Rashad: subsystem 2</w:t>
            </w:r>
            <w:r>
              <w:rPr>
                <w:rFonts w:asciiTheme="minorHAnsi" w:hAnsiTheme="minorHAnsi"/>
              </w:rPr>
              <w:t>:</w:t>
            </w:r>
            <w:r w:rsidRPr="003E42D0">
              <w:rPr>
                <w:rFonts w:asciiTheme="minorHAnsi" w:hAnsiTheme="minorHAnsi"/>
              </w:rPr>
              <w:t xml:space="preserve"> </w:t>
            </w:r>
            <w:r>
              <w:rPr>
                <w:rFonts w:ascii="Calibri" w:hAnsi="Calibri"/>
              </w:rPr>
              <w:t>complete first and second task of subsystem</w:t>
            </w:r>
          </w:p>
          <w:p w:rsidR="0007702F" w:rsidRPr="003E42D0" w:rsidRDefault="0007702F" w:rsidP="0007702F">
            <w:pPr>
              <w:spacing w:before="40" w:after="40" w:line="240" w:lineRule="auto"/>
              <w:ind w:left="720"/>
              <w:contextualSpacing/>
              <w:rPr>
                <w:rFonts w:asciiTheme="minorHAnsi" w:hAnsiTheme="minorHAnsi"/>
              </w:rPr>
            </w:pPr>
            <w:r w:rsidRPr="003E42D0">
              <w:rPr>
                <w:rFonts w:asciiTheme="minorHAnsi" w:hAnsiTheme="minorHAnsi"/>
              </w:rPr>
              <w:t>Lee Haley: subsystem 4</w:t>
            </w:r>
            <w:r>
              <w:rPr>
                <w:rFonts w:asciiTheme="minorHAnsi" w:hAnsiTheme="minorHAnsi"/>
              </w:rPr>
              <w:t>:</w:t>
            </w:r>
            <w:r w:rsidRPr="003E42D0">
              <w:rPr>
                <w:rFonts w:asciiTheme="minorHAnsi" w:hAnsiTheme="minorHAnsi"/>
              </w:rPr>
              <w:t xml:space="preserve"> </w:t>
            </w:r>
            <w:r>
              <w:rPr>
                <w:rFonts w:ascii="Calibri" w:hAnsi="Calibri"/>
              </w:rPr>
              <w:t>complete second task of subsystem</w:t>
            </w:r>
          </w:p>
          <w:p w:rsidR="0007702F" w:rsidRPr="003E42D0" w:rsidRDefault="0007702F" w:rsidP="0007702F">
            <w:pPr>
              <w:spacing w:before="40" w:after="40" w:line="240" w:lineRule="auto"/>
              <w:ind w:left="720"/>
              <w:contextualSpacing/>
              <w:rPr>
                <w:rFonts w:asciiTheme="minorHAnsi" w:hAnsiTheme="minorHAnsi"/>
              </w:rPr>
            </w:pPr>
            <w:r w:rsidRPr="003E42D0">
              <w:rPr>
                <w:rFonts w:asciiTheme="minorHAnsi" w:hAnsiTheme="minorHAnsi"/>
              </w:rPr>
              <w:t>Neetan Briah: subsystem 1</w:t>
            </w:r>
            <w:r>
              <w:rPr>
                <w:rFonts w:asciiTheme="minorHAnsi" w:hAnsiTheme="minorHAnsi"/>
              </w:rPr>
              <w:t>:</w:t>
            </w:r>
            <w:r w:rsidRPr="003E42D0">
              <w:rPr>
                <w:rFonts w:asciiTheme="minorHAnsi" w:hAnsiTheme="minorHAnsi"/>
              </w:rPr>
              <w:t xml:space="preserve"> </w:t>
            </w:r>
            <w:r>
              <w:rPr>
                <w:rFonts w:ascii="Calibri" w:hAnsi="Calibri"/>
              </w:rPr>
              <w:t>complete third task of subsystem (not as important)</w:t>
            </w:r>
          </w:p>
          <w:p w:rsidR="0007702F" w:rsidRDefault="0007702F" w:rsidP="0007702F">
            <w:pPr>
              <w:tabs>
                <w:tab w:val="left" w:pos="6211"/>
              </w:tabs>
              <w:spacing w:before="40" w:after="40" w:line="240" w:lineRule="auto"/>
              <w:ind w:left="720"/>
              <w:contextualSpacing/>
              <w:rPr>
                <w:rFonts w:ascii="Calibri" w:hAnsi="Calibri"/>
              </w:rPr>
            </w:pPr>
            <w:r w:rsidRPr="003E42D0">
              <w:rPr>
                <w:rFonts w:asciiTheme="minorHAnsi" w:hAnsiTheme="minorHAnsi"/>
              </w:rPr>
              <w:t>Umar Shaban: subsystem 3</w:t>
            </w:r>
            <w:r>
              <w:rPr>
                <w:rFonts w:asciiTheme="minorHAnsi" w:hAnsiTheme="minorHAnsi"/>
              </w:rPr>
              <w:t>:</w:t>
            </w:r>
            <w:r w:rsidRPr="003E42D0">
              <w:rPr>
                <w:rFonts w:asciiTheme="minorHAnsi" w:hAnsiTheme="minorHAnsi"/>
              </w:rPr>
              <w:t xml:space="preserve"> </w:t>
            </w:r>
            <w:r>
              <w:rPr>
                <w:rFonts w:ascii="Calibri" w:hAnsi="Calibri"/>
              </w:rPr>
              <w:t>complete second task of subsystem</w:t>
            </w:r>
          </w:p>
          <w:p w:rsidR="0007702F" w:rsidRPr="003E42D0" w:rsidRDefault="00FA15E0" w:rsidP="0007702F">
            <w:pPr>
              <w:tabs>
                <w:tab w:val="left" w:pos="6211"/>
              </w:tabs>
              <w:spacing w:before="40" w:after="40" w:line="240" w:lineRule="auto"/>
              <w:ind w:left="720"/>
              <w:contextualSpacing/>
              <w:rPr>
                <w:rFonts w:asciiTheme="minorHAnsi" w:hAnsiTheme="minorHAnsi"/>
              </w:rPr>
            </w:pPr>
            <w:r>
              <w:rPr>
                <w:rFonts w:ascii="Calibri" w:hAnsi="Calibri"/>
              </w:rPr>
              <w:t xml:space="preserve">Neetan is ahead of schedule so his tasks are vitally important. Aows will need to hopefully catch up to me, Umar and Jordan. </w:t>
            </w:r>
          </w:p>
          <w:p w:rsidR="0007702F" w:rsidRDefault="0007702F" w:rsidP="00EE0CBB">
            <w:pPr>
              <w:pStyle w:val="BodyText"/>
            </w:pPr>
          </w:p>
        </w:tc>
      </w:tr>
      <w:tr w:rsidR="00EC005A" w:rsidTr="00EC005A">
        <w:trPr>
          <w:trHeight w:val="258"/>
        </w:trPr>
        <w:tc>
          <w:tcPr>
            <w:tcW w:w="3581" w:type="dxa"/>
            <w:vMerge w:val="restart"/>
            <w:tcBorders>
              <w:top w:val="single" w:sz="6" w:space="0" w:color="auto"/>
              <w:left w:val="single" w:sz="6" w:space="0" w:color="auto"/>
              <w:bottom w:val="single" w:sz="6" w:space="0" w:color="auto"/>
              <w:right w:val="single" w:sz="6" w:space="0" w:color="auto"/>
            </w:tcBorders>
            <w:hideMark/>
          </w:tcPr>
          <w:p w:rsidR="00EC005A" w:rsidRDefault="00EC005A" w:rsidP="00EE0CBB">
            <w:pPr>
              <w:pStyle w:val="BodyText"/>
            </w:pPr>
            <w:r>
              <w:t>Student signatures</w:t>
            </w:r>
          </w:p>
        </w:tc>
        <w:tc>
          <w:tcPr>
            <w:tcW w:w="5775" w:type="dxa"/>
            <w:gridSpan w:val="2"/>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p>
        </w:tc>
      </w:tr>
      <w:tr w:rsidR="00EC005A" w:rsidTr="00EC005A">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C005A" w:rsidRDefault="00EC005A" w:rsidP="00EE0CBB"/>
        </w:tc>
        <w:tc>
          <w:tcPr>
            <w:tcW w:w="5775" w:type="dxa"/>
            <w:gridSpan w:val="2"/>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p>
        </w:tc>
      </w:tr>
      <w:tr w:rsidR="00EC005A" w:rsidTr="00EC005A">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C005A" w:rsidRDefault="00EC005A" w:rsidP="00EE0CBB"/>
        </w:tc>
        <w:tc>
          <w:tcPr>
            <w:tcW w:w="5775" w:type="dxa"/>
            <w:gridSpan w:val="2"/>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p>
        </w:tc>
      </w:tr>
      <w:tr w:rsidR="00EC005A" w:rsidTr="00EC005A">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C005A" w:rsidRDefault="00EC005A" w:rsidP="00EE0CBB"/>
        </w:tc>
        <w:tc>
          <w:tcPr>
            <w:tcW w:w="5775" w:type="dxa"/>
            <w:gridSpan w:val="2"/>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p>
        </w:tc>
      </w:tr>
      <w:tr w:rsidR="00EC005A" w:rsidTr="00EC005A">
        <w:trPr>
          <w:trHeight w:val="402"/>
        </w:trPr>
        <w:tc>
          <w:tcPr>
            <w:tcW w:w="9356" w:type="dxa"/>
            <w:vMerge/>
            <w:tcBorders>
              <w:top w:val="single" w:sz="6" w:space="0" w:color="auto"/>
              <w:left w:val="single" w:sz="6" w:space="0" w:color="auto"/>
              <w:bottom w:val="single" w:sz="6" w:space="0" w:color="auto"/>
              <w:right w:val="single" w:sz="6" w:space="0" w:color="auto"/>
            </w:tcBorders>
            <w:vAlign w:val="center"/>
            <w:hideMark/>
          </w:tcPr>
          <w:p w:rsidR="00EC005A" w:rsidRDefault="00EC005A" w:rsidP="00EE0CBB"/>
        </w:tc>
        <w:tc>
          <w:tcPr>
            <w:tcW w:w="5775" w:type="dxa"/>
            <w:gridSpan w:val="2"/>
            <w:tcBorders>
              <w:top w:val="single" w:sz="6" w:space="0" w:color="auto"/>
              <w:left w:val="single" w:sz="6" w:space="0" w:color="auto"/>
              <w:bottom w:val="single" w:sz="6" w:space="0" w:color="auto"/>
              <w:right w:val="single" w:sz="6" w:space="0" w:color="auto"/>
            </w:tcBorders>
          </w:tcPr>
          <w:p w:rsidR="00EC005A" w:rsidRDefault="00EC005A" w:rsidP="00EE0CBB">
            <w:pPr>
              <w:pStyle w:val="BodyText"/>
            </w:pPr>
          </w:p>
        </w:tc>
      </w:tr>
      <w:tr w:rsidR="00EC005A" w:rsidTr="00EC005A">
        <w:trPr>
          <w:trHeight w:val="65"/>
        </w:trPr>
        <w:tc>
          <w:tcPr>
            <w:tcW w:w="3581" w:type="dxa"/>
            <w:tcBorders>
              <w:top w:val="single" w:sz="6" w:space="0" w:color="auto"/>
              <w:left w:val="single" w:sz="6" w:space="0" w:color="auto"/>
              <w:bottom w:val="single" w:sz="6" w:space="0" w:color="auto"/>
              <w:right w:val="single" w:sz="6" w:space="0" w:color="auto"/>
            </w:tcBorders>
            <w:hideMark/>
          </w:tcPr>
          <w:p w:rsidR="00EC005A" w:rsidRDefault="00EC005A" w:rsidP="00EE0CBB">
            <w:pPr>
              <w:pStyle w:val="BodyText"/>
            </w:pPr>
            <w:r>
              <w:t>Date / Time of next meeting</w:t>
            </w:r>
          </w:p>
        </w:tc>
        <w:tc>
          <w:tcPr>
            <w:tcW w:w="5775" w:type="dxa"/>
            <w:gridSpan w:val="2"/>
            <w:tcBorders>
              <w:top w:val="single" w:sz="6" w:space="0" w:color="auto"/>
              <w:left w:val="single" w:sz="6" w:space="0" w:color="auto"/>
              <w:bottom w:val="single" w:sz="6" w:space="0" w:color="auto"/>
              <w:right w:val="single" w:sz="6" w:space="0" w:color="auto"/>
            </w:tcBorders>
            <w:hideMark/>
          </w:tcPr>
          <w:p w:rsidR="00EC005A" w:rsidRDefault="00EC005A" w:rsidP="00EE0CBB">
            <w:pPr>
              <w:pStyle w:val="BodyText"/>
            </w:pPr>
            <w:r>
              <w:t>28/03/19, 2.00PM</w:t>
            </w:r>
          </w:p>
        </w:tc>
      </w:tr>
    </w:tbl>
    <w:p w:rsidR="00EC005A" w:rsidRPr="00EC005A" w:rsidRDefault="00EC005A" w:rsidP="00EE0CBB"/>
    <w:p w:rsidR="004044A8" w:rsidRDefault="004044A8" w:rsidP="00EE0CBB">
      <w:pPr>
        <w:pStyle w:val="Heading2"/>
      </w:pPr>
      <w:r>
        <w:t>Appendix I</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4044A8" w:rsidTr="00C53E3F">
        <w:tc>
          <w:tcPr>
            <w:tcW w:w="4064" w:type="dxa"/>
            <w:gridSpan w:val="2"/>
            <w:tcBorders>
              <w:top w:val="single" w:sz="6" w:space="0" w:color="auto"/>
              <w:left w:val="single" w:sz="6" w:space="0" w:color="auto"/>
              <w:bottom w:val="single" w:sz="6" w:space="0" w:color="auto"/>
              <w:right w:val="single" w:sz="6" w:space="0" w:color="auto"/>
            </w:tcBorders>
            <w:hideMark/>
          </w:tcPr>
          <w:p w:rsidR="004044A8" w:rsidRDefault="004044A8" w:rsidP="00EE0CBB">
            <w:pPr>
              <w:pStyle w:val="BodyText"/>
            </w:pPr>
            <w:r>
              <w:t>Date and Time of Session</w:t>
            </w:r>
          </w:p>
        </w:tc>
        <w:tc>
          <w:tcPr>
            <w:tcW w:w="5296" w:type="dxa"/>
            <w:tcBorders>
              <w:top w:val="single" w:sz="6" w:space="0" w:color="auto"/>
              <w:left w:val="single" w:sz="6" w:space="0" w:color="auto"/>
              <w:bottom w:val="single" w:sz="6" w:space="0" w:color="auto"/>
              <w:right w:val="single" w:sz="6" w:space="0" w:color="auto"/>
            </w:tcBorders>
            <w:hideMark/>
          </w:tcPr>
          <w:p w:rsidR="004044A8" w:rsidRDefault="008E1CAB" w:rsidP="00EE0CBB">
            <w:pPr>
              <w:pStyle w:val="BodyText"/>
            </w:pPr>
            <w:r>
              <w:t>28/03/19, 2</w:t>
            </w:r>
            <w:r w:rsidR="004044A8">
              <w:t>.00 PM</w:t>
            </w:r>
          </w:p>
        </w:tc>
      </w:tr>
      <w:tr w:rsidR="004044A8" w:rsidTr="00C53E3F">
        <w:tc>
          <w:tcPr>
            <w:tcW w:w="9360" w:type="dxa"/>
            <w:gridSpan w:val="3"/>
            <w:tcBorders>
              <w:top w:val="single" w:sz="6" w:space="0" w:color="auto"/>
              <w:left w:val="single" w:sz="6" w:space="0" w:color="auto"/>
              <w:bottom w:val="single" w:sz="6" w:space="0" w:color="auto"/>
              <w:right w:val="single" w:sz="6" w:space="0" w:color="auto"/>
            </w:tcBorders>
            <w:hideMark/>
          </w:tcPr>
          <w:p w:rsidR="004044A8" w:rsidRDefault="004044A8" w:rsidP="00EE0CBB">
            <w:pPr>
              <w:pStyle w:val="BodyText"/>
            </w:pPr>
            <w:r>
              <w:t>Brief description of work done by each group member since last meeting</w:t>
            </w:r>
          </w:p>
        </w:tc>
      </w:tr>
      <w:tr w:rsidR="004044A8" w:rsidTr="00C53E3F">
        <w:trPr>
          <w:trHeight w:val="4287"/>
        </w:trPr>
        <w:tc>
          <w:tcPr>
            <w:tcW w:w="9360" w:type="dxa"/>
            <w:gridSpan w:val="3"/>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r>
              <w:t>Ninth group meeting, group members include;</w:t>
            </w:r>
          </w:p>
          <w:p w:rsidR="004044A8" w:rsidRDefault="004044A8" w:rsidP="00EE0CBB">
            <w:pPr>
              <w:pStyle w:val="BodyText"/>
            </w:pPr>
            <w:r>
              <w:t>Jordan Delaney w16015149</w:t>
            </w:r>
          </w:p>
          <w:p w:rsidR="004044A8" w:rsidRDefault="004044A8" w:rsidP="00EE0CBB">
            <w:pPr>
              <w:pStyle w:val="BodyText"/>
            </w:pPr>
            <w:r>
              <w:t>Aows Rashad w16024005</w:t>
            </w:r>
          </w:p>
          <w:p w:rsidR="004044A8" w:rsidRDefault="004044A8" w:rsidP="00EE0CBB">
            <w:pPr>
              <w:pStyle w:val="BodyText"/>
            </w:pPr>
            <w:r>
              <w:t>Lee Hayley w16014111</w:t>
            </w:r>
          </w:p>
          <w:p w:rsidR="004044A8" w:rsidRDefault="004044A8" w:rsidP="00EE0CBB">
            <w:pPr>
              <w:pStyle w:val="BodyText"/>
            </w:pPr>
            <w:r>
              <w:t>Neetan Briah w16028251</w:t>
            </w:r>
          </w:p>
          <w:p w:rsidR="004044A8" w:rsidRDefault="004044A8" w:rsidP="00EE0CBB">
            <w:pPr>
              <w:pStyle w:val="BodyText"/>
            </w:pPr>
            <w:r>
              <w:t>Umar Shaban w16015928</w:t>
            </w:r>
          </w:p>
          <w:p w:rsidR="004044A8" w:rsidRDefault="004044A8" w:rsidP="00EE0CBB">
            <w:pPr>
              <w:pStyle w:val="BodyText"/>
            </w:pPr>
          </w:p>
          <w:p w:rsidR="004044A8" w:rsidRDefault="004044A8" w:rsidP="00EE0CBB">
            <w:pPr>
              <w:pStyle w:val="BodyText"/>
            </w:pPr>
            <w:r>
              <w:t xml:space="preserve">In the ninth week we have sat down and looked at everyone’s work, everyone has done there first part of the subsystem which is great. Neetan has been absent from this week but is doing work at home and has done the first 3 parts of his subsystem so he is ahead of schedule. Aows has done no work and will need some serious catching up. </w:t>
            </w:r>
            <w:r w:rsidR="00FA15E0">
              <w:t xml:space="preserve">Me, Jordan and Umar and working on components of our subsystem and not particular tasks we have all made progress on component 2 and also other components they are not fully functional yet though. </w:t>
            </w:r>
          </w:p>
          <w:p w:rsidR="004044A8" w:rsidRDefault="004044A8" w:rsidP="00EE0CBB">
            <w:pPr>
              <w:pStyle w:val="BodyText"/>
            </w:pPr>
          </w:p>
          <w:p w:rsidR="004044A8" w:rsidRDefault="004044A8" w:rsidP="00EE0CBB">
            <w:pPr>
              <w:pStyle w:val="BodyText"/>
            </w:pPr>
          </w:p>
        </w:tc>
      </w:tr>
      <w:tr w:rsidR="004044A8" w:rsidTr="00C53E3F">
        <w:tc>
          <w:tcPr>
            <w:tcW w:w="9360" w:type="dxa"/>
            <w:gridSpan w:val="3"/>
            <w:tcBorders>
              <w:top w:val="nil"/>
              <w:left w:val="single" w:sz="6" w:space="0" w:color="auto"/>
              <w:bottom w:val="nil"/>
              <w:right w:val="single" w:sz="6" w:space="0" w:color="auto"/>
            </w:tcBorders>
            <w:hideMark/>
          </w:tcPr>
          <w:p w:rsidR="004044A8" w:rsidRDefault="004044A8" w:rsidP="00EE0CBB">
            <w:pPr>
              <w:pStyle w:val="BodyText"/>
            </w:pPr>
            <w:r>
              <w:t>Agreed tasks for next meeting for each group member</w:t>
            </w:r>
          </w:p>
        </w:tc>
      </w:tr>
      <w:tr w:rsidR="004044A8" w:rsidTr="00C53E3F">
        <w:trPr>
          <w:trHeight w:val="4400"/>
        </w:trPr>
        <w:tc>
          <w:tcPr>
            <w:tcW w:w="9360" w:type="dxa"/>
            <w:gridSpan w:val="3"/>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p>
          <w:p w:rsidR="00AD581D" w:rsidRDefault="00342FFF" w:rsidP="00AD581D">
            <w:pPr>
              <w:pStyle w:val="BodyText"/>
            </w:pPr>
            <w:r>
              <w:t>For next week’s meetings the agreed tasks for each person will be as follows:</w:t>
            </w:r>
          </w:p>
          <w:p w:rsidR="00342FFF" w:rsidRPr="003E42D0" w:rsidRDefault="00342FFF" w:rsidP="00342FFF">
            <w:pPr>
              <w:spacing w:before="40" w:after="40" w:line="240" w:lineRule="auto"/>
              <w:ind w:left="720"/>
              <w:contextualSpacing/>
              <w:rPr>
                <w:rFonts w:ascii="Calibri" w:hAnsi="Calibri"/>
              </w:rPr>
            </w:pPr>
            <w:r>
              <w:t xml:space="preserve">Jordan Delaney: subsystem 5: </w:t>
            </w:r>
            <w:r>
              <w:rPr>
                <w:rFonts w:ascii="Calibri" w:hAnsi="Calibri"/>
              </w:rPr>
              <w:t xml:space="preserve">finish second task of subsystem and look at other components </w:t>
            </w:r>
          </w:p>
          <w:p w:rsidR="00342FFF" w:rsidRPr="003E42D0" w:rsidRDefault="00342FFF" w:rsidP="00342FFF">
            <w:pPr>
              <w:spacing w:before="40" w:after="40" w:line="240" w:lineRule="auto"/>
              <w:ind w:left="720"/>
              <w:contextualSpacing/>
              <w:rPr>
                <w:rFonts w:asciiTheme="minorHAnsi" w:hAnsiTheme="minorHAnsi"/>
              </w:rPr>
            </w:pPr>
            <w:r w:rsidRPr="003E42D0">
              <w:rPr>
                <w:rFonts w:asciiTheme="minorHAnsi" w:hAnsiTheme="minorHAnsi"/>
              </w:rPr>
              <w:t>Aows Rashad: subsystem 2</w:t>
            </w:r>
            <w:r>
              <w:rPr>
                <w:rFonts w:asciiTheme="minorHAnsi" w:hAnsiTheme="minorHAnsi"/>
              </w:rPr>
              <w:t>:</w:t>
            </w:r>
            <w:r w:rsidRPr="003E42D0">
              <w:rPr>
                <w:rFonts w:asciiTheme="minorHAnsi" w:hAnsiTheme="minorHAnsi"/>
              </w:rPr>
              <w:t xml:space="preserve"> </w:t>
            </w:r>
            <w:r>
              <w:rPr>
                <w:rFonts w:ascii="Calibri" w:hAnsi="Calibri"/>
              </w:rPr>
              <w:t>complete first and second task of subsystem</w:t>
            </w:r>
          </w:p>
          <w:p w:rsidR="00342FFF" w:rsidRPr="003E42D0" w:rsidRDefault="00342FFF" w:rsidP="00342FFF">
            <w:pPr>
              <w:spacing w:before="40" w:after="40" w:line="240" w:lineRule="auto"/>
              <w:ind w:left="720"/>
              <w:contextualSpacing/>
              <w:rPr>
                <w:rFonts w:asciiTheme="minorHAnsi" w:hAnsiTheme="minorHAnsi"/>
              </w:rPr>
            </w:pPr>
            <w:r w:rsidRPr="003E42D0">
              <w:rPr>
                <w:rFonts w:asciiTheme="minorHAnsi" w:hAnsiTheme="minorHAnsi"/>
              </w:rPr>
              <w:t>Lee Haley: subsystem 4</w:t>
            </w:r>
            <w:r>
              <w:rPr>
                <w:rFonts w:asciiTheme="minorHAnsi" w:hAnsiTheme="minorHAnsi"/>
              </w:rPr>
              <w:t>:</w:t>
            </w:r>
            <w:r w:rsidRPr="003E42D0">
              <w:rPr>
                <w:rFonts w:asciiTheme="minorHAnsi" w:hAnsiTheme="minorHAnsi"/>
              </w:rPr>
              <w:t xml:space="preserve"> </w:t>
            </w:r>
            <w:r>
              <w:rPr>
                <w:rFonts w:ascii="Calibri" w:hAnsi="Calibri"/>
              </w:rPr>
              <w:t>finish second task of subsystem and look at other components</w:t>
            </w:r>
          </w:p>
          <w:p w:rsidR="00342FFF" w:rsidRPr="003E42D0" w:rsidRDefault="00342FFF" w:rsidP="00342FFF">
            <w:pPr>
              <w:spacing w:before="40" w:after="40" w:line="240" w:lineRule="auto"/>
              <w:ind w:left="720"/>
              <w:contextualSpacing/>
              <w:rPr>
                <w:rFonts w:asciiTheme="minorHAnsi" w:hAnsiTheme="minorHAnsi"/>
              </w:rPr>
            </w:pPr>
            <w:r w:rsidRPr="003E42D0">
              <w:rPr>
                <w:rFonts w:asciiTheme="minorHAnsi" w:hAnsiTheme="minorHAnsi"/>
              </w:rPr>
              <w:t>Neetan Briah: subsystem 1</w:t>
            </w:r>
            <w:r>
              <w:rPr>
                <w:rFonts w:asciiTheme="minorHAnsi" w:hAnsiTheme="minorHAnsi"/>
              </w:rPr>
              <w:t>:</w:t>
            </w:r>
            <w:r w:rsidRPr="003E42D0">
              <w:rPr>
                <w:rFonts w:asciiTheme="minorHAnsi" w:hAnsiTheme="minorHAnsi"/>
              </w:rPr>
              <w:t xml:space="preserve"> </w:t>
            </w:r>
            <w:r>
              <w:rPr>
                <w:rFonts w:ascii="Calibri" w:hAnsi="Calibri"/>
              </w:rPr>
              <w:t>complete fourth task of subsystem (not as important)</w:t>
            </w:r>
          </w:p>
          <w:p w:rsidR="00342FFF" w:rsidRDefault="00342FFF" w:rsidP="00342FFF">
            <w:pPr>
              <w:tabs>
                <w:tab w:val="left" w:pos="6211"/>
              </w:tabs>
              <w:spacing w:before="40" w:after="40" w:line="240" w:lineRule="auto"/>
              <w:ind w:left="720"/>
              <w:contextualSpacing/>
              <w:rPr>
                <w:rFonts w:ascii="Calibri" w:hAnsi="Calibri"/>
              </w:rPr>
            </w:pPr>
            <w:r w:rsidRPr="003E42D0">
              <w:rPr>
                <w:rFonts w:asciiTheme="minorHAnsi" w:hAnsiTheme="minorHAnsi"/>
              </w:rPr>
              <w:t>Umar Shaban: subsystem 3</w:t>
            </w:r>
            <w:r>
              <w:rPr>
                <w:rFonts w:asciiTheme="minorHAnsi" w:hAnsiTheme="minorHAnsi"/>
              </w:rPr>
              <w:t>:</w:t>
            </w:r>
            <w:r w:rsidRPr="003E42D0">
              <w:rPr>
                <w:rFonts w:asciiTheme="minorHAnsi" w:hAnsiTheme="minorHAnsi"/>
              </w:rPr>
              <w:t xml:space="preserve"> </w:t>
            </w:r>
            <w:r>
              <w:rPr>
                <w:rFonts w:ascii="Calibri" w:hAnsi="Calibri"/>
              </w:rPr>
              <w:t>finish second task of subsystem and look at other components</w:t>
            </w:r>
          </w:p>
          <w:p w:rsidR="00342FFF" w:rsidRDefault="00342FFF" w:rsidP="00AD581D">
            <w:pPr>
              <w:pStyle w:val="BodyText"/>
            </w:pPr>
            <w:r>
              <w:t xml:space="preserve">Me, Umar and Jordan are going be looking at getting our other components to be more functional and hopefully getting one of the other components complete. Aows is some need of a serious catch up of work and will hopefully have some </w:t>
            </w:r>
            <w:r>
              <w:lastRenderedPageBreak/>
              <w:t>work done for next week. Neetan is ahead of schedule and has no serious tasks that are needed to be completed.</w:t>
            </w:r>
          </w:p>
          <w:p w:rsidR="004044A8" w:rsidRDefault="004044A8" w:rsidP="00EE0CBB">
            <w:pPr>
              <w:pStyle w:val="BodyText"/>
            </w:pPr>
            <w:r>
              <w:t xml:space="preserve"> </w:t>
            </w:r>
          </w:p>
        </w:tc>
      </w:tr>
      <w:tr w:rsidR="004044A8" w:rsidTr="00C53E3F">
        <w:trPr>
          <w:trHeight w:val="258"/>
        </w:trPr>
        <w:tc>
          <w:tcPr>
            <w:tcW w:w="3583" w:type="dxa"/>
            <w:vMerge w:val="restart"/>
            <w:tcBorders>
              <w:top w:val="single" w:sz="6" w:space="0" w:color="auto"/>
              <w:left w:val="single" w:sz="6" w:space="0" w:color="auto"/>
              <w:bottom w:val="single" w:sz="6" w:space="0" w:color="auto"/>
              <w:right w:val="single" w:sz="6" w:space="0" w:color="auto"/>
            </w:tcBorders>
            <w:hideMark/>
          </w:tcPr>
          <w:p w:rsidR="004044A8" w:rsidRDefault="004044A8" w:rsidP="00EE0CBB">
            <w:pPr>
              <w:pStyle w:val="BodyText"/>
            </w:pPr>
            <w:r>
              <w:lastRenderedPageBreak/>
              <w:t>Student signatures</w:t>
            </w:r>
          </w:p>
        </w:tc>
        <w:tc>
          <w:tcPr>
            <w:tcW w:w="5777" w:type="dxa"/>
            <w:gridSpan w:val="2"/>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p>
        </w:tc>
      </w:tr>
      <w:tr w:rsidR="004044A8" w:rsidTr="00C53E3F">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044A8" w:rsidRDefault="004044A8" w:rsidP="00EE0CBB"/>
        </w:tc>
        <w:tc>
          <w:tcPr>
            <w:tcW w:w="5777" w:type="dxa"/>
            <w:gridSpan w:val="2"/>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p>
        </w:tc>
      </w:tr>
      <w:tr w:rsidR="004044A8" w:rsidTr="00C53E3F">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044A8" w:rsidRDefault="004044A8" w:rsidP="00EE0CBB"/>
        </w:tc>
        <w:tc>
          <w:tcPr>
            <w:tcW w:w="5777" w:type="dxa"/>
            <w:gridSpan w:val="2"/>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p>
        </w:tc>
      </w:tr>
      <w:tr w:rsidR="004044A8" w:rsidTr="00C53E3F">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044A8" w:rsidRDefault="004044A8" w:rsidP="00EE0CBB"/>
        </w:tc>
        <w:tc>
          <w:tcPr>
            <w:tcW w:w="5777" w:type="dxa"/>
            <w:gridSpan w:val="2"/>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p>
        </w:tc>
      </w:tr>
      <w:tr w:rsidR="004044A8" w:rsidTr="00C53E3F">
        <w:trPr>
          <w:trHeight w:val="402"/>
        </w:trPr>
        <w:tc>
          <w:tcPr>
            <w:tcW w:w="3583" w:type="dxa"/>
            <w:vMerge/>
            <w:tcBorders>
              <w:top w:val="single" w:sz="6" w:space="0" w:color="auto"/>
              <w:left w:val="single" w:sz="6" w:space="0" w:color="auto"/>
              <w:bottom w:val="single" w:sz="6" w:space="0" w:color="auto"/>
              <w:right w:val="single" w:sz="6" w:space="0" w:color="auto"/>
            </w:tcBorders>
            <w:vAlign w:val="center"/>
            <w:hideMark/>
          </w:tcPr>
          <w:p w:rsidR="004044A8" w:rsidRDefault="004044A8" w:rsidP="00EE0CBB"/>
        </w:tc>
        <w:tc>
          <w:tcPr>
            <w:tcW w:w="5777" w:type="dxa"/>
            <w:gridSpan w:val="2"/>
            <w:tcBorders>
              <w:top w:val="single" w:sz="6" w:space="0" w:color="auto"/>
              <w:left w:val="single" w:sz="6" w:space="0" w:color="auto"/>
              <w:bottom w:val="single" w:sz="6" w:space="0" w:color="auto"/>
              <w:right w:val="single" w:sz="6" w:space="0" w:color="auto"/>
            </w:tcBorders>
          </w:tcPr>
          <w:p w:rsidR="004044A8" w:rsidRDefault="004044A8" w:rsidP="00EE0CBB">
            <w:pPr>
              <w:pStyle w:val="BodyText"/>
            </w:pPr>
          </w:p>
        </w:tc>
      </w:tr>
      <w:tr w:rsidR="004044A8" w:rsidTr="00C53E3F">
        <w:trPr>
          <w:trHeight w:val="65"/>
        </w:trPr>
        <w:tc>
          <w:tcPr>
            <w:tcW w:w="3583" w:type="dxa"/>
            <w:tcBorders>
              <w:top w:val="single" w:sz="6" w:space="0" w:color="auto"/>
              <w:left w:val="single" w:sz="6" w:space="0" w:color="auto"/>
              <w:bottom w:val="single" w:sz="6" w:space="0" w:color="auto"/>
              <w:right w:val="single" w:sz="6" w:space="0" w:color="auto"/>
            </w:tcBorders>
            <w:hideMark/>
          </w:tcPr>
          <w:p w:rsidR="004044A8" w:rsidRDefault="004044A8" w:rsidP="00EE0CBB">
            <w:pPr>
              <w:pStyle w:val="BodyText"/>
            </w:pPr>
            <w:r>
              <w:t>Date / Time of next meeting</w:t>
            </w:r>
          </w:p>
        </w:tc>
        <w:tc>
          <w:tcPr>
            <w:tcW w:w="5777" w:type="dxa"/>
            <w:gridSpan w:val="2"/>
            <w:tcBorders>
              <w:top w:val="single" w:sz="6" w:space="0" w:color="auto"/>
              <w:left w:val="single" w:sz="6" w:space="0" w:color="auto"/>
              <w:bottom w:val="single" w:sz="6" w:space="0" w:color="auto"/>
              <w:right w:val="single" w:sz="6" w:space="0" w:color="auto"/>
            </w:tcBorders>
            <w:hideMark/>
          </w:tcPr>
          <w:p w:rsidR="004044A8" w:rsidRDefault="004044A8" w:rsidP="00EE0CBB">
            <w:pPr>
              <w:pStyle w:val="BodyText"/>
            </w:pPr>
            <w:r>
              <w:t>04/04/19, 2.00PM</w:t>
            </w:r>
          </w:p>
        </w:tc>
      </w:tr>
    </w:tbl>
    <w:p w:rsidR="00C53E3F" w:rsidRDefault="00C53E3F" w:rsidP="00C53E3F">
      <w:pPr>
        <w:pStyle w:val="Heading2"/>
      </w:pPr>
      <w:r>
        <w:t>Appendix J</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C53E3F" w:rsidTr="003C2AB0">
        <w:tc>
          <w:tcPr>
            <w:tcW w:w="4064" w:type="dxa"/>
            <w:gridSpan w:val="2"/>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Date and Time of Session</w:t>
            </w:r>
          </w:p>
        </w:tc>
        <w:tc>
          <w:tcPr>
            <w:tcW w:w="5296" w:type="dxa"/>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04/04/19, 2.00 PM</w:t>
            </w:r>
          </w:p>
        </w:tc>
      </w:tr>
      <w:tr w:rsidR="00C53E3F" w:rsidTr="003C2AB0">
        <w:tc>
          <w:tcPr>
            <w:tcW w:w="9360" w:type="dxa"/>
            <w:gridSpan w:val="3"/>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Brief description of work done by each group member since last meeting</w:t>
            </w:r>
          </w:p>
        </w:tc>
      </w:tr>
      <w:tr w:rsidR="00C53E3F" w:rsidTr="003C2AB0">
        <w:trPr>
          <w:trHeight w:val="5585"/>
        </w:trPr>
        <w:tc>
          <w:tcPr>
            <w:tcW w:w="9360" w:type="dxa"/>
            <w:gridSpan w:val="3"/>
            <w:tcBorders>
              <w:top w:val="single" w:sz="6" w:space="0" w:color="auto"/>
              <w:left w:val="single" w:sz="6" w:space="0" w:color="auto"/>
              <w:bottom w:val="single" w:sz="6" w:space="0" w:color="auto"/>
              <w:right w:val="single" w:sz="6" w:space="0" w:color="auto"/>
            </w:tcBorders>
          </w:tcPr>
          <w:p w:rsidR="00C53E3F" w:rsidRDefault="00C53E3F" w:rsidP="003C2AB0">
            <w:pPr>
              <w:pStyle w:val="BodyText"/>
            </w:pPr>
            <w:r>
              <w:lastRenderedPageBreak/>
              <w:t>Tenth group meeting, group members include;</w:t>
            </w:r>
          </w:p>
          <w:p w:rsidR="00C53E3F" w:rsidRDefault="00C53E3F" w:rsidP="003C2AB0">
            <w:pPr>
              <w:pStyle w:val="BodyText"/>
            </w:pPr>
            <w:r>
              <w:t>Jordan Delaney w16015149</w:t>
            </w:r>
          </w:p>
          <w:p w:rsidR="00C53E3F" w:rsidRDefault="00C53E3F" w:rsidP="003C2AB0">
            <w:pPr>
              <w:pStyle w:val="BodyText"/>
            </w:pPr>
            <w:r>
              <w:t>Lee Hayley w16014111</w:t>
            </w:r>
          </w:p>
          <w:p w:rsidR="00C53E3F" w:rsidRDefault="00C53E3F" w:rsidP="003C2AB0">
            <w:pPr>
              <w:pStyle w:val="BodyText"/>
            </w:pPr>
            <w:r>
              <w:t>Neetan Briah w16028251</w:t>
            </w:r>
          </w:p>
          <w:p w:rsidR="00C53E3F" w:rsidRDefault="00C53E3F" w:rsidP="003C2AB0">
            <w:pPr>
              <w:pStyle w:val="BodyText"/>
            </w:pPr>
            <w:r>
              <w:t>Umar Shaban w16015928</w:t>
            </w:r>
          </w:p>
          <w:p w:rsidR="00C53E3F" w:rsidRDefault="00C53E3F" w:rsidP="003C2AB0">
            <w:pPr>
              <w:pStyle w:val="BodyText"/>
            </w:pPr>
          </w:p>
          <w:p w:rsidR="00C53E3F" w:rsidRDefault="00C53E3F" w:rsidP="003C2AB0">
            <w:pPr>
              <w:pStyle w:val="BodyText"/>
              <w:ind w:left="0"/>
            </w:pPr>
            <w:r>
              <w:t xml:space="preserve">In the ninth week Aows has left the group as he has deferred and will be resitting his final year. Luckily with the way this assignment is structured this will not result in extra work for the rest of us, instead his subsystem (subsystem two) will be dropped. This is unfortunate as it will mean the website will lose some functionality, one of the main things that will change are Jordan’s functional requirement’s. As we will no longer have travel spots the ability to filter these will no longer be possible. Other than that the overall project has not been affected too heavily.   </w:t>
            </w:r>
          </w:p>
          <w:p w:rsidR="00C53E3F" w:rsidRDefault="00C53E3F" w:rsidP="003C2AB0">
            <w:pPr>
              <w:pStyle w:val="BodyText"/>
              <w:ind w:left="0"/>
            </w:pPr>
            <w:r>
              <w:t>Everyone else in the group is making steady progress Jordan has completed the profile sections and Umar is continuing to work on getting the events editable from the edit event page. Neetan has completed all of his subsystems and has moved onto the group work as well as implementing his systems with the other member’s progress. Lee is continuing to work on getting the various elements of the discussion board to link together.</w:t>
            </w:r>
          </w:p>
        </w:tc>
      </w:tr>
      <w:tr w:rsidR="00C53E3F" w:rsidTr="003C2AB0">
        <w:trPr>
          <w:trHeight w:val="62"/>
        </w:trPr>
        <w:tc>
          <w:tcPr>
            <w:tcW w:w="9360" w:type="dxa"/>
            <w:gridSpan w:val="3"/>
            <w:tcBorders>
              <w:top w:val="nil"/>
              <w:left w:val="single" w:sz="6" w:space="0" w:color="auto"/>
              <w:bottom w:val="nil"/>
              <w:right w:val="single" w:sz="6" w:space="0" w:color="auto"/>
            </w:tcBorders>
            <w:hideMark/>
          </w:tcPr>
          <w:p w:rsidR="00C53E3F" w:rsidRDefault="00C53E3F" w:rsidP="003C2AB0">
            <w:pPr>
              <w:pStyle w:val="BodyText"/>
            </w:pPr>
            <w:r>
              <w:t>Agreed tasks for next meeting for each group member</w:t>
            </w:r>
          </w:p>
        </w:tc>
      </w:tr>
      <w:tr w:rsidR="00C53E3F" w:rsidTr="003C2AB0">
        <w:trPr>
          <w:trHeight w:val="3974"/>
        </w:trPr>
        <w:tc>
          <w:tcPr>
            <w:tcW w:w="9360" w:type="dxa"/>
            <w:gridSpan w:val="3"/>
            <w:tcBorders>
              <w:top w:val="single" w:sz="6" w:space="0" w:color="auto"/>
              <w:left w:val="single" w:sz="6" w:space="0" w:color="auto"/>
              <w:bottom w:val="single" w:sz="6" w:space="0" w:color="auto"/>
              <w:right w:val="single" w:sz="6" w:space="0" w:color="auto"/>
            </w:tcBorders>
          </w:tcPr>
          <w:p w:rsidR="00C53E3F" w:rsidRDefault="00C53E3F" w:rsidP="003C2AB0">
            <w:pPr>
              <w:pStyle w:val="BodyText"/>
              <w:ind w:left="0"/>
            </w:pPr>
          </w:p>
          <w:p w:rsidR="00C53E3F" w:rsidRDefault="00C53E3F" w:rsidP="003C2AB0">
            <w:pPr>
              <w:pStyle w:val="BodyText"/>
              <w:ind w:left="0"/>
            </w:pPr>
            <w:r>
              <w:t xml:space="preserve">For next week we have agreed that the rest of the group should aim to catch up to Neetan so that we can begin putting the various subsystems together. </w:t>
            </w:r>
          </w:p>
          <w:p w:rsidR="00C53E3F" w:rsidRDefault="00C53E3F" w:rsidP="003C2AB0">
            <w:pPr>
              <w:pStyle w:val="BodyText"/>
              <w:ind w:left="0"/>
            </w:pPr>
            <w:r>
              <w:t xml:space="preserve">Jordan – Start work on the search features of the website, begin to integrate the profile page with Neetans login systems so that it displays the logged in users details. </w:t>
            </w:r>
          </w:p>
          <w:p w:rsidR="00C53E3F" w:rsidRDefault="00C53E3F" w:rsidP="003C2AB0">
            <w:pPr>
              <w:pStyle w:val="BodyText"/>
              <w:ind w:left="0"/>
            </w:pPr>
            <w:r>
              <w:t xml:space="preserve">Lee – Continue to work on discussion board, attempt to have the various sections liked together properly so that you can retrieve a user from the database and display their posts on a topic. </w:t>
            </w:r>
          </w:p>
          <w:p w:rsidR="00C53E3F" w:rsidRDefault="00C53E3F" w:rsidP="003C2AB0">
            <w:pPr>
              <w:pStyle w:val="BodyText"/>
              <w:ind w:left="0"/>
            </w:pPr>
            <w:r>
              <w:t>Umar – Try to implement the edit event page, work with Jordan to get the events of the user linked to their profile.</w:t>
            </w:r>
          </w:p>
          <w:p w:rsidR="00C53E3F" w:rsidRDefault="00C53E3F" w:rsidP="003C2AB0">
            <w:pPr>
              <w:pStyle w:val="BodyText"/>
              <w:ind w:left="0"/>
            </w:pPr>
            <w:r>
              <w:t xml:space="preserve">Neetan – Work with the other members of the group to implement the login system and start to get the master copy of the website together. </w:t>
            </w:r>
          </w:p>
          <w:p w:rsidR="00C53E3F" w:rsidRDefault="00C53E3F" w:rsidP="003C2AB0">
            <w:pPr>
              <w:pStyle w:val="BodyText"/>
              <w:ind w:left="0"/>
            </w:pPr>
          </w:p>
        </w:tc>
      </w:tr>
      <w:tr w:rsidR="00C53E3F" w:rsidTr="003C2AB0">
        <w:trPr>
          <w:trHeight w:val="65"/>
        </w:trPr>
        <w:tc>
          <w:tcPr>
            <w:tcW w:w="3583" w:type="dxa"/>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Date / Time of next meeting</w:t>
            </w:r>
          </w:p>
        </w:tc>
        <w:tc>
          <w:tcPr>
            <w:tcW w:w="5777" w:type="dxa"/>
            <w:gridSpan w:val="2"/>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11/04/19, 2.00PM</w:t>
            </w:r>
          </w:p>
        </w:tc>
      </w:tr>
    </w:tbl>
    <w:p w:rsidR="00C53E3F" w:rsidRDefault="00C53E3F" w:rsidP="00C53E3F">
      <w:pPr>
        <w:pStyle w:val="Heading2"/>
      </w:pPr>
      <w:r>
        <w:t>Appendix K</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C53E3F" w:rsidTr="003C2AB0">
        <w:tc>
          <w:tcPr>
            <w:tcW w:w="4064" w:type="dxa"/>
            <w:gridSpan w:val="2"/>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Date and Time of Session</w:t>
            </w:r>
          </w:p>
        </w:tc>
        <w:tc>
          <w:tcPr>
            <w:tcW w:w="5296" w:type="dxa"/>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18/04/19, 2.00 PM</w:t>
            </w:r>
          </w:p>
        </w:tc>
      </w:tr>
      <w:tr w:rsidR="00C53E3F" w:rsidTr="003C2AB0">
        <w:tc>
          <w:tcPr>
            <w:tcW w:w="9360" w:type="dxa"/>
            <w:gridSpan w:val="3"/>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Brief description of work done by each group member since last meeting</w:t>
            </w:r>
          </w:p>
        </w:tc>
      </w:tr>
      <w:tr w:rsidR="00C53E3F" w:rsidTr="003C2AB0">
        <w:trPr>
          <w:trHeight w:val="4287"/>
        </w:trPr>
        <w:tc>
          <w:tcPr>
            <w:tcW w:w="9360" w:type="dxa"/>
            <w:gridSpan w:val="3"/>
            <w:tcBorders>
              <w:top w:val="single" w:sz="6" w:space="0" w:color="auto"/>
              <w:left w:val="single" w:sz="6" w:space="0" w:color="auto"/>
              <w:bottom w:val="single" w:sz="6" w:space="0" w:color="auto"/>
              <w:right w:val="single" w:sz="6" w:space="0" w:color="auto"/>
            </w:tcBorders>
          </w:tcPr>
          <w:p w:rsidR="00C53E3F" w:rsidRDefault="00C53E3F" w:rsidP="003C2AB0">
            <w:pPr>
              <w:pStyle w:val="BodyText"/>
            </w:pPr>
            <w:r>
              <w:lastRenderedPageBreak/>
              <w:t>Eleventh group meeting, group members include;</w:t>
            </w:r>
          </w:p>
          <w:p w:rsidR="00C53E3F" w:rsidRDefault="00C53E3F" w:rsidP="003C2AB0">
            <w:pPr>
              <w:pStyle w:val="BodyText"/>
            </w:pPr>
            <w:r>
              <w:t>Jordan Delaney w16015149</w:t>
            </w:r>
          </w:p>
          <w:p w:rsidR="00C53E3F" w:rsidRDefault="00C53E3F" w:rsidP="003C2AB0">
            <w:pPr>
              <w:pStyle w:val="BodyText"/>
            </w:pPr>
            <w:r>
              <w:t>Lee Hayley w16014111</w:t>
            </w:r>
          </w:p>
          <w:p w:rsidR="00C53E3F" w:rsidRDefault="00C53E3F" w:rsidP="003C2AB0">
            <w:pPr>
              <w:pStyle w:val="BodyText"/>
            </w:pPr>
            <w:r>
              <w:t>Neetan Briah w16028251</w:t>
            </w:r>
          </w:p>
          <w:p w:rsidR="00C53E3F" w:rsidRDefault="00C53E3F" w:rsidP="003C2AB0">
            <w:pPr>
              <w:pStyle w:val="BodyText"/>
            </w:pPr>
            <w:r>
              <w:t>Umar Shaban w16015928</w:t>
            </w:r>
          </w:p>
          <w:p w:rsidR="00C53E3F" w:rsidRDefault="00C53E3F" w:rsidP="003C2AB0">
            <w:pPr>
              <w:pStyle w:val="BodyText"/>
              <w:ind w:left="0"/>
            </w:pPr>
            <w:r>
              <w:t xml:space="preserve">Since last week we now have most of the systems functional, Jordan has a working search bar, this currently only searches for users and needs to work with umar so that events can be searched. Umar has completed the edit events page and will now work to finish off his subsystem as well as working with Jordan to implement their joint functionality’s. Neetan has implemented his login and user system with Jordan profile section creating dynamically created profiles. Lee is having some issues with the discussion board and will receive some assistance from the group this week to catch up. </w:t>
            </w:r>
          </w:p>
          <w:p w:rsidR="00C53E3F" w:rsidRDefault="00C53E3F" w:rsidP="003C2AB0">
            <w:pPr>
              <w:pStyle w:val="BodyText"/>
            </w:pPr>
          </w:p>
          <w:p w:rsidR="00C53E3F" w:rsidRDefault="00C53E3F" w:rsidP="003C2AB0">
            <w:pPr>
              <w:pStyle w:val="BodyText"/>
            </w:pPr>
          </w:p>
        </w:tc>
      </w:tr>
      <w:tr w:rsidR="00C53E3F" w:rsidTr="003C2AB0">
        <w:tc>
          <w:tcPr>
            <w:tcW w:w="9360" w:type="dxa"/>
            <w:gridSpan w:val="3"/>
            <w:tcBorders>
              <w:top w:val="nil"/>
              <w:left w:val="single" w:sz="6" w:space="0" w:color="auto"/>
              <w:bottom w:val="nil"/>
              <w:right w:val="single" w:sz="6" w:space="0" w:color="auto"/>
            </w:tcBorders>
            <w:hideMark/>
          </w:tcPr>
          <w:p w:rsidR="00C53E3F" w:rsidRDefault="00C53E3F" w:rsidP="003C2AB0">
            <w:pPr>
              <w:pStyle w:val="BodyText"/>
            </w:pPr>
            <w:r>
              <w:t>Agreed tasks for next meeting for each group member</w:t>
            </w:r>
          </w:p>
        </w:tc>
      </w:tr>
      <w:tr w:rsidR="00C53E3F" w:rsidTr="003C2AB0">
        <w:trPr>
          <w:trHeight w:val="4400"/>
        </w:trPr>
        <w:tc>
          <w:tcPr>
            <w:tcW w:w="9360" w:type="dxa"/>
            <w:gridSpan w:val="3"/>
            <w:tcBorders>
              <w:top w:val="single" w:sz="6" w:space="0" w:color="auto"/>
              <w:left w:val="single" w:sz="6" w:space="0" w:color="auto"/>
              <w:bottom w:val="single" w:sz="6" w:space="0" w:color="auto"/>
              <w:right w:val="single" w:sz="6" w:space="0" w:color="auto"/>
            </w:tcBorders>
          </w:tcPr>
          <w:p w:rsidR="00C53E3F" w:rsidRDefault="00C53E3F" w:rsidP="003C2AB0">
            <w:pPr>
              <w:pStyle w:val="BodyText"/>
            </w:pPr>
          </w:p>
          <w:p w:rsidR="00C53E3F" w:rsidRDefault="00C53E3F" w:rsidP="003C2AB0">
            <w:pPr>
              <w:pStyle w:val="BodyText"/>
              <w:ind w:left="0"/>
            </w:pPr>
            <w:r>
              <w:t xml:space="preserve">This week we will begin to properly put everything that is finished together so that we have the beginnings of the finished website and can then add more systems to it as they are completed.  </w:t>
            </w:r>
          </w:p>
          <w:p w:rsidR="00C53E3F" w:rsidRDefault="00C53E3F" w:rsidP="003C2AB0">
            <w:pPr>
              <w:pStyle w:val="BodyText"/>
              <w:ind w:left="0"/>
            </w:pPr>
            <w:r>
              <w:t>Jordan- Have searching working with events as well as users, finish profile events section so that a list is generated dynamically of the events a user is attending.</w:t>
            </w:r>
          </w:p>
          <w:p w:rsidR="00C53E3F" w:rsidRDefault="00C53E3F" w:rsidP="003C2AB0">
            <w:pPr>
              <w:pStyle w:val="BodyText"/>
              <w:ind w:left="0"/>
            </w:pPr>
            <w:r>
              <w:t xml:space="preserve">Lee – Catch up with rest of group so that subsystem can start to be implemented into the finished website. </w:t>
            </w:r>
          </w:p>
          <w:p w:rsidR="00C53E3F" w:rsidRDefault="00C53E3F" w:rsidP="003C2AB0">
            <w:pPr>
              <w:pStyle w:val="BodyText"/>
              <w:ind w:left="0"/>
            </w:pPr>
            <w:r>
              <w:t>Umar- Integrate event functionality with other group members systems, merge what he has so far into the master version of the website.</w:t>
            </w:r>
          </w:p>
          <w:p w:rsidR="00C53E3F" w:rsidRDefault="00C53E3F" w:rsidP="003C2AB0">
            <w:pPr>
              <w:pStyle w:val="BodyText"/>
              <w:ind w:left="0"/>
            </w:pPr>
            <w:r>
              <w:t xml:space="preserve">Neetan – working on the master version of the website as well as help other members integrate the sections into the main site. </w:t>
            </w:r>
          </w:p>
          <w:p w:rsidR="00C53E3F" w:rsidRDefault="00C53E3F" w:rsidP="003C2AB0">
            <w:pPr>
              <w:pStyle w:val="BodyText"/>
              <w:ind w:left="0"/>
            </w:pPr>
          </w:p>
        </w:tc>
      </w:tr>
      <w:tr w:rsidR="00C53E3F" w:rsidTr="003C2AB0">
        <w:trPr>
          <w:trHeight w:val="65"/>
        </w:trPr>
        <w:tc>
          <w:tcPr>
            <w:tcW w:w="3583" w:type="dxa"/>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Date / Time of next meeting</w:t>
            </w:r>
          </w:p>
        </w:tc>
        <w:tc>
          <w:tcPr>
            <w:tcW w:w="5777" w:type="dxa"/>
            <w:gridSpan w:val="2"/>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18/04/19, 2.00PM</w:t>
            </w:r>
          </w:p>
        </w:tc>
      </w:tr>
    </w:tbl>
    <w:p w:rsidR="00C53E3F" w:rsidRDefault="00C53E3F" w:rsidP="00C53E3F">
      <w:pPr>
        <w:pStyle w:val="Heading2"/>
      </w:pPr>
      <w:r>
        <w:br w:type="page"/>
      </w:r>
    </w:p>
    <w:p w:rsidR="00C53E3F" w:rsidRDefault="00C53E3F" w:rsidP="00C53E3F">
      <w:pPr>
        <w:pStyle w:val="Heading2"/>
      </w:pPr>
      <w:r>
        <w:lastRenderedPageBreak/>
        <w:t>Appendix L</w:t>
      </w:r>
    </w:p>
    <w:tbl>
      <w:tblPr>
        <w:tblW w:w="935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581"/>
        <w:gridCol w:w="481"/>
        <w:gridCol w:w="5294"/>
      </w:tblGrid>
      <w:tr w:rsidR="00C53E3F" w:rsidRPr="00D23703" w:rsidTr="003C2AB0">
        <w:tc>
          <w:tcPr>
            <w:tcW w:w="4062" w:type="dxa"/>
            <w:gridSpan w:val="2"/>
          </w:tcPr>
          <w:p w:rsidR="00C53E3F" w:rsidRPr="00D23703" w:rsidRDefault="00C53E3F" w:rsidP="003C2AB0">
            <w:pPr>
              <w:pStyle w:val="BodyText"/>
            </w:pPr>
            <w:r w:rsidRPr="00D23703">
              <w:t>Date and Time of Session</w:t>
            </w:r>
          </w:p>
        </w:tc>
        <w:tc>
          <w:tcPr>
            <w:tcW w:w="5294" w:type="dxa"/>
          </w:tcPr>
          <w:p w:rsidR="00C53E3F" w:rsidRPr="00D23703" w:rsidRDefault="00C53E3F" w:rsidP="003C2AB0">
            <w:pPr>
              <w:pStyle w:val="BodyText"/>
            </w:pPr>
            <w:r>
              <w:t>18</w:t>
            </w:r>
            <w:r w:rsidRPr="00D23703">
              <w:t>/0</w:t>
            </w:r>
            <w:r>
              <w:t>4</w:t>
            </w:r>
            <w:r w:rsidRPr="00D23703">
              <w:t>/19</w:t>
            </w:r>
            <w:r>
              <w:t>, 2</w:t>
            </w:r>
            <w:r w:rsidRPr="00D23703">
              <w:t>.00 PM</w:t>
            </w:r>
          </w:p>
        </w:tc>
      </w:tr>
      <w:tr w:rsidR="00C53E3F" w:rsidRPr="00D23703" w:rsidTr="003C2AB0">
        <w:tc>
          <w:tcPr>
            <w:tcW w:w="9356" w:type="dxa"/>
            <w:gridSpan w:val="3"/>
          </w:tcPr>
          <w:p w:rsidR="00C53E3F" w:rsidRPr="00D23703" w:rsidRDefault="00C53E3F" w:rsidP="003C2AB0">
            <w:pPr>
              <w:pStyle w:val="BodyText"/>
            </w:pPr>
            <w:r w:rsidRPr="00D23703">
              <w:t>Brief description of work done by each group member since last meeting</w:t>
            </w:r>
          </w:p>
        </w:tc>
      </w:tr>
      <w:tr w:rsidR="00C53E3F" w:rsidRPr="00D23703" w:rsidTr="003C2AB0">
        <w:trPr>
          <w:trHeight w:val="4287"/>
        </w:trPr>
        <w:tc>
          <w:tcPr>
            <w:tcW w:w="9356" w:type="dxa"/>
            <w:gridSpan w:val="3"/>
          </w:tcPr>
          <w:p w:rsidR="00C53E3F" w:rsidRPr="00D23703" w:rsidRDefault="00C53E3F" w:rsidP="003C2AB0">
            <w:pPr>
              <w:pStyle w:val="BodyText"/>
            </w:pPr>
            <w:r>
              <w:t>Twelth</w:t>
            </w:r>
            <w:r w:rsidRPr="00D23703">
              <w:t xml:space="preserve"> group meeting, group members include;</w:t>
            </w:r>
          </w:p>
          <w:p w:rsidR="00C53E3F" w:rsidRPr="00D23703" w:rsidRDefault="00C53E3F" w:rsidP="003C2AB0">
            <w:pPr>
              <w:pStyle w:val="BodyText"/>
            </w:pPr>
            <w:r w:rsidRPr="00D23703">
              <w:t>Jordan Delaney w16015149</w:t>
            </w:r>
          </w:p>
          <w:p w:rsidR="00C53E3F" w:rsidRDefault="00C53E3F" w:rsidP="003C2AB0">
            <w:pPr>
              <w:pStyle w:val="BodyText"/>
            </w:pPr>
            <w:r w:rsidRPr="00D23703">
              <w:t>Lee Hayley w16014111</w:t>
            </w:r>
          </w:p>
          <w:p w:rsidR="00C53E3F" w:rsidRDefault="00C53E3F" w:rsidP="003C2AB0">
            <w:pPr>
              <w:pStyle w:val="BodyText"/>
            </w:pPr>
            <w:r>
              <w:t>Neetan Briah w16028251</w:t>
            </w:r>
          </w:p>
          <w:p w:rsidR="00C53E3F" w:rsidRDefault="00C53E3F" w:rsidP="003C2AB0">
            <w:pPr>
              <w:pStyle w:val="BodyText"/>
            </w:pPr>
            <w:r>
              <w:t>Umar Shaban w16015928</w:t>
            </w:r>
          </w:p>
          <w:p w:rsidR="00C53E3F" w:rsidRDefault="00C53E3F" w:rsidP="003C2AB0">
            <w:pPr>
              <w:pStyle w:val="BodyText"/>
            </w:pPr>
          </w:p>
          <w:p w:rsidR="00C53E3F" w:rsidRPr="00D23703" w:rsidRDefault="00C53E3F" w:rsidP="003C2AB0">
            <w:pPr>
              <w:pStyle w:val="BodyText"/>
              <w:ind w:left="0"/>
            </w:pPr>
            <w:r>
              <w:t xml:space="preserve">Since last week each member has went onto complete the functional requirements for their various subsystems. This means that we can now begin to put together a fully functioning website. There are still some non-functional requirements that some members have. That they will try to work on in their free time, but for now the core of the website is completed and will be put together. </w:t>
            </w:r>
          </w:p>
          <w:p w:rsidR="00C53E3F" w:rsidRPr="00D23703" w:rsidRDefault="00C53E3F" w:rsidP="003C2AB0">
            <w:pPr>
              <w:pStyle w:val="BodyText"/>
            </w:pPr>
          </w:p>
        </w:tc>
      </w:tr>
      <w:tr w:rsidR="00C53E3F" w:rsidRPr="00D23703" w:rsidTr="003C2AB0">
        <w:tc>
          <w:tcPr>
            <w:tcW w:w="9356" w:type="dxa"/>
            <w:gridSpan w:val="3"/>
            <w:tcBorders>
              <w:top w:val="nil"/>
              <w:bottom w:val="nil"/>
            </w:tcBorders>
          </w:tcPr>
          <w:p w:rsidR="00C53E3F" w:rsidRPr="00D23703" w:rsidRDefault="00C53E3F" w:rsidP="003C2AB0">
            <w:pPr>
              <w:pStyle w:val="BodyText"/>
            </w:pPr>
            <w:r w:rsidRPr="00D23703">
              <w:t>Agreed tasks for next meeting for each group member</w:t>
            </w:r>
          </w:p>
        </w:tc>
      </w:tr>
      <w:tr w:rsidR="00C53E3F" w:rsidRPr="00CA1891" w:rsidTr="003C2AB0">
        <w:trPr>
          <w:trHeight w:val="4400"/>
        </w:trPr>
        <w:tc>
          <w:tcPr>
            <w:tcW w:w="9356" w:type="dxa"/>
            <w:gridSpan w:val="3"/>
          </w:tcPr>
          <w:p w:rsidR="00C53E3F" w:rsidRDefault="00C53E3F" w:rsidP="003C2AB0">
            <w:pPr>
              <w:pStyle w:val="BodyText"/>
            </w:pPr>
          </w:p>
          <w:p w:rsidR="00C53E3F" w:rsidRDefault="00C53E3F" w:rsidP="003C2AB0">
            <w:pPr>
              <w:pStyle w:val="BodyText"/>
              <w:ind w:left="0"/>
            </w:pPr>
            <w:r>
              <w:t xml:space="preserve">For next week our aim is to have a fully functional website, this will allow us some extra time to add non-functional requirements and to tweak anything that we want to change before the hand in. </w:t>
            </w:r>
          </w:p>
          <w:p w:rsidR="00C53E3F" w:rsidRDefault="00C53E3F" w:rsidP="003C2AB0">
            <w:pPr>
              <w:pStyle w:val="BodyText"/>
              <w:ind w:left="0"/>
            </w:pPr>
            <w:r>
              <w:t>Jordan- Jordan’s profiles are already implemented however they will need to be linked to Umar’s events. As well as this his completed search features should be added to the main website.</w:t>
            </w:r>
          </w:p>
          <w:p w:rsidR="00C53E3F" w:rsidRDefault="00C53E3F" w:rsidP="003C2AB0">
            <w:pPr>
              <w:pStyle w:val="BodyText"/>
              <w:ind w:left="0"/>
            </w:pPr>
            <w:r>
              <w:t xml:space="preserve">Lee- Adding in the discussion board to the main site and linking it with Neetans loggin system so that permissions can be set and the posts can be linked to users </w:t>
            </w:r>
          </w:p>
          <w:p w:rsidR="00C53E3F" w:rsidRDefault="00C53E3F" w:rsidP="003C2AB0">
            <w:pPr>
              <w:pStyle w:val="BodyText"/>
              <w:ind w:left="0"/>
            </w:pPr>
            <w:r>
              <w:t>Umar- Fully implement the create events page to the main site as well as setting permissions for the different levels of users on the main site.</w:t>
            </w:r>
          </w:p>
          <w:p w:rsidR="00C53E3F" w:rsidRPr="00CA1891" w:rsidRDefault="00C53E3F" w:rsidP="003C2AB0">
            <w:pPr>
              <w:pStyle w:val="BodyText"/>
              <w:ind w:left="0"/>
            </w:pPr>
            <w:r>
              <w:t xml:space="preserve">Neetan- Implementing his different user levels into Lee and Umars sections, as well as helping the group overall to get all the different bits of code working together. </w:t>
            </w:r>
          </w:p>
        </w:tc>
      </w:tr>
      <w:tr w:rsidR="00C53E3F" w:rsidRPr="00D23703" w:rsidTr="003C2AB0">
        <w:trPr>
          <w:trHeight w:val="65"/>
        </w:trPr>
        <w:tc>
          <w:tcPr>
            <w:tcW w:w="3581" w:type="dxa"/>
          </w:tcPr>
          <w:p w:rsidR="00C53E3F" w:rsidRPr="00D23703" w:rsidRDefault="00C53E3F" w:rsidP="003C2AB0">
            <w:pPr>
              <w:pStyle w:val="BodyText"/>
            </w:pPr>
            <w:r w:rsidRPr="00D23703">
              <w:t>Date / Time of next meeting</w:t>
            </w:r>
          </w:p>
        </w:tc>
        <w:tc>
          <w:tcPr>
            <w:tcW w:w="5775" w:type="dxa"/>
            <w:gridSpan w:val="2"/>
          </w:tcPr>
          <w:p w:rsidR="00C53E3F" w:rsidRPr="00D23703" w:rsidRDefault="00C53E3F" w:rsidP="003C2AB0">
            <w:pPr>
              <w:pStyle w:val="BodyText"/>
            </w:pPr>
            <w:r>
              <w:t>24/04/19, 1.00 PM</w:t>
            </w:r>
          </w:p>
        </w:tc>
      </w:tr>
    </w:tbl>
    <w:p w:rsidR="00C53E3F" w:rsidRPr="00E57E2C" w:rsidRDefault="00C53E3F" w:rsidP="00C53E3F"/>
    <w:p w:rsidR="00C53E3F" w:rsidRDefault="00C53E3F" w:rsidP="00C53E3F">
      <w:pPr>
        <w:pStyle w:val="Heading2"/>
      </w:pPr>
    </w:p>
    <w:p w:rsidR="00C53E3F" w:rsidRDefault="00C53E3F" w:rsidP="00C53E3F"/>
    <w:p w:rsidR="00C53E3F" w:rsidRPr="002F30EE" w:rsidRDefault="00C53E3F" w:rsidP="00C53E3F"/>
    <w:p w:rsidR="00C53E3F" w:rsidRDefault="00C53E3F" w:rsidP="00C53E3F">
      <w:pPr>
        <w:pStyle w:val="Heading2"/>
      </w:pPr>
      <w:r>
        <w:lastRenderedPageBreak/>
        <w:t>Appendix M</w:t>
      </w:r>
    </w:p>
    <w:tbl>
      <w:tblPr>
        <w:tblW w:w="9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583"/>
        <w:gridCol w:w="481"/>
        <w:gridCol w:w="5296"/>
      </w:tblGrid>
      <w:tr w:rsidR="00C53E3F" w:rsidTr="003C2AB0">
        <w:tc>
          <w:tcPr>
            <w:tcW w:w="4064" w:type="dxa"/>
            <w:gridSpan w:val="2"/>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Date and Time of Session</w:t>
            </w:r>
          </w:p>
        </w:tc>
        <w:tc>
          <w:tcPr>
            <w:tcW w:w="5296" w:type="dxa"/>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24/04/19, 1.00 PM</w:t>
            </w:r>
          </w:p>
        </w:tc>
      </w:tr>
      <w:tr w:rsidR="00C53E3F" w:rsidTr="003C2AB0">
        <w:tc>
          <w:tcPr>
            <w:tcW w:w="9360" w:type="dxa"/>
            <w:gridSpan w:val="3"/>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Brief description of work done by each group member since last meeting</w:t>
            </w:r>
          </w:p>
        </w:tc>
      </w:tr>
      <w:tr w:rsidR="00C53E3F" w:rsidTr="003C2AB0">
        <w:trPr>
          <w:trHeight w:val="4287"/>
        </w:trPr>
        <w:tc>
          <w:tcPr>
            <w:tcW w:w="9360" w:type="dxa"/>
            <w:gridSpan w:val="3"/>
            <w:tcBorders>
              <w:top w:val="single" w:sz="6" w:space="0" w:color="auto"/>
              <w:left w:val="single" w:sz="6" w:space="0" w:color="auto"/>
              <w:bottom w:val="single" w:sz="6" w:space="0" w:color="auto"/>
              <w:right w:val="single" w:sz="6" w:space="0" w:color="auto"/>
            </w:tcBorders>
          </w:tcPr>
          <w:p w:rsidR="00C53E3F" w:rsidRDefault="00C53E3F" w:rsidP="003C2AB0">
            <w:pPr>
              <w:pStyle w:val="BodyText"/>
            </w:pPr>
            <w:r>
              <w:t>Last group meeting, group members include;</w:t>
            </w:r>
          </w:p>
          <w:p w:rsidR="00C53E3F" w:rsidRDefault="00C53E3F" w:rsidP="003C2AB0">
            <w:pPr>
              <w:pStyle w:val="BodyText"/>
            </w:pPr>
            <w:r>
              <w:t>Jordan Delaney w16015149</w:t>
            </w:r>
          </w:p>
          <w:p w:rsidR="00C53E3F" w:rsidRDefault="00C53E3F" w:rsidP="003C2AB0">
            <w:pPr>
              <w:pStyle w:val="BodyText"/>
            </w:pPr>
            <w:r>
              <w:t>Lee Hayley w16014111</w:t>
            </w:r>
          </w:p>
          <w:p w:rsidR="00C53E3F" w:rsidRDefault="00C53E3F" w:rsidP="003C2AB0">
            <w:pPr>
              <w:pStyle w:val="BodyText"/>
            </w:pPr>
            <w:r>
              <w:t>Neetan Briah w16028251</w:t>
            </w:r>
          </w:p>
          <w:p w:rsidR="00C53E3F" w:rsidRDefault="00C53E3F" w:rsidP="003C2AB0">
            <w:pPr>
              <w:pStyle w:val="BodyText"/>
            </w:pPr>
            <w:r>
              <w:t>Umar Shaban w16015928</w:t>
            </w:r>
          </w:p>
          <w:p w:rsidR="00C53E3F" w:rsidRDefault="00C53E3F" w:rsidP="003C2AB0">
            <w:pPr>
              <w:pStyle w:val="BodyText"/>
            </w:pPr>
          </w:p>
          <w:p w:rsidR="00C53E3F" w:rsidRDefault="00C53E3F" w:rsidP="003C2AB0">
            <w:pPr>
              <w:pStyle w:val="BodyText"/>
              <w:ind w:left="0"/>
            </w:pPr>
            <w:r>
              <w:t xml:space="preserve">Since last week we now have a fully functioning website, all functional requirements are met and the website follows a consistent theme. As the hand in is tomorrow this meeting is so we can go over everything as a group and make any last minuet changes or fixes that are required. </w:t>
            </w:r>
          </w:p>
          <w:p w:rsidR="00C53E3F" w:rsidRDefault="00C53E3F" w:rsidP="003C2AB0">
            <w:pPr>
              <w:pStyle w:val="BodyText"/>
            </w:pPr>
          </w:p>
        </w:tc>
      </w:tr>
      <w:tr w:rsidR="00C53E3F" w:rsidTr="003C2AB0">
        <w:tc>
          <w:tcPr>
            <w:tcW w:w="9360" w:type="dxa"/>
            <w:gridSpan w:val="3"/>
            <w:tcBorders>
              <w:top w:val="nil"/>
              <w:left w:val="single" w:sz="6" w:space="0" w:color="auto"/>
              <w:bottom w:val="nil"/>
              <w:right w:val="single" w:sz="6" w:space="0" w:color="auto"/>
            </w:tcBorders>
            <w:hideMark/>
          </w:tcPr>
          <w:p w:rsidR="00C53E3F" w:rsidRDefault="00C53E3F" w:rsidP="003C2AB0">
            <w:pPr>
              <w:pStyle w:val="BodyText"/>
            </w:pPr>
            <w:r>
              <w:t>Agreed tasks for next meeting for each group member</w:t>
            </w:r>
          </w:p>
        </w:tc>
      </w:tr>
      <w:tr w:rsidR="00C53E3F" w:rsidTr="003C2AB0">
        <w:trPr>
          <w:trHeight w:val="4400"/>
        </w:trPr>
        <w:tc>
          <w:tcPr>
            <w:tcW w:w="9360" w:type="dxa"/>
            <w:gridSpan w:val="3"/>
            <w:tcBorders>
              <w:top w:val="single" w:sz="6" w:space="0" w:color="auto"/>
              <w:left w:val="single" w:sz="6" w:space="0" w:color="auto"/>
              <w:bottom w:val="single" w:sz="6" w:space="0" w:color="auto"/>
              <w:right w:val="single" w:sz="6" w:space="0" w:color="auto"/>
            </w:tcBorders>
          </w:tcPr>
          <w:p w:rsidR="00C53E3F" w:rsidRDefault="00C53E3F" w:rsidP="003C2AB0">
            <w:pPr>
              <w:pStyle w:val="BodyText"/>
            </w:pPr>
          </w:p>
          <w:p w:rsidR="00C53E3F" w:rsidRDefault="00C53E3F" w:rsidP="003C2AB0">
            <w:pPr>
              <w:pStyle w:val="BodyText"/>
              <w:ind w:left="0"/>
            </w:pPr>
            <w:r>
              <w:t xml:space="preserve">Hand In assignment Tommrow.   </w:t>
            </w:r>
          </w:p>
        </w:tc>
      </w:tr>
      <w:tr w:rsidR="00C53E3F" w:rsidTr="003C2AB0">
        <w:trPr>
          <w:trHeight w:val="65"/>
        </w:trPr>
        <w:tc>
          <w:tcPr>
            <w:tcW w:w="3583" w:type="dxa"/>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Date / Time of next meeting</w:t>
            </w:r>
          </w:p>
        </w:tc>
        <w:tc>
          <w:tcPr>
            <w:tcW w:w="5777" w:type="dxa"/>
            <w:gridSpan w:val="2"/>
            <w:tcBorders>
              <w:top w:val="single" w:sz="6" w:space="0" w:color="auto"/>
              <w:left w:val="single" w:sz="6" w:space="0" w:color="auto"/>
              <w:bottom w:val="single" w:sz="6" w:space="0" w:color="auto"/>
              <w:right w:val="single" w:sz="6" w:space="0" w:color="auto"/>
            </w:tcBorders>
            <w:hideMark/>
          </w:tcPr>
          <w:p w:rsidR="00C53E3F" w:rsidRDefault="00C53E3F" w:rsidP="003C2AB0">
            <w:pPr>
              <w:pStyle w:val="BodyText"/>
            </w:pPr>
            <w:r>
              <w:t>--</w:t>
            </w:r>
          </w:p>
        </w:tc>
      </w:tr>
    </w:tbl>
    <w:p w:rsidR="00C53E3F" w:rsidRPr="00E57E2C" w:rsidRDefault="00C53E3F" w:rsidP="00C53E3F"/>
    <w:p w:rsidR="00DA41E5" w:rsidRDefault="00DA41E5" w:rsidP="00EE0CBB">
      <w:pPr>
        <w:pStyle w:val="Heading2"/>
      </w:pPr>
    </w:p>
    <w:p w:rsidR="00DA41E5" w:rsidRDefault="00DA41E5" w:rsidP="00EE0CBB">
      <w:pPr>
        <w:pStyle w:val="Heading2"/>
      </w:pPr>
    </w:p>
    <w:sectPr w:rsidR="00DA41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6661B"/>
    <w:multiLevelType w:val="hybridMultilevel"/>
    <w:tmpl w:val="9C6EB0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0959B8"/>
    <w:multiLevelType w:val="hybridMultilevel"/>
    <w:tmpl w:val="806C440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2B4249"/>
    <w:multiLevelType w:val="hybridMultilevel"/>
    <w:tmpl w:val="56EE48F8"/>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E6007A"/>
    <w:multiLevelType w:val="hybridMultilevel"/>
    <w:tmpl w:val="FB66430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3669150D"/>
    <w:multiLevelType w:val="hybridMultilevel"/>
    <w:tmpl w:val="DA2A315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5" w15:restartNumberingAfterBreak="0">
    <w:nsid w:val="36983369"/>
    <w:multiLevelType w:val="hybridMultilevel"/>
    <w:tmpl w:val="9C6EB0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06002C1"/>
    <w:multiLevelType w:val="hybridMultilevel"/>
    <w:tmpl w:val="9E6E4B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3"/>
  </w:num>
  <w:num w:numId="4">
    <w:abstractNumId w:val="2"/>
  </w:num>
  <w:num w:numId="5">
    <w:abstractNumId w:val="1"/>
  </w:num>
  <w:num w:numId="6">
    <w:abstractNumId w:val="6"/>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2MDQwNzY2NzE3MDZU0lEKTi0uzszPAykwrAUAr0xIJywAAAA="/>
  </w:docVars>
  <w:rsids>
    <w:rsidRoot w:val="003E6D8B"/>
    <w:rsid w:val="00003A24"/>
    <w:rsid w:val="00056177"/>
    <w:rsid w:val="0007702F"/>
    <w:rsid w:val="00126A73"/>
    <w:rsid w:val="002902DA"/>
    <w:rsid w:val="002A7C2F"/>
    <w:rsid w:val="00342FFF"/>
    <w:rsid w:val="00357911"/>
    <w:rsid w:val="00384D48"/>
    <w:rsid w:val="003E42D0"/>
    <w:rsid w:val="003E6D8B"/>
    <w:rsid w:val="004044A8"/>
    <w:rsid w:val="00413DE5"/>
    <w:rsid w:val="004162AC"/>
    <w:rsid w:val="00460634"/>
    <w:rsid w:val="00481BB0"/>
    <w:rsid w:val="004A445D"/>
    <w:rsid w:val="004A580F"/>
    <w:rsid w:val="0057063E"/>
    <w:rsid w:val="005C7475"/>
    <w:rsid w:val="00755B07"/>
    <w:rsid w:val="0078269C"/>
    <w:rsid w:val="00817250"/>
    <w:rsid w:val="00844553"/>
    <w:rsid w:val="008B4727"/>
    <w:rsid w:val="008E1CAB"/>
    <w:rsid w:val="00982982"/>
    <w:rsid w:val="009906ED"/>
    <w:rsid w:val="009D04A7"/>
    <w:rsid w:val="00A34F21"/>
    <w:rsid w:val="00AD581D"/>
    <w:rsid w:val="00BD2D3E"/>
    <w:rsid w:val="00C0145A"/>
    <w:rsid w:val="00C276D8"/>
    <w:rsid w:val="00C3797C"/>
    <w:rsid w:val="00C53E3F"/>
    <w:rsid w:val="00DA41E5"/>
    <w:rsid w:val="00E1067D"/>
    <w:rsid w:val="00E55851"/>
    <w:rsid w:val="00E57E2C"/>
    <w:rsid w:val="00E57E4A"/>
    <w:rsid w:val="00E64C30"/>
    <w:rsid w:val="00E746D0"/>
    <w:rsid w:val="00EC005A"/>
    <w:rsid w:val="00ED0B30"/>
    <w:rsid w:val="00EE0CBB"/>
    <w:rsid w:val="00F07307"/>
    <w:rsid w:val="00F42E84"/>
    <w:rsid w:val="00F45D76"/>
    <w:rsid w:val="00F7400E"/>
    <w:rsid w:val="00FA15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F05E6"/>
  <w15:docId w15:val="{3265DCB7-35F7-A240-B3B5-7EC043D84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CBB"/>
    <w:rPr>
      <w:rFonts w:asciiTheme="majorHAnsi" w:hAnsiTheme="majorHAnsi"/>
      <w:sz w:val="24"/>
      <w:szCs w:val="24"/>
    </w:rPr>
  </w:style>
  <w:style w:type="paragraph" w:styleId="Heading1">
    <w:name w:val="heading 1"/>
    <w:basedOn w:val="Normal"/>
    <w:next w:val="Normal"/>
    <w:link w:val="Heading1Char"/>
    <w:uiPriority w:val="9"/>
    <w:qFormat/>
    <w:rsid w:val="00E746D0"/>
    <w:pPr>
      <w:keepNext/>
      <w:keepLines/>
      <w:spacing w:after="480"/>
      <w:jc w:val="center"/>
      <w:outlineLvl w:val="0"/>
    </w:pPr>
    <w:rPr>
      <w:rFonts w:eastAsiaTheme="majorEastAsia" w:cstheme="majorBidi"/>
      <w:b/>
      <w:bCs/>
      <w:sz w:val="36"/>
      <w:szCs w:val="28"/>
    </w:rPr>
  </w:style>
  <w:style w:type="paragraph" w:styleId="Heading2">
    <w:name w:val="heading 2"/>
    <w:basedOn w:val="Heading3"/>
    <w:next w:val="Normal"/>
    <w:link w:val="Heading2Char"/>
    <w:uiPriority w:val="9"/>
    <w:unhideWhenUsed/>
    <w:qFormat/>
    <w:rsid w:val="00E746D0"/>
    <w:pPr>
      <w:spacing w:before="240" w:after="240"/>
      <w:outlineLvl w:val="1"/>
    </w:pPr>
    <w:rPr>
      <w:b/>
      <w:color w:val="auto"/>
      <w:sz w:val="28"/>
    </w:rPr>
  </w:style>
  <w:style w:type="paragraph" w:styleId="Heading3">
    <w:name w:val="heading 3"/>
    <w:basedOn w:val="Normal"/>
    <w:next w:val="Normal"/>
    <w:link w:val="Heading3Char"/>
    <w:uiPriority w:val="9"/>
    <w:unhideWhenUsed/>
    <w:qFormat/>
    <w:rsid w:val="003E6D8B"/>
    <w:pPr>
      <w:keepNext/>
      <w:keepLines/>
      <w:spacing w:before="40" w:after="0" w:line="240" w:lineRule="auto"/>
      <w:outlineLvl w:val="2"/>
    </w:pPr>
    <w:rPr>
      <w:rFonts w:eastAsiaTheme="majorEastAsia"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E6D8B"/>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3E6D8B"/>
    <w:pPr>
      <w:ind w:left="720"/>
      <w:contextualSpacing/>
    </w:pPr>
  </w:style>
  <w:style w:type="paragraph" w:styleId="BodyText">
    <w:name w:val="Body Text"/>
    <w:basedOn w:val="Normal"/>
    <w:link w:val="BodyTextChar"/>
    <w:rsid w:val="00E746D0"/>
    <w:pPr>
      <w:spacing w:after="120" w:line="240" w:lineRule="auto"/>
      <w:ind w:left="720"/>
      <w:jc w:val="both"/>
    </w:pPr>
    <w:rPr>
      <w:rFonts w:ascii="Arial" w:eastAsia="Times New Roman" w:hAnsi="Arial" w:cs="Times New Roman"/>
      <w:szCs w:val="20"/>
    </w:rPr>
  </w:style>
  <w:style w:type="character" w:customStyle="1" w:styleId="BodyTextChar">
    <w:name w:val="Body Text Char"/>
    <w:basedOn w:val="DefaultParagraphFont"/>
    <w:link w:val="BodyText"/>
    <w:rsid w:val="00E746D0"/>
    <w:rPr>
      <w:rFonts w:ascii="Arial" w:eastAsia="Times New Roman" w:hAnsi="Arial" w:cs="Times New Roman"/>
      <w:szCs w:val="20"/>
    </w:rPr>
  </w:style>
  <w:style w:type="character" w:customStyle="1" w:styleId="Heading1Char">
    <w:name w:val="Heading 1 Char"/>
    <w:basedOn w:val="DefaultParagraphFont"/>
    <w:link w:val="Heading1"/>
    <w:uiPriority w:val="9"/>
    <w:rsid w:val="00E746D0"/>
    <w:rPr>
      <w:rFonts w:asciiTheme="majorHAnsi" w:eastAsiaTheme="majorEastAsia" w:hAnsiTheme="majorHAnsi" w:cstheme="majorBidi"/>
      <w:b/>
      <w:bCs/>
      <w:sz w:val="36"/>
      <w:szCs w:val="28"/>
    </w:rPr>
  </w:style>
  <w:style w:type="character" w:customStyle="1" w:styleId="Heading2Char">
    <w:name w:val="Heading 2 Char"/>
    <w:basedOn w:val="DefaultParagraphFont"/>
    <w:link w:val="Heading2"/>
    <w:uiPriority w:val="9"/>
    <w:rsid w:val="00E746D0"/>
    <w:rPr>
      <w:rFonts w:asciiTheme="majorHAnsi" w:eastAsiaTheme="majorEastAsia" w:hAnsiTheme="majorHAnsi" w:cstheme="majorBidi"/>
      <w:b/>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3882">
      <w:bodyDiv w:val="1"/>
      <w:marLeft w:val="0"/>
      <w:marRight w:val="0"/>
      <w:marTop w:val="0"/>
      <w:marBottom w:val="0"/>
      <w:divBdr>
        <w:top w:val="none" w:sz="0" w:space="0" w:color="auto"/>
        <w:left w:val="none" w:sz="0" w:space="0" w:color="auto"/>
        <w:bottom w:val="none" w:sz="0" w:space="0" w:color="auto"/>
        <w:right w:val="none" w:sz="0" w:space="0" w:color="auto"/>
      </w:divBdr>
    </w:div>
    <w:div w:id="225919189">
      <w:bodyDiv w:val="1"/>
      <w:marLeft w:val="0"/>
      <w:marRight w:val="0"/>
      <w:marTop w:val="0"/>
      <w:marBottom w:val="0"/>
      <w:divBdr>
        <w:top w:val="none" w:sz="0" w:space="0" w:color="auto"/>
        <w:left w:val="none" w:sz="0" w:space="0" w:color="auto"/>
        <w:bottom w:val="none" w:sz="0" w:space="0" w:color="auto"/>
        <w:right w:val="none" w:sz="0" w:space="0" w:color="auto"/>
      </w:divBdr>
    </w:div>
    <w:div w:id="279920070">
      <w:bodyDiv w:val="1"/>
      <w:marLeft w:val="0"/>
      <w:marRight w:val="0"/>
      <w:marTop w:val="0"/>
      <w:marBottom w:val="0"/>
      <w:divBdr>
        <w:top w:val="none" w:sz="0" w:space="0" w:color="auto"/>
        <w:left w:val="none" w:sz="0" w:space="0" w:color="auto"/>
        <w:bottom w:val="none" w:sz="0" w:space="0" w:color="auto"/>
        <w:right w:val="none" w:sz="0" w:space="0" w:color="auto"/>
      </w:divBdr>
    </w:div>
    <w:div w:id="357389757">
      <w:bodyDiv w:val="1"/>
      <w:marLeft w:val="0"/>
      <w:marRight w:val="0"/>
      <w:marTop w:val="0"/>
      <w:marBottom w:val="0"/>
      <w:divBdr>
        <w:top w:val="none" w:sz="0" w:space="0" w:color="auto"/>
        <w:left w:val="none" w:sz="0" w:space="0" w:color="auto"/>
        <w:bottom w:val="none" w:sz="0" w:space="0" w:color="auto"/>
        <w:right w:val="none" w:sz="0" w:space="0" w:color="auto"/>
      </w:divBdr>
    </w:div>
    <w:div w:id="379717837">
      <w:bodyDiv w:val="1"/>
      <w:marLeft w:val="0"/>
      <w:marRight w:val="0"/>
      <w:marTop w:val="0"/>
      <w:marBottom w:val="0"/>
      <w:divBdr>
        <w:top w:val="none" w:sz="0" w:space="0" w:color="auto"/>
        <w:left w:val="none" w:sz="0" w:space="0" w:color="auto"/>
        <w:bottom w:val="none" w:sz="0" w:space="0" w:color="auto"/>
        <w:right w:val="none" w:sz="0" w:space="0" w:color="auto"/>
      </w:divBdr>
    </w:div>
    <w:div w:id="424620951">
      <w:bodyDiv w:val="1"/>
      <w:marLeft w:val="0"/>
      <w:marRight w:val="0"/>
      <w:marTop w:val="0"/>
      <w:marBottom w:val="0"/>
      <w:divBdr>
        <w:top w:val="none" w:sz="0" w:space="0" w:color="auto"/>
        <w:left w:val="none" w:sz="0" w:space="0" w:color="auto"/>
        <w:bottom w:val="none" w:sz="0" w:space="0" w:color="auto"/>
        <w:right w:val="none" w:sz="0" w:space="0" w:color="auto"/>
      </w:divBdr>
    </w:div>
    <w:div w:id="484201726">
      <w:bodyDiv w:val="1"/>
      <w:marLeft w:val="0"/>
      <w:marRight w:val="0"/>
      <w:marTop w:val="0"/>
      <w:marBottom w:val="0"/>
      <w:divBdr>
        <w:top w:val="none" w:sz="0" w:space="0" w:color="auto"/>
        <w:left w:val="none" w:sz="0" w:space="0" w:color="auto"/>
        <w:bottom w:val="none" w:sz="0" w:space="0" w:color="auto"/>
        <w:right w:val="none" w:sz="0" w:space="0" w:color="auto"/>
      </w:divBdr>
    </w:div>
    <w:div w:id="553393230">
      <w:bodyDiv w:val="1"/>
      <w:marLeft w:val="0"/>
      <w:marRight w:val="0"/>
      <w:marTop w:val="0"/>
      <w:marBottom w:val="0"/>
      <w:divBdr>
        <w:top w:val="none" w:sz="0" w:space="0" w:color="auto"/>
        <w:left w:val="none" w:sz="0" w:space="0" w:color="auto"/>
        <w:bottom w:val="none" w:sz="0" w:space="0" w:color="auto"/>
        <w:right w:val="none" w:sz="0" w:space="0" w:color="auto"/>
      </w:divBdr>
    </w:div>
    <w:div w:id="565074609">
      <w:bodyDiv w:val="1"/>
      <w:marLeft w:val="0"/>
      <w:marRight w:val="0"/>
      <w:marTop w:val="0"/>
      <w:marBottom w:val="0"/>
      <w:divBdr>
        <w:top w:val="none" w:sz="0" w:space="0" w:color="auto"/>
        <w:left w:val="none" w:sz="0" w:space="0" w:color="auto"/>
        <w:bottom w:val="none" w:sz="0" w:space="0" w:color="auto"/>
        <w:right w:val="none" w:sz="0" w:space="0" w:color="auto"/>
      </w:divBdr>
    </w:div>
    <w:div w:id="687366479">
      <w:bodyDiv w:val="1"/>
      <w:marLeft w:val="0"/>
      <w:marRight w:val="0"/>
      <w:marTop w:val="0"/>
      <w:marBottom w:val="0"/>
      <w:divBdr>
        <w:top w:val="none" w:sz="0" w:space="0" w:color="auto"/>
        <w:left w:val="none" w:sz="0" w:space="0" w:color="auto"/>
        <w:bottom w:val="none" w:sz="0" w:space="0" w:color="auto"/>
        <w:right w:val="none" w:sz="0" w:space="0" w:color="auto"/>
      </w:divBdr>
    </w:div>
    <w:div w:id="692999353">
      <w:bodyDiv w:val="1"/>
      <w:marLeft w:val="0"/>
      <w:marRight w:val="0"/>
      <w:marTop w:val="0"/>
      <w:marBottom w:val="0"/>
      <w:divBdr>
        <w:top w:val="none" w:sz="0" w:space="0" w:color="auto"/>
        <w:left w:val="none" w:sz="0" w:space="0" w:color="auto"/>
        <w:bottom w:val="none" w:sz="0" w:space="0" w:color="auto"/>
        <w:right w:val="none" w:sz="0" w:space="0" w:color="auto"/>
      </w:divBdr>
    </w:div>
    <w:div w:id="736904915">
      <w:bodyDiv w:val="1"/>
      <w:marLeft w:val="0"/>
      <w:marRight w:val="0"/>
      <w:marTop w:val="0"/>
      <w:marBottom w:val="0"/>
      <w:divBdr>
        <w:top w:val="none" w:sz="0" w:space="0" w:color="auto"/>
        <w:left w:val="none" w:sz="0" w:space="0" w:color="auto"/>
        <w:bottom w:val="none" w:sz="0" w:space="0" w:color="auto"/>
        <w:right w:val="none" w:sz="0" w:space="0" w:color="auto"/>
      </w:divBdr>
    </w:div>
    <w:div w:id="905721561">
      <w:bodyDiv w:val="1"/>
      <w:marLeft w:val="0"/>
      <w:marRight w:val="0"/>
      <w:marTop w:val="0"/>
      <w:marBottom w:val="0"/>
      <w:divBdr>
        <w:top w:val="none" w:sz="0" w:space="0" w:color="auto"/>
        <w:left w:val="none" w:sz="0" w:space="0" w:color="auto"/>
        <w:bottom w:val="none" w:sz="0" w:space="0" w:color="auto"/>
        <w:right w:val="none" w:sz="0" w:space="0" w:color="auto"/>
      </w:divBdr>
    </w:div>
    <w:div w:id="1024744129">
      <w:bodyDiv w:val="1"/>
      <w:marLeft w:val="0"/>
      <w:marRight w:val="0"/>
      <w:marTop w:val="0"/>
      <w:marBottom w:val="0"/>
      <w:divBdr>
        <w:top w:val="none" w:sz="0" w:space="0" w:color="auto"/>
        <w:left w:val="none" w:sz="0" w:space="0" w:color="auto"/>
        <w:bottom w:val="none" w:sz="0" w:space="0" w:color="auto"/>
        <w:right w:val="none" w:sz="0" w:space="0" w:color="auto"/>
      </w:divBdr>
    </w:div>
    <w:div w:id="1133673144">
      <w:bodyDiv w:val="1"/>
      <w:marLeft w:val="0"/>
      <w:marRight w:val="0"/>
      <w:marTop w:val="0"/>
      <w:marBottom w:val="0"/>
      <w:divBdr>
        <w:top w:val="none" w:sz="0" w:space="0" w:color="auto"/>
        <w:left w:val="none" w:sz="0" w:space="0" w:color="auto"/>
        <w:bottom w:val="none" w:sz="0" w:space="0" w:color="auto"/>
        <w:right w:val="none" w:sz="0" w:space="0" w:color="auto"/>
      </w:divBdr>
    </w:div>
    <w:div w:id="1360083691">
      <w:bodyDiv w:val="1"/>
      <w:marLeft w:val="0"/>
      <w:marRight w:val="0"/>
      <w:marTop w:val="0"/>
      <w:marBottom w:val="0"/>
      <w:divBdr>
        <w:top w:val="none" w:sz="0" w:space="0" w:color="auto"/>
        <w:left w:val="none" w:sz="0" w:space="0" w:color="auto"/>
        <w:bottom w:val="none" w:sz="0" w:space="0" w:color="auto"/>
        <w:right w:val="none" w:sz="0" w:space="0" w:color="auto"/>
      </w:divBdr>
    </w:div>
    <w:div w:id="1481848963">
      <w:bodyDiv w:val="1"/>
      <w:marLeft w:val="0"/>
      <w:marRight w:val="0"/>
      <w:marTop w:val="0"/>
      <w:marBottom w:val="0"/>
      <w:divBdr>
        <w:top w:val="none" w:sz="0" w:space="0" w:color="auto"/>
        <w:left w:val="none" w:sz="0" w:space="0" w:color="auto"/>
        <w:bottom w:val="none" w:sz="0" w:space="0" w:color="auto"/>
        <w:right w:val="none" w:sz="0" w:space="0" w:color="auto"/>
      </w:divBdr>
    </w:div>
    <w:div w:id="1551727902">
      <w:bodyDiv w:val="1"/>
      <w:marLeft w:val="0"/>
      <w:marRight w:val="0"/>
      <w:marTop w:val="0"/>
      <w:marBottom w:val="0"/>
      <w:divBdr>
        <w:top w:val="none" w:sz="0" w:space="0" w:color="auto"/>
        <w:left w:val="none" w:sz="0" w:space="0" w:color="auto"/>
        <w:bottom w:val="none" w:sz="0" w:space="0" w:color="auto"/>
        <w:right w:val="none" w:sz="0" w:space="0" w:color="auto"/>
      </w:divBdr>
    </w:div>
    <w:div w:id="1574392937">
      <w:bodyDiv w:val="1"/>
      <w:marLeft w:val="0"/>
      <w:marRight w:val="0"/>
      <w:marTop w:val="0"/>
      <w:marBottom w:val="0"/>
      <w:divBdr>
        <w:top w:val="none" w:sz="0" w:space="0" w:color="auto"/>
        <w:left w:val="none" w:sz="0" w:space="0" w:color="auto"/>
        <w:bottom w:val="none" w:sz="0" w:space="0" w:color="auto"/>
        <w:right w:val="none" w:sz="0" w:space="0" w:color="auto"/>
      </w:divBdr>
    </w:div>
    <w:div w:id="1648321091">
      <w:bodyDiv w:val="1"/>
      <w:marLeft w:val="0"/>
      <w:marRight w:val="0"/>
      <w:marTop w:val="0"/>
      <w:marBottom w:val="0"/>
      <w:divBdr>
        <w:top w:val="none" w:sz="0" w:space="0" w:color="auto"/>
        <w:left w:val="none" w:sz="0" w:space="0" w:color="auto"/>
        <w:bottom w:val="none" w:sz="0" w:space="0" w:color="auto"/>
        <w:right w:val="none" w:sz="0" w:space="0" w:color="auto"/>
      </w:divBdr>
    </w:div>
    <w:div w:id="1723095199">
      <w:bodyDiv w:val="1"/>
      <w:marLeft w:val="0"/>
      <w:marRight w:val="0"/>
      <w:marTop w:val="0"/>
      <w:marBottom w:val="0"/>
      <w:divBdr>
        <w:top w:val="none" w:sz="0" w:space="0" w:color="auto"/>
        <w:left w:val="none" w:sz="0" w:space="0" w:color="auto"/>
        <w:bottom w:val="none" w:sz="0" w:space="0" w:color="auto"/>
        <w:right w:val="none" w:sz="0" w:space="0" w:color="auto"/>
      </w:divBdr>
    </w:div>
    <w:div w:id="1730109703">
      <w:bodyDiv w:val="1"/>
      <w:marLeft w:val="0"/>
      <w:marRight w:val="0"/>
      <w:marTop w:val="0"/>
      <w:marBottom w:val="0"/>
      <w:divBdr>
        <w:top w:val="none" w:sz="0" w:space="0" w:color="auto"/>
        <w:left w:val="none" w:sz="0" w:space="0" w:color="auto"/>
        <w:bottom w:val="none" w:sz="0" w:space="0" w:color="auto"/>
        <w:right w:val="none" w:sz="0" w:space="0" w:color="auto"/>
      </w:divBdr>
    </w:div>
    <w:div w:id="1749039618">
      <w:bodyDiv w:val="1"/>
      <w:marLeft w:val="0"/>
      <w:marRight w:val="0"/>
      <w:marTop w:val="0"/>
      <w:marBottom w:val="0"/>
      <w:divBdr>
        <w:top w:val="none" w:sz="0" w:space="0" w:color="auto"/>
        <w:left w:val="none" w:sz="0" w:space="0" w:color="auto"/>
        <w:bottom w:val="none" w:sz="0" w:space="0" w:color="auto"/>
        <w:right w:val="none" w:sz="0" w:space="0" w:color="auto"/>
      </w:divBdr>
    </w:div>
    <w:div w:id="1905601523">
      <w:bodyDiv w:val="1"/>
      <w:marLeft w:val="0"/>
      <w:marRight w:val="0"/>
      <w:marTop w:val="0"/>
      <w:marBottom w:val="0"/>
      <w:divBdr>
        <w:top w:val="none" w:sz="0" w:space="0" w:color="auto"/>
        <w:left w:val="none" w:sz="0" w:space="0" w:color="auto"/>
        <w:bottom w:val="none" w:sz="0" w:space="0" w:color="auto"/>
        <w:right w:val="none" w:sz="0" w:space="0" w:color="auto"/>
      </w:divBdr>
    </w:div>
    <w:div w:id="1912228530">
      <w:bodyDiv w:val="1"/>
      <w:marLeft w:val="0"/>
      <w:marRight w:val="0"/>
      <w:marTop w:val="0"/>
      <w:marBottom w:val="0"/>
      <w:divBdr>
        <w:top w:val="none" w:sz="0" w:space="0" w:color="auto"/>
        <w:left w:val="none" w:sz="0" w:space="0" w:color="auto"/>
        <w:bottom w:val="none" w:sz="0" w:space="0" w:color="auto"/>
        <w:right w:val="none" w:sz="0" w:space="0" w:color="auto"/>
      </w:divBdr>
    </w:div>
    <w:div w:id="1951425519">
      <w:bodyDiv w:val="1"/>
      <w:marLeft w:val="0"/>
      <w:marRight w:val="0"/>
      <w:marTop w:val="0"/>
      <w:marBottom w:val="0"/>
      <w:divBdr>
        <w:top w:val="none" w:sz="0" w:space="0" w:color="auto"/>
        <w:left w:val="none" w:sz="0" w:space="0" w:color="auto"/>
        <w:bottom w:val="none" w:sz="0" w:space="0" w:color="auto"/>
        <w:right w:val="none" w:sz="0" w:space="0" w:color="auto"/>
      </w:divBdr>
    </w:div>
    <w:div w:id="1952348471">
      <w:bodyDiv w:val="1"/>
      <w:marLeft w:val="0"/>
      <w:marRight w:val="0"/>
      <w:marTop w:val="0"/>
      <w:marBottom w:val="0"/>
      <w:divBdr>
        <w:top w:val="none" w:sz="0" w:space="0" w:color="auto"/>
        <w:left w:val="none" w:sz="0" w:space="0" w:color="auto"/>
        <w:bottom w:val="none" w:sz="0" w:space="0" w:color="auto"/>
        <w:right w:val="none" w:sz="0" w:space="0" w:color="auto"/>
      </w:divBdr>
    </w:div>
    <w:div w:id="2001031799">
      <w:bodyDiv w:val="1"/>
      <w:marLeft w:val="0"/>
      <w:marRight w:val="0"/>
      <w:marTop w:val="0"/>
      <w:marBottom w:val="0"/>
      <w:divBdr>
        <w:top w:val="none" w:sz="0" w:space="0" w:color="auto"/>
        <w:left w:val="none" w:sz="0" w:space="0" w:color="auto"/>
        <w:bottom w:val="none" w:sz="0" w:space="0" w:color="auto"/>
        <w:right w:val="none" w:sz="0" w:space="0" w:color="auto"/>
      </w:divBdr>
    </w:div>
    <w:div w:id="202685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2</TotalTime>
  <Pages>17</Pages>
  <Words>3138</Words>
  <Characters>17893</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Microsoft Office User</cp:lastModifiedBy>
  <cp:revision>34</cp:revision>
  <dcterms:created xsi:type="dcterms:W3CDTF">2019-05-15T12:42:00Z</dcterms:created>
  <dcterms:modified xsi:type="dcterms:W3CDTF">2019-05-16T11:41:00Z</dcterms:modified>
</cp:coreProperties>
</file>